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2D86A4" w14:textId="77777777" w:rsidR="00E614E2" w:rsidRPr="003041E9" w:rsidRDefault="003064D1">
      <w:pPr>
        <w:pStyle w:val="Heading1"/>
        <w:ind w:left="2483"/>
        <w:rPr>
          <w:lang w:val="es-MX"/>
        </w:rPr>
      </w:pPr>
      <w:r w:rsidRPr="003041E9">
        <w:rPr>
          <w:lang w:val="es-MX"/>
        </w:rPr>
        <w:t>Como Recibir a Cristo</w:t>
      </w:r>
    </w:p>
    <w:p w14:paraId="102D86A5" w14:textId="0CEF21A0" w:rsidR="00E614E2" w:rsidRPr="00C82435" w:rsidRDefault="006D02D5">
      <w:pPr>
        <w:pStyle w:val="Heading2"/>
        <w:numPr>
          <w:ilvl w:val="0"/>
          <w:numId w:val="2"/>
        </w:numPr>
        <w:tabs>
          <w:tab w:val="left" w:pos="822"/>
        </w:tabs>
        <w:spacing w:before="120"/>
        <w:rPr>
          <w:sz w:val="22"/>
          <w:szCs w:val="22"/>
          <w:lang w:val="es-MX"/>
        </w:rPr>
      </w:pPr>
      <w:r w:rsidRPr="00C82435">
        <w:rPr>
          <w:noProof/>
          <w:sz w:val="22"/>
          <w:szCs w:val="22"/>
          <w:lang w:val="es-MX"/>
        </w:rPr>
        <mc:AlternateContent>
          <mc:Choice Requires="wpg">
            <w:drawing>
              <wp:anchor distT="0" distB="0" distL="114300" distR="114300" simplePos="0" relativeHeight="1096" behindDoc="0" locked="0" layoutInCell="1" allowOverlap="1" wp14:anchorId="102D86CE" wp14:editId="0FE0651F">
                <wp:simplePos x="0" y="0"/>
                <wp:positionH relativeFrom="page">
                  <wp:posOffset>5426529</wp:posOffset>
                </wp:positionH>
                <wp:positionV relativeFrom="paragraph">
                  <wp:posOffset>57422</wp:posOffset>
                </wp:positionV>
                <wp:extent cx="4147457" cy="1663700"/>
                <wp:effectExtent l="0" t="0" r="5715" b="0"/>
                <wp:wrapNone/>
                <wp:docPr id="74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7457" cy="1663700"/>
                          <a:chOff x="8542" y="91"/>
                          <a:chExt cx="6704" cy="2620"/>
                        </a:xfrm>
                      </wpg:grpSpPr>
                      <pic:pic xmlns:pic="http://schemas.openxmlformats.org/drawingml/2006/picture">
                        <pic:nvPicPr>
                          <pic:cNvPr id="75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44" y="1190"/>
                            <a:ext cx="6681" cy="12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6" name="Freeform 78"/>
                        <wps:cNvSpPr>
                          <a:spLocks/>
                        </wps:cNvSpPr>
                        <wps:spPr bwMode="auto">
                          <a:xfrm>
                            <a:off x="8542" y="91"/>
                            <a:ext cx="6704" cy="2194"/>
                          </a:xfrm>
                          <a:custGeom>
                            <a:avLst/>
                            <a:gdLst>
                              <a:gd name="T0" fmla="+- 0 15216 8542"/>
                              <a:gd name="T1" fmla="*/ T0 w 6704"/>
                              <a:gd name="T2" fmla="+- 0 91 91"/>
                              <a:gd name="T3" fmla="*/ 91 h 2194"/>
                              <a:gd name="T4" fmla="+- 0 8542 8542"/>
                              <a:gd name="T5" fmla="*/ T4 w 6704"/>
                              <a:gd name="T6" fmla="+- 0 116 91"/>
                              <a:gd name="T7" fmla="*/ 116 h 2194"/>
                              <a:gd name="T8" fmla="+- 0 8542 8542"/>
                              <a:gd name="T9" fmla="*/ T8 w 6704"/>
                              <a:gd name="T10" fmla="+- 0 2285 91"/>
                              <a:gd name="T11" fmla="*/ 2285 h 2194"/>
                              <a:gd name="T12" fmla="+- 0 15246 8542"/>
                              <a:gd name="T13" fmla="*/ T12 w 6704"/>
                              <a:gd name="T14" fmla="+- 0 2285 91"/>
                              <a:gd name="T15" fmla="*/ 2285 h 2194"/>
                              <a:gd name="T16" fmla="+- 0 15216 8542"/>
                              <a:gd name="T17" fmla="*/ T16 w 6704"/>
                              <a:gd name="T18" fmla="+- 0 91 91"/>
                              <a:gd name="T19" fmla="*/ 91 h 219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704" h="2194">
                                <a:moveTo>
                                  <a:pt x="6674" y="0"/>
                                </a:moveTo>
                                <a:lnTo>
                                  <a:pt x="0" y="25"/>
                                </a:lnTo>
                                <a:lnTo>
                                  <a:pt x="0" y="2194"/>
                                </a:lnTo>
                                <a:lnTo>
                                  <a:pt x="6704" y="2194"/>
                                </a:lnTo>
                                <a:lnTo>
                                  <a:pt x="667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45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7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261" y="1537"/>
                            <a:ext cx="844" cy="1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8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974" y="1549"/>
                            <a:ext cx="844" cy="1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9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297" y="1547"/>
                            <a:ext cx="1505" cy="1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128" y="344"/>
                            <a:ext cx="1848" cy="18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1" name="Freeform 73"/>
                        <wps:cNvSpPr>
                          <a:spLocks/>
                        </wps:cNvSpPr>
                        <wps:spPr bwMode="auto">
                          <a:xfrm>
                            <a:off x="13180" y="398"/>
                            <a:ext cx="1741" cy="1741"/>
                          </a:xfrm>
                          <a:custGeom>
                            <a:avLst/>
                            <a:gdLst>
                              <a:gd name="T0" fmla="+- 0 14125 13180"/>
                              <a:gd name="T1" fmla="*/ T0 w 1741"/>
                              <a:gd name="T2" fmla="+- 0 401 398"/>
                              <a:gd name="T3" fmla="*/ 401 h 1741"/>
                              <a:gd name="T4" fmla="+- 0 14270 13180"/>
                              <a:gd name="T5" fmla="*/ T4 w 1741"/>
                              <a:gd name="T6" fmla="+- 0 426 398"/>
                              <a:gd name="T7" fmla="*/ 426 h 1741"/>
                              <a:gd name="T8" fmla="+- 0 14405 13180"/>
                              <a:gd name="T9" fmla="*/ T8 w 1741"/>
                              <a:gd name="T10" fmla="+- 0 474 398"/>
                              <a:gd name="T11" fmla="*/ 474 h 1741"/>
                              <a:gd name="T12" fmla="+- 0 14530 13180"/>
                              <a:gd name="T13" fmla="*/ T12 w 1741"/>
                              <a:gd name="T14" fmla="+- 0 542 398"/>
                              <a:gd name="T15" fmla="*/ 542 h 1741"/>
                              <a:gd name="T16" fmla="+- 0 14640 13180"/>
                              <a:gd name="T17" fmla="*/ T16 w 1741"/>
                              <a:gd name="T18" fmla="+- 0 629 398"/>
                              <a:gd name="T19" fmla="*/ 629 h 1741"/>
                              <a:gd name="T20" fmla="+- 0 14736 13180"/>
                              <a:gd name="T21" fmla="*/ T20 w 1741"/>
                              <a:gd name="T22" fmla="+- 0 732 398"/>
                              <a:gd name="T23" fmla="*/ 732 h 1741"/>
                              <a:gd name="T24" fmla="+- 0 14813 13180"/>
                              <a:gd name="T25" fmla="*/ T24 w 1741"/>
                              <a:gd name="T26" fmla="+- 0 850 398"/>
                              <a:gd name="T27" fmla="*/ 850 h 1741"/>
                              <a:gd name="T28" fmla="+- 0 14871 13180"/>
                              <a:gd name="T29" fmla="*/ T28 w 1741"/>
                              <a:gd name="T30" fmla="+- 0 980 398"/>
                              <a:gd name="T31" fmla="*/ 980 h 1741"/>
                              <a:gd name="T32" fmla="+- 0 14908 13180"/>
                              <a:gd name="T33" fmla="*/ T32 w 1741"/>
                              <a:gd name="T34" fmla="+- 0 1120 398"/>
                              <a:gd name="T35" fmla="*/ 1120 h 1741"/>
                              <a:gd name="T36" fmla="+- 0 14920 13180"/>
                              <a:gd name="T37" fmla="*/ T36 w 1741"/>
                              <a:gd name="T38" fmla="+- 0 1268 398"/>
                              <a:gd name="T39" fmla="*/ 1268 h 1741"/>
                              <a:gd name="T40" fmla="+- 0 14908 13180"/>
                              <a:gd name="T41" fmla="*/ T40 w 1741"/>
                              <a:gd name="T42" fmla="+- 0 1417 398"/>
                              <a:gd name="T43" fmla="*/ 1417 h 1741"/>
                              <a:gd name="T44" fmla="+- 0 14871 13180"/>
                              <a:gd name="T45" fmla="*/ T44 w 1741"/>
                              <a:gd name="T46" fmla="+- 0 1557 398"/>
                              <a:gd name="T47" fmla="*/ 1557 h 1741"/>
                              <a:gd name="T48" fmla="+- 0 14813 13180"/>
                              <a:gd name="T49" fmla="*/ T48 w 1741"/>
                              <a:gd name="T50" fmla="+- 0 1687 398"/>
                              <a:gd name="T51" fmla="*/ 1687 h 1741"/>
                              <a:gd name="T52" fmla="+- 0 14736 13180"/>
                              <a:gd name="T53" fmla="*/ T52 w 1741"/>
                              <a:gd name="T54" fmla="+- 0 1805 398"/>
                              <a:gd name="T55" fmla="*/ 1805 h 1741"/>
                              <a:gd name="T56" fmla="+- 0 14640 13180"/>
                              <a:gd name="T57" fmla="*/ T56 w 1741"/>
                              <a:gd name="T58" fmla="+- 0 1908 398"/>
                              <a:gd name="T59" fmla="*/ 1908 h 1741"/>
                              <a:gd name="T60" fmla="+- 0 14530 13180"/>
                              <a:gd name="T61" fmla="*/ T60 w 1741"/>
                              <a:gd name="T62" fmla="+- 0 1995 398"/>
                              <a:gd name="T63" fmla="*/ 1995 h 1741"/>
                              <a:gd name="T64" fmla="+- 0 14405 13180"/>
                              <a:gd name="T65" fmla="*/ T64 w 1741"/>
                              <a:gd name="T66" fmla="+- 0 2063 398"/>
                              <a:gd name="T67" fmla="*/ 2063 h 1741"/>
                              <a:gd name="T68" fmla="+- 0 14270 13180"/>
                              <a:gd name="T69" fmla="*/ T68 w 1741"/>
                              <a:gd name="T70" fmla="+- 0 2110 398"/>
                              <a:gd name="T71" fmla="*/ 2110 h 1741"/>
                              <a:gd name="T72" fmla="+- 0 14125 13180"/>
                              <a:gd name="T73" fmla="*/ T72 w 1741"/>
                              <a:gd name="T74" fmla="+- 0 2135 398"/>
                              <a:gd name="T75" fmla="*/ 2135 h 1741"/>
                              <a:gd name="T76" fmla="+- 0 13975 13180"/>
                              <a:gd name="T77" fmla="*/ T76 w 1741"/>
                              <a:gd name="T78" fmla="+- 0 2135 398"/>
                              <a:gd name="T79" fmla="*/ 2135 h 1741"/>
                              <a:gd name="T80" fmla="+- 0 13831 13180"/>
                              <a:gd name="T81" fmla="*/ T80 w 1741"/>
                              <a:gd name="T82" fmla="+- 0 2110 398"/>
                              <a:gd name="T83" fmla="*/ 2110 h 1741"/>
                              <a:gd name="T84" fmla="+- 0 13695 13180"/>
                              <a:gd name="T85" fmla="*/ T84 w 1741"/>
                              <a:gd name="T86" fmla="+- 0 2063 398"/>
                              <a:gd name="T87" fmla="*/ 2063 h 1741"/>
                              <a:gd name="T88" fmla="+- 0 13571 13180"/>
                              <a:gd name="T89" fmla="*/ T88 w 1741"/>
                              <a:gd name="T90" fmla="+- 0 1995 398"/>
                              <a:gd name="T91" fmla="*/ 1995 h 1741"/>
                              <a:gd name="T92" fmla="+- 0 13461 13180"/>
                              <a:gd name="T93" fmla="*/ T92 w 1741"/>
                              <a:gd name="T94" fmla="+- 0 1908 398"/>
                              <a:gd name="T95" fmla="*/ 1908 h 1741"/>
                              <a:gd name="T96" fmla="+- 0 13365 13180"/>
                              <a:gd name="T97" fmla="*/ T96 w 1741"/>
                              <a:gd name="T98" fmla="+- 0 1805 398"/>
                              <a:gd name="T99" fmla="*/ 1805 h 1741"/>
                              <a:gd name="T100" fmla="+- 0 13287 13180"/>
                              <a:gd name="T101" fmla="*/ T100 w 1741"/>
                              <a:gd name="T102" fmla="+- 0 1687 398"/>
                              <a:gd name="T103" fmla="*/ 1687 h 1741"/>
                              <a:gd name="T104" fmla="+- 0 13229 13180"/>
                              <a:gd name="T105" fmla="*/ T104 w 1741"/>
                              <a:gd name="T106" fmla="+- 0 1557 398"/>
                              <a:gd name="T107" fmla="*/ 1557 h 1741"/>
                              <a:gd name="T108" fmla="+- 0 13193 13180"/>
                              <a:gd name="T109" fmla="*/ T108 w 1741"/>
                              <a:gd name="T110" fmla="+- 0 1417 398"/>
                              <a:gd name="T111" fmla="*/ 1417 h 1741"/>
                              <a:gd name="T112" fmla="+- 0 13180 13180"/>
                              <a:gd name="T113" fmla="*/ T112 w 1741"/>
                              <a:gd name="T114" fmla="+- 0 1268 398"/>
                              <a:gd name="T115" fmla="*/ 1268 h 1741"/>
                              <a:gd name="T116" fmla="+- 0 13193 13180"/>
                              <a:gd name="T117" fmla="*/ T116 w 1741"/>
                              <a:gd name="T118" fmla="+- 0 1120 398"/>
                              <a:gd name="T119" fmla="*/ 1120 h 1741"/>
                              <a:gd name="T120" fmla="+- 0 13229 13180"/>
                              <a:gd name="T121" fmla="*/ T120 w 1741"/>
                              <a:gd name="T122" fmla="+- 0 980 398"/>
                              <a:gd name="T123" fmla="*/ 980 h 1741"/>
                              <a:gd name="T124" fmla="+- 0 13287 13180"/>
                              <a:gd name="T125" fmla="*/ T124 w 1741"/>
                              <a:gd name="T126" fmla="+- 0 850 398"/>
                              <a:gd name="T127" fmla="*/ 850 h 1741"/>
                              <a:gd name="T128" fmla="+- 0 13365 13180"/>
                              <a:gd name="T129" fmla="*/ T128 w 1741"/>
                              <a:gd name="T130" fmla="+- 0 732 398"/>
                              <a:gd name="T131" fmla="*/ 732 h 1741"/>
                              <a:gd name="T132" fmla="+- 0 13461 13180"/>
                              <a:gd name="T133" fmla="*/ T132 w 1741"/>
                              <a:gd name="T134" fmla="+- 0 629 398"/>
                              <a:gd name="T135" fmla="*/ 629 h 1741"/>
                              <a:gd name="T136" fmla="+- 0 13571 13180"/>
                              <a:gd name="T137" fmla="*/ T136 w 1741"/>
                              <a:gd name="T138" fmla="+- 0 542 398"/>
                              <a:gd name="T139" fmla="*/ 542 h 1741"/>
                              <a:gd name="T140" fmla="+- 0 13695 13180"/>
                              <a:gd name="T141" fmla="*/ T140 w 1741"/>
                              <a:gd name="T142" fmla="+- 0 474 398"/>
                              <a:gd name="T143" fmla="*/ 474 h 1741"/>
                              <a:gd name="T144" fmla="+- 0 13831 13180"/>
                              <a:gd name="T145" fmla="*/ T144 w 1741"/>
                              <a:gd name="T146" fmla="+- 0 426 398"/>
                              <a:gd name="T147" fmla="*/ 426 h 1741"/>
                              <a:gd name="T148" fmla="+- 0 13975 13180"/>
                              <a:gd name="T149" fmla="*/ T148 w 1741"/>
                              <a:gd name="T150" fmla="+- 0 401 398"/>
                              <a:gd name="T151" fmla="*/ 401 h 17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741" h="1741">
                                <a:moveTo>
                                  <a:pt x="870" y="0"/>
                                </a:moveTo>
                                <a:lnTo>
                                  <a:pt x="945" y="3"/>
                                </a:lnTo>
                                <a:lnTo>
                                  <a:pt x="1019" y="13"/>
                                </a:lnTo>
                                <a:lnTo>
                                  <a:pt x="1090" y="28"/>
                                </a:lnTo>
                                <a:lnTo>
                                  <a:pt x="1159" y="49"/>
                                </a:lnTo>
                                <a:lnTo>
                                  <a:pt x="1225" y="76"/>
                                </a:lnTo>
                                <a:lnTo>
                                  <a:pt x="1289" y="107"/>
                                </a:lnTo>
                                <a:lnTo>
                                  <a:pt x="1350" y="144"/>
                                </a:lnTo>
                                <a:lnTo>
                                  <a:pt x="1407" y="185"/>
                                </a:lnTo>
                                <a:lnTo>
                                  <a:pt x="1460" y="231"/>
                                </a:lnTo>
                                <a:lnTo>
                                  <a:pt x="1510" y="280"/>
                                </a:lnTo>
                                <a:lnTo>
                                  <a:pt x="1556" y="334"/>
                                </a:lnTo>
                                <a:lnTo>
                                  <a:pt x="1597" y="391"/>
                                </a:lnTo>
                                <a:lnTo>
                                  <a:pt x="1633" y="452"/>
                                </a:lnTo>
                                <a:lnTo>
                                  <a:pt x="1665" y="515"/>
                                </a:lnTo>
                                <a:lnTo>
                                  <a:pt x="1691" y="582"/>
                                </a:lnTo>
                                <a:lnTo>
                                  <a:pt x="1713" y="651"/>
                                </a:lnTo>
                                <a:lnTo>
                                  <a:pt x="1728" y="722"/>
                                </a:lnTo>
                                <a:lnTo>
                                  <a:pt x="1737" y="795"/>
                                </a:lnTo>
                                <a:lnTo>
                                  <a:pt x="1740" y="870"/>
                                </a:lnTo>
                                <a:lnTo>
                                  <a:pt x="1737" y="945"/>
                                </a:lnTo>
                                <a:lnTo>
                                  <a:pt x="1728" y="1019"/>
                                </a:lnTo>
                                <a:lnTo>
                                  <a:pt x="1713" y="1090"/>
                                </a:lnTo>
                                <a:lnTo>
                                  <a:pt x="1691" y="1159"/>
                                </a:lnTo>
                                <a:lnTo>
                                  <a:pt x="1665" y="1225"/>
                                </a:lnTo>
                                <a:lnTo>
                                  <a:pt x="1633" y="1289"/>
                                </a:lnTo>
                                <a:lnTo>
                                  <a:pt x="1597" y="1349"/>
                                </a:lnTo>
                                <a:lnTo>
                                  <a:pt x="1556" y="1407"/>
                                </a:lnTo>
                                <a:lnTo>
                                  <a:pt x="1510" y="1460"/>
                                </a:lnTo>
                                <a:lnTo>
                                  <a:pt x="1460" y="1510"/>
                                </a:lnTo>
                                <a:lnTo>
                                  <a:pt x="1407" y="1555"/>
                                </a:lnTo>
                                <a:lnTo>
                                  <a:pt x="1350" y="1597"/>
                                </a:lnTo>
                                <a:lnTo>
                                  <a:pt x="1289" y="1633"/>
                                </a:lnTo>
                                <a:lnTo>
                                  <a:pt x="1225" y="1665"/>
                                </a:lnTo>
                                <a:lnTo>
                                  <a:pt x="1159" y="1691"/>
                                </a:lnTo>
                                <a:lnTo>
                                  <a:pt x="1090" y="1712"/>
                                </a:lnTo>
                                <a:lnTo>
                                  <a:pt x="1019" y="1728"/>
                                </a:lnTo>
                                <a:lnTo>
                                  <a:pt x="945" y="1737"/>
                                </a:lnTo>
                                <a:lnTo>
                                  <a:pt x="870" y="1740"/>
                                </a:lnTo>
                                <a:lnTo>
                                  <a:pt x="795" y="1737"/>
                                </a:lnTo>
                                <a:lnTo>
                                  <a:pt x="722" y="1728"/>
                                </a:lnTo>
                                <a:lnTo>
                                  <a:pt x="651" y="1712"/>
                                </a:lnTo>
                                <a:lnTo>
                                  <a:pt x="582" y="1691"/>
                                </a:lnTo>
                                <a:lnTo>
                                  <a:pt x="515" y="1665"/>
                                </a:lnTo>
                                <a:lnTo>
                                  <a:pt x="452" y="1633"/>
                                </a:lnTo>
                                <a:lnTo>
                                  <a:pt x="391" y="1597"/>
                                </a:lnTo>
                                <a:lnTo>
                                  <a:pt x="334" y="1555"/>
                                </a:lnTo>
                                <a:lnTo>
                                  <a:pt x="281" y="1510"/>
                                </a:lnTo>
                                <a:lnTo>
                                  <a:pt x="231" y="1460"/>
                                </a:lnTo>
                                <a:lnTo>
                                  <a:pt x="185" y="1407"/>
                                </a:lnTo>
                                <a:lnTo>
                                  <a:pt x="144" y="1349"/>
                                </a:lnTo>
                                <a:lnTo>
                                  <a:pt x="107" y="1289"/>
                                </a:lnTo>
                                <a:lnTo>
                                  <a:pt x="76" y="1225"/>
                                </a:lnTo>
                                <a:lnTo>
                                  <a:pt x="49" y="1159"/>
                                </a:lnTo>
                                <a:lnTo>
                                  <a:pt x="28" y="1090"/>
                                </a:lnTo>
                                <a:lnTo>
                                  <a:pt x="13" y="1019"/>
                                </a:lnTo>
                                <a:lnTo>
                                  <a:pt x="4" y="945"/>
                                </a:lnTo>
                                <a:lnTo>
                                  <a:pt x="0" y="870"/>
                                </a:lnTo>
                                <a:lnTo>
                                  <a:pt x="4" y="795"/>
                                </a:lnTo>
                                <a:lnTo>
                                  <a:pt x="13" y="722"/>
                                </a:lnTo>
                                <a:lnTo>
                                  <a:pt x="28" y="651"/>
                                </a:lnTo>
                                <a:lnTo>
                                  <a:pt x="49" y="582"/>
                                </a:lnTo>
                                <a:lnTo>
                                  <a:pt x="76" y="515"/>
                                </a:lnTo>
                                <a:lnTo>
                                  <a:pt x="107" y="452"/>
                                </a:lnTo>
                                <a:lnTo>
                                  <a:pt x="144" y="391"/>
                                </a:lnTo>
                                <a:lnTo>
                                  <a:pt x="185" y="334"/>
                                </a:lnTo>
                                <a:lnTo>
                                  <a:pt x="231" y="280"/>
                                </a:lnTo>
                                <a:lnTo>
                                  <a:pt x="281" y="231"/>
                                </a:lnTo>
                                <a:lnTo>
                                  <a:pt x="334" y="185"/>
                                </a:lnTo>
                                <a:lnTo>
                                  <a:pt x="391" y="144"/>
                                </a:lnTo>
                                <a:lnTo>
                                  <a:pt x="452" y="107"/>
                                </a:lnTo>
                                <a:lnTo>
                                  <a:pt x="515" y="76"/>
                                </a:lnTo>
                                <a:lnTo>
                                  <a:pt x="582" y="49"/>
                                </a:lnTo>
                                <a:lnTo>
                                  <a:pt x="651" y="28"/>
                                </a:lnTo>
                                <a:lnTo>
                                  <a:pt x="722" y="13"/>
                                </a:lnTo>
                                <a:lnTo>
                                  <a:pt x="795" y="3"/>
                                </a:lnTo>
                                <a:lnTo>
                                  <a:pt x="87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2E4556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Freeform 72"/>
                        <wps:cNvSpPr>
                          <a:spLocks/>
                        </wps:cNvSpPr>
                        <wps:spPr bwMode="auto">
                          <a:xfrm>
                            <a:off x="13226" y="443"/>
                            <a:ext cx="1649" cy="1649"/>
                          </a:xfrm>
                          <a:custGeom>
                            <a:avLst/>
                            <a:gdLst>
                              <a:gd name="T0" fmla="+- 0 13975 13226"/>
                              <a:gd name="T1" fmla="*/ T0 w 1649"/>
                              <a:gd name="T2" fmla="+- 0 447 444"/>
                              <a:gd name="T3" fmla="*/ 447 h 1649"/>
                              <a:gd name="T4" fmla="+- 0 13831 13226"/>
                              <a:gd name="T5" fmla="*/ T4 w 1649"/>
                              <a:gd name="T6" fmla="+- 0 473 444"/>
                              <a:gd name="T7" fmla="*/ 473 h 1649"/>
                              <a:gd name="T8" fmla="+- 0 13697 13226"/>
                              <a:gd name="T9" fmla="*/ T8 w 1649"/>
                              <a:gd name="T10" fmla="+- 0 523 444"/>
                              <a:gd name="T11" fmla="*/ 523 h 1649"/>
                              <a:gd name="T12" fmla="+- 0 13575 13226"/>
                              <a:gd name="T13" fmla="*/ T12 w 1649"/>
                              <a:gd name="T14" fmla="+- 0 595 444"/>
                              <a:gd name="T15" fmla="*/ 595 h 1649"/>
                              <a:gd name="T16" fmla="+- 0 13468 13226"/>
                              <a:gd name="T17" fmla="*/ T16 w 1649"/>
                              <a:gd name="T18" fmla="+- 0 685 444"/>
                              <a:gd name="T19" fmla="*/ 685 h 1649"/>
                              <a:gd name="T20" fmla="+- 0 13377 13226"/>
                              <a:gd name="T21" fmla="*/ T20 w 1649"/>
                              <a:gd name="T22" fmla="+- 0 793 444"/>
                              <a:gd name="T23" fmla="*/ 793 h 1649"/>
                              <a:gd name="T24" fmla="+- 0 13305 13226"/>
                              <a:gd name="T25" fmla="*/ T24 w 1649"/>
                              <a:gd name="T26" fmla="+- 0 915 444"/>
                              <a:gd name="T27" fmla="*/ 915 h 1649"/>
                              <a:gd name="T28" fmla="+- 0 13256 13226"/>
                              <a:gd name="T29" fmla="*/ T28 w 1649"/>
                              <a:gd name="T30" fmla="+- 0 1049 444"/>
                              <a:gd name="T31" fmla="*/ 1049 h 1649"/>
                              <a:gd name="T32" fmla="+- 0 13229 13226"/>
                              <a:gd name="T33" fmla="*/ T32 w 1649"/>
                              <a:gd name="T34" fmla="+- 0 1193 444"/>
                              <a:gd name="T35" fmla="*/ 1193 h 1649"/>
                              <a:gd name="T36" fmla="+- 0 13229 13226"/>
                              <a:gd name="T37" fmla="*/ T36 w 1649"/>
                              <a:gd name="T38" fmla="+- 0 1343 444"/>
                              <a:gd name="T39" fmla="*/ 1343 h 1649"/>
                              <a:gd name="T40" fmla="+- 0 13256 13226"/>
                              <a:gd name="T41" fmla="*/ T40 w 1649"/>
                              <a:gd name="T42" fmla="+- 0 1487 444"/>
                              <a:gd name="T43" fmla="*/ 1487 h 1649"/>
                              <a:gd name="T44" fmla="+- 0 13305 13226"/>
                              <a:gd name="T45" fmla="*/ T44 w 1649"/>
                              <a:gd name="T46" fmla="+- 0 1622 444"/>
                              <a:gd name="T47" fmla="*/ 1622 h 1649"/>
                              <a:gd name="T48" fmla="+- 0 13377 13226"/>
                              <a:gd name="T49" fmla="*/ T48 w 1649"/>
                              <a:gd name="T50" fmla="+- 0 1744 444"/>
                              <a:gd name="T51" fmla="*/ 1744 h 1649"/>
                              <a:gd name="T52" fmla="+- 0 13468 13226"/>
                              <a:gd name="T53" fmla="*/ T52 w 1649"/>
                              <a:gd name="T54" fmla="+- 0 1851 444"/>
                              <a:gd name="T55" fmla="*/ 1851 h 1649"/>
                              <a:gd name="T56" fmla="+- 0 13575 13226"/>
                              <a:gd name="T57" fmla="*/ T56 w 1649"/>
                              <a:gd name="T58" fmla="+- 0 1942 444"/>
                              <a:gd name="T59" fmla="*/ 1942 h 1649"/>
                              <a:gd name="T60" fmla="+- 0 13697 13226"/>
                              <a:gd name="T61" fmla="*/ T60 w 1649"/>
                              <a:gd name="T62" fmla="+- 0 2013 444"/>
                              <a:gd name="T63" fmla="*/ 2013 h 1649"/>
                              <a:gd name="T64" fmla="+- 0 13831 13226"/>
                              <a:gd name="T65" fmla="*/ T64 w 1649"/>
                              <a:gd name="T66" fmla="+- 0 2063 444"/>
                              <a:gd name="T67" fmla="*/ 2063 h 1649"/>
                              <a:gd name="T68" fmla="+- 0 13975 13226"/>
                              <a:gd name="T69" fmla="*/ T68 w 1649"/>
                              <a:gd name="T70" fmla="+- 0 2089 444"/>
                              <a:gd name="T71" fmla="*/ 2089 h 1649"/>
                              <a:gd name="T72" fmla="+- 0 14125 13226"/>
                              <a:gd name="T73" fmla="*/ T72 w 1649"/>
                              <a:gd name="T74" fmla="+- 0 2089 444"/>
                              <a:gd name="T75" fmla="*/ 2089 h 1649"/>
                              <a:gd name="T76" fmla="+- 0 14270 13226"/>
                              <a:gd name="T77" fmla="*/ T76 w 1649"/>
                              <a:gd name="T78" fmla="+- 0 2063 444"/>
                              <a:gd name="T79" fmla="*/ 2063 h 1649"/>
                              <a:gd name="T80" fmla="+- 0 14404 13226"/>
                              <a:gd name="T81" fmla="*/ T80 w 1649"/>
                              <a:gd name="T82" fmla="+- 0 2013 444"/>
                              <a:gd name="T83" fmla="*/ 2013 h 1649"/>
                              <a:gd name="T84" fmla="+- 0 14526 13226"/>
                              <a:gd name="T85" fmla="*/ T84 w 1649"/>
                              <a:gd name="T86" fmla="+- 0 1942 444"/>
                              <a:gd name="T87" fmla="*/ 1942 h 1649"/>
                              <a:gd name="T88" fmla="+- 0 14633 13226"/>
                              <a:gd name="T89" fmla="*/ T88 w 1649"/>
                              <a:gd name="T90" fmla="+- 0 1851 444"/>
                              <a:gd name="T91" fmla="*/ 1851 h 1649"/>
                              <a:gd name="T92" fmla="+- 0 14724 13226"/>
                              <a:gd name="T93" fmla="*/ T92 w 1649"/>
                              <a:gd name="T94" fmla="+- 0 1744 444"/>
                              <a:gd name="T95" fmla="*/ 1744 h 1649"/>
                              <a:gd name="T96" fmla="+- 0 14795 13226"/>
                              <a:gd name="T97" fmla="*/ T96 w 1649"/>
                              <a:gd name="T98" fmla="+- 0 1622 444"/>
                              <a:gd name="T99" fmla="*/ 1622 h 1649"/>
                              <a:gd name="T100" fmla="+- 0 14845 13226"/>
                              <a:gd name="T101" fmla="*/ T100 w 1649"/>
                              <a:gd name="T102" fmla="+- 0 1487 444"/>
                              <a:gd name="T103" fmla="*/ 1487 h 1649"/>
                              <a:gd name="T104" fmla="+- 0 14871 13226"/>
                              <a:gd name="T105" fmla="*/ T104 w 1649"/>
                              <a:gd name="T106" fmla="+- 0 1343 444"/>
                              <a:gd name="T107" fmla="*/ 1343 h 1649"/>
                              <a:gd name="T108" fmla="+- 0 14871 13226"/>
                              <a:gd name="T109" fmla="*/ T108 w 1649"/>
                              <a:gd name="T110" fmla="+- 0 1193 444"/>
                              <a:gd name="T111" fmla="*/ 1193 h 1649"/>
                              <a:gd name="T112" fmla="+- 0 14845 13226"/>
                              <a:gd name="T113" fmla="*/ T112 w 1649"/>
                              <a:gd name="T114" fmla="+- 0 1049 444"/>
                              <a:gd name="T115" fmla="*/ 1049 h 1649"/>
                              <a:gd name="T116" fmla="+- 0 14795 13226"/>
                              <a:gd name="T117" fmla="*/ T116 w 1649"/>
                              <a:gd name="T118" fmla="+- 0 915 444"/>
                              <a:gd name="T119" fmla="*/ 915 h 1649"/>
                              <a:gd name="T120" fmla="+- 0 14724 13226"/>
                              <a:gd name="T121" fmla="*/ T120 w 1649"/>
                              <a:gd name="T122" fmla="+- 0 793 444"/>
                              <a:gd name="T123" fmla="*/ 793 h 1649"/>
                              <a:gd name="T124" fmla="+- 0 14633 13226"/>
                              <a:gd name="T125" fmla="*/ T124 w 1649"/>
                              <a:gd name="T126" fmla="+- 0 685 444"/>
                              <a:gd name="T127" fmla="*/ 685 h 1649"/>
                              <a:gd name="T128" fmla="+- 0 14526 13226"/>
                              <a:gd name="T129" fmla="*/ T128 w 1649"/>
                              <a:gd name="T130" fmla="+- 0 595 444"/>
                              <a:gd name="T131" fmla="*/ 595 h 1649"/>
                              <a:gd name="T132" fmla="+- 0 14404 13226"/>
                              <a:gd name="T133" fmla="*/ T132 w 1649"/>
                              <a:gd name="T134" fmla="+- 0 523 444"/>
                              <a:gd name="T135" fmla="*/ 523 h 1649"/>
                              <a:gd name="T136" fmla="+- 0 14270 13226"/>
                              <a:gd name="T137" fmla="*/ T136 w 1649"/>
                              <a:gd name="T138" fmla="+- 0 473 444"/>
                              <a:gd name="T139" fmla="*/ 473 h 1649"/>
                              <a:gd name="T140" fmla="+- 0 14125 13226"/>
                              <a:gd name="T141" fmla="*/ T140 w 1649"/>
                              <a:gd name="T142" fmla="+- 0 447 444"/>
                              <a:gd name="T143" fmla="*/ 447 h 16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1649" h="1649">
                                <a:moveTo>
                                  <a:pt x="824" y="0"/>
                                </a:moveTo>
                                <a:lnTo>
                                  <a:pt x="749" y="3"/>
                                </a:lnTo>
                                <a:lnTo>
                                  <a:pt x="676" y="13"/>
                                </a:lnTo>
                                <a:lnTo>
                                  <a:pt x="605" y="29"/>
                                </a:lnTo>
                                <a:lnTo>
                                  <a:pt x="537" y="51"/>
                                </a:lnTo>
                                <a:lnTo>
                                  <a:pt x="471" y="79"/>
                                </a:lnTo>
                                <a:lnTo>
                                  <a:pt x="408" y="112"/>
                                </a:lnTo>
                                <a:lnTo>
                                  <a:pt x="349" y="151"/>
                                </a:lnTo>
                                <a:lnTo>
                                  <a:pt x="293" y="194"/>
                                </a:lnTo>
                                <a:lnTo>
                                  <a:pt x="242" y="241"/>
                                </a:lnTo>
                                <a:lnTo>
                                  <a:pt x="194" y="293"/>
                                </a:lnTo>
                                <a:lnTo>
                                  <a:pt x="151" y="349"/>
                                </a:lnTo>
                                <a:lnTo>
                                  <a:pt x="113" y="408"/>
                                </a:lnTo>
                                <a:lnTo>
                                  <a:pt x="79" y="471"/>
                                </a:lnTo>
                                <a:lnTo>
                                  <a:pt x="52" y="537"/>
                                </a:lnTo>
                                <a:lnTo>
                                  <a:pt x="30" y="605"/>
                                </a:lnTo>
                                <a:lnTo>
                                  <a:pt x="13" y="676"/>
                                </a:lnTo>
                                <a:lnTo>
                                  <a:pt x="3" y="749"/>
                                </a:lnTo>
                                <a:lnTo>
                                  <a:pt x="0" y="824"/>
                                </a:lnTo>
                                <a:lnTo>
                                  <a:pt x="3" y="899"/>
                                </a:lnTo>
                                <a:lnTo>
                                  <a:pt x="13" y="972"/>
                                </a:lnTo>
                                <a:lnTo>
                                  <a:pt x="30" y="1043"/>
                                </a:lnTo>
                                <a:lnTo>
                                  <a:pt x="52" y="1112"/>
                                </a:lnTo>
                                <a:lnTo>
                                  <a:pt x="79" y="1178"/>
                                </a:lnTo>
                                <a:lnTo>
                                  <a:pt x="113" y="1240"/>
                                </a:lnTo>
                                <a:lnTo>
                                  <a:pt x="151" y="1300"/>
                                </a:lnTo>
                                <a:lnTo>
                                  <a:pt x="194" y="1355"/>
                                </a:lnTo>
                                <a:lnTo>
                                  <a:pt x="242" y="1407"/>
                                </a:lnTo>
                                <a:lnTo>
                                  <a:pt x="293" y="1455"/>
                                </a:lnTo>
                                <a:lnTo>
                                  <a:pt x="349" y="1498"/>
                                </a:lnTo>
                                <a:lnTo>
                                  <a:pt x="408" y="1536"/>
                                </a:lnTo>
                                <a:lnTo>
                                  <a:pt x="471" y="1569"/>
                                </a:lnTo>
                                <a:lnTo>
                                  <a:pt x="537" y="1597"/>
                                </a:lnTo>
                                <a:lnTo>
                                  <a:pt x="605" y="1619"/>
                                </a:lnTo>
                                <a:lnTo>
                                  <a:pt x="676" y="1635"/>
                                </a:lnTo>
                                <a:lnTo>
                                  <a:pt x="749" y="1645"/>
                                </a:lnTo>
                                <a:lnTo>
                                  <a:pt x="824" y="1649"/>
                                </a:lnTo>
                                <a:lnTo>
                                  <a:pt x="899" y="1645"/>
                                </a:lnTo>
                                <a:lnTo>
                                  <a:pt x="973" y="1635"/>
                                </a:lnTo>
                                <a:lnTo>
                                  <a:pt x="1044" y="1619"/>
                                </a:lnTo>
                                <a:lnTo>
                                  <a:pt x="1112" y="1597"/>
                                </a:lnTo>
                                <a:lnTo>
                                  <a:pt x="1178" y="1569"/>
                                </a:lnTo>
                                <a:lnTo>
                                  <a:pt x="1240" y="1536"/>
                                </a:lnTo>
                                <a:lnTo>
                                  <a:pt x="1300" y="1498"/>
                                </a:lnTo>
                                <a:lnTo>
                                  <a:pt x="1356" y="1455"/>
                                </a:lnTo>
                                <a:lnTo>
                                  <a:pt x="1407" y="1407"/>
                                </a:lnTo>
                                <a:lnTo>
                                  <a:pt x="1455" y="1355"/>
                                </a:lnTo>
                                <a:lnTo>
                                  <a:pt x="1498" y="1300"/>
                                </a:lnTo>
                                <a:lnTo>
                                  <a:pt x="1536" y="1240"/>
                                </a:lnTo>
                                <a:lnTo>
                                  <a:pt x="1569" y="1178"/>
                                </a:lnTo>
                                <a:lnTo>
                                  <a:pt x="1597" y="1112"/>
                                </a:lnTo>
                                <a:lnTo>
                                  <a:pt x="1619" y="1043"/>
                                </a:lnTo>
                                <a:lnTo>
                                  <a:pt x="1635" y="972"/>
                                </a:lnTo>
                                <a:lnTo>
                                  <a:pt x="1645" y="899"/>
                                </a:lnTo>
                                <a:lnTo>
                                  <a:pt x="1649" y="824"/>
                                </a:lnTo>
                                <a:lnTo>
                                  <a:pt x="1645" y="749"/>
                                </a:lnTo>
                                <a:lnTo>
                                  <a:pt x="1635" y="676"/>
                                </a:lnTo>
                                <a:lnTo>
                                  <a:pt x="1619" y="605"/>
                                </a:lnTo>
                                <a:lnTo>
                                  <a:pt x="1597" y="537"/>
                                </a:lnTo>
                                <a:lnTo>
                                  <a:pt x="1569" y="471"/>
                                </a:lnTo>
                                <a:lnTo>
                                  <a:pt x="1536" y="408"/>
                                </a:lnTo>
                                <a:lnTo>
                                  <a:pt x="1498" y="349"/>
                                </a:lnTo>
                                <a:lnTo>
                                  <a:pt x="1455" y="293"/>
                                </a:lnTo>
                                <a:lnTo>
                                  <a:pt x="1407" y="241"/>
                                </a:lnTo>
                                <a:lnTo>
                                  <a:pt x="1356" y="194"/>
                                </a:lnTo>
                                <a:lnTo>
                                  <a:pt x="1300" y="151"/>
                                </a:lnTo>
                                <a:lnTo>
                                  <a:pt x="1240" y="112"/>
                                </a:lnTo>
                                <a:lnTo>
                                  <a:pt x="1178" y="79"/>
                                </a:lnTo>
                                <a:lnTo>
                                  <a:pt x="1112" y="51"/>
                                </a:lnTo>
                                <a:lnTo>
                                  <a:pt x="1044" y="29"/>
                                </a:lnTo>
                                <a:lnTo>
                                  <a:pt x="973" y="13"/>
                                </a:lnTo>
                                <a:lnTo>
                                  <a:pt x="899" y="3"/>
                                </a:lnTo>
                                <a:lnTo>
                                  <a:pt x="8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E45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71"/>
                        <wps:cNvSpPr>
                          <a:spLocks/>
                        </wps:cNvSpPr>
                        <wps:spPr bwMode="auto">
                          <a:xfrm>
                            <a:off x="13971" y="1267"/>
                            <a:ext cx="158" cy="72"/>
                          </a:xfrm>
                          <a:custGeom>
                            <a:avLst/>
                            <a:gdLst>
                              <a:gd name="T0" fmla="+- 0 14129 13972"/>
                              <a:gd name="T1" fmla="*/ T0 w 158"/>
                              <a:gd name="T2" fmla="+- 0 1268 1268"/>
                              <a:gd name="T3" fmla="*/ 1268 h 72"/>
                              <a:gd name="T4" fmla="+- 0 13972 13972"/>
                              <a:gd name="T5" fmla="*/ T4 w 158"/>
                              <a:gd name="T6" fmla="+- 0 1268 1268"/>
                              <a:gd name="T7" fmla="*/ 1268 h 72"/>
                              <a:gd name="T8" fmla="+- 0 14050 13972"/>
                              <a:gd name="T9" fmla="*/ T8 w 158"/>
                              <a:gd name="T10" fmla="+- 0 1339 1268"/>
                              <a:gd name="T11" fmla="*/ 1339 h 72"/>
                              <a:gd name="T12" fmla="+- 0 14129 13972"/>
                              <a:gd name="T13" fmla="*/ T12 w 158"/>
                              <a:gd name="T14" fmla="+- 0 1268 1268"/>
                              <a:gd name="T15" fmla="*/ 1268 h 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58" h="72">
                                <a:moveTo>
                                  <a:pt x="157" y="0"/>
                                </a:moveTo>
                                <a:lnTo>
                                  <a:pt x="0" y="0"/>
                                </a:lnTo>
                                <a:lnTo>
                                  <a:pt x="78" y="71"/>
                                </a:lnTo>
                                <a:lnTo>
                                  <a:pt x="15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74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AutoShape 70"/>
                        <wps:cNvSpPr>
                          <a:spLocks/>
                        </wps:cNvSpPr>
                        <wps:spPr bwMode="auto">
                          <a:xfrm>
                            <a:off x="13345" y="1449"/>
                            <a:ext cx="1410" cy="2"/>
                          </a:xfrm>
                          <a:custGeom>
                            <a:avLst/>
                            <a:gdLst>
                              <a:gd name="T0" fmla="+- 0 13346 13346"/>
                              <a:gd name="T1" fmla="*/ T0 w 1410"/>
                              <a:gd name="T2" fmla="+- 0 13651 13346"/>
                              <a:gd name="T3" fmla="*/ T2 w 1410"/>
                              <a:gd name="T4" fmla="+- 0 14450 13346"/>
                              <a:gd name="T5" fmla="*/ T4 w 1410"/>
                              <a:gd name="T6" fmla="+- 0 14755 13346"/>
                              <a:gd name="T7" fmla="*/ T6 w 14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1410">
                                <a:moveTo>
                                  <a:pt x="0" y="0"/>
                                </a:moveTo>
                                <a:lnTo>
                                  <a:pt x="305" y="0"/>
                                </a:lnTo>
                                <a:moveTo>
                                  <a:pt x="1104" y="0"/>
                                </a:moveTo>
                                <a:lnTo>
                                  <a:pt x="1409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465669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5" name="Picture 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809" y="873"/>
                            <a:ext cx="189" cy="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6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29" y="873"/>
                            <a:ext cx="307" cy="1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7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8542" y="115"/>
                            <a:ext cx="6637" cy="142"/>
                          </a:xfrm>
                          <a:prstGeom prst="rect">
                            <a:avLst/>
                          </a:prstGeom>
                          <a:solidFill>
                            <a:srgbClr val="1B202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66"/>
                        <wps:cNvSpPr>
                          <a:spLocks/>
                        </wps:cNvSpPr>
                        <wps:spPr bwMode="auto">
                          <a:xfrm>
                            <a:off x="13620" y="1508"/>
                            <a:ext cx="102" cy="162"/>
                          </a:xfrm>
                          <a:custGeom>
                            <a:avLst/>
                            <a:gdLst>
                              <a:gd name="T0" fmla="+- 0 13720 13621"/>
                              <a:gd name="T1" fmla="*/ T0 w 102"/>
                              <a:gd name="T2" fmla="+- 0 1508 1508"/>
                              <a:gd name="T3" fmla="*/ 1508 h 162"/>
                              <a:gd name="T4" fmla="+- 0 13621 13621"/>
                              <a:gd name="T5" fmla="*/ T4 w 102"/>
                              <a:gd name="T6" fmla="+- 0 1508 1508"/>
                              <a:gd name="T7" fmla="*/ 1508 h 162"/>
                              <a:gd name="T8" fmla="+- 0 13621 13621"/>
                              <a:gd name="T9" fmla="*/ T8 w 102"/>
                              <a:gd name="T10" fmla="+- 0 1670 1508"/>
                              <a:gd name="T11" fmla="*/ 1670 h 162"/>
                              <a:gd name="T12" fmla="+- 0 13722 13621"/>
                              <a:gd name="T13" fmla="*/ T12 w 102"/>
                              <a:gd name="T14" fmla="+- 0 1670 1508"/>
                              <a:gd name="T15" fmla="*/ 1670 h 162"/>
                              <a:gd name="T16" fmla="+- 0 13722 13621"/>
                              <a:gd name="T17" fmla="*/ T16 w 102"/>
                              <a:gd name="T18" fmla="+- 0 1645 1508"/>
                              <a:gd name="T19" fmla="*/ 1645 h 162"/>
                              <a:gd name="T20" fmla="+- 0 13648 13621"/>
                              <a:gd name="T21" fmla="*/ T20 w 102"/>
                              <a:gd name="T22" fmla="+- 0 1645 1508"/>
                              <a:gd name="T23" fmla="*/ 1645 h 162"/>
                              <a:gd name="T24" fmla="+- 0 13648 13621"/>
                              <a:gd name="T25" fmla="*/ T24 w 102"/>
                              <a:gd name="T26" fmla="+- 0 1600 1508"/>
                              <a:gd name="T27" fmla="*/ 1600 h 162"/>
                              <a:gd name="T28" fmla="+- 0 13718 13621"/>
                              <a:gd name="T29" fmla="*/ T28 w 102"/>
                              <a:gd name="T30" fmla="+- 0 1600 1508"/>
                              <a:gd name="T31" fmla="*/ 1600 h 162"/>
                              <a:gd name="T32" fmla="+- 0 13718 13621"/>
                              <a:gd name="T33" fmla="*/ T32 w 102"/>
                              <a:gd name="T34" fmla="+- 0 1576 1508"/>
                              <a:gd name="T35" fmla="*/ 1576 h 162"/>
                              <a:gd name="T36" fmla="+- 0 13648 13621"/>
                              <a:gd name="T37" fmla="*/ T36 w 102"/>
                              <a:gd name="T38" fmla="+- 0 1576 1508"/>
                              <a:gd name="T39" fmla="*/ 1576 h 162"/>
                              <a:gd name="T40" fmla="+- 0 13648 13621"/>
                              <a:gd name="T41" fmla="*/ T40 w 102"/>
                              <a:gd name="T42" fmla="+- 0 1532 1508"/>
                              <a:gd name="T43" fmla="*/ 1532 h 162"/>
                              <a:gd name="T44" fmla="+- 0 13720 13621"/>
                              <a:gd name="T45" fmla="*/ T44 w 102"/>
                              <a:gd name="T46" fmla="+- 0 1532 1508"/>
                              <a:gd name="T47" fmla="*/ 1532 h 162"/>
                              <a:gd name="T48" fmla="+- 0 13720 13621"/>
                              <a:gd name="T49" fmla="*/ T48 w 102"/>
                              <a:gd name="T50" fmla="+- 0 1508 1508"/>
                              <a:gd name="T51" fmla="*/ 1508 h 1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02" h="162">
                                <a:moveTo>
                                  <a:pt x="9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62"/>
                                </a:lnTo>
                                <a:lnTo>
                                  <a:pt x="101" y="162"/>
                                </a:lnTo>
                                <a:lnTo>
                                  <a:pt x="101" y="137"/>
                                </a:lnTo>
                                <a:lnTo>
                                  <a:pt x="27" y="137"/>
                                </a:lnTo>
                                <a:lnTo>
                                  <a:pt x="27" y="92"/>
                                </a:lnTo>
                                <a:lnTo>
                                  <a:pt x="97" y="92"/>
                                </a:lnTo>
                                <a:lnTo>
                                  <a:pt x="97" y="68"/>
                                </a:lnTo>
                                <a:lnTo>
                                  <a:pt x="27" y="68"/>
                                </a:lnTo>
                                <a:lnTo>
                                  <a:pt x="27" y="24"/>
                                </a:lnTo>
                                <a:lnTo>
                                  <a:pt x="99" y="24"/>
                                </a:lnTo>
                                <a:lnTo>
                                  <a:pt x="9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Line 65"/>
                        <wps:cNvCnPr>
                          <a:cxnSpLocks noChangeShapeType="1"/>
                        </wps:cNvCnPr>
                        <wps:spPr bwMode="auto">
                          <a:xfrm>
                            <a:off x="13805" y="1533"/>
                            <a:ext cx="0" cy="137"/>
                          </a:xfrm>
                          <a:prstGeom prst="line">
                            <a:avLst/>
                          </a:prstGeom>
                          <a:noFill/>
                          <a:ln w="17132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0" name="Line 64"/>
                        <wps:cNvCnPr>
                          <a:cxnSpLocks noChangeShapeType="1"/>
                        </wps:cNvCnPr>
                        <wps:spPr bwMode="auto">
                          <a:xfrm>
                            <a:off x="13734" y="1521"/>
                            <a:ext cx="142" cy="0"/>
                          </a:xfrm>
                          <a:prstGeom prst="line">
                            <a:avLst/>
                          </a:prstGeom>
                          <a:noFill/>
                          <a:ln w="15888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1" name="AutoShape 63"/>
                        <wps:cNvSpPr>
                          <a:spLocks/>
                        </wps:cNvSpPr>
                        <wps:spPr bwMode="auto">
                          <a:xfrm>
                            <a:off x="13893" y="1508"/>
                            <a:ext cx="581" cy="162"/>
                          </a:xfrm>
                          <a:custGeom>
                            <a:avLst/>
                            <a:gdLst>
                              <a:gd name="T0" fmla="+- 0 13920 13893"/>
                              <a:gd name="T1" fmla="*/ T0 w 581"/>
                              <a:gd name="T2" fmla="+- 0 1645 1508"/>
                              <a:gd name="T3" fmla="*/ 1645 h 162"/>
                              <a:gd name="T4" fmla="+- 0 13990 13893"/>
                              <a:gd name="T5" fmla="*/ T4 w 581"/>
                              <a:gd name="T6" fmla="+- 0 1600 1508"/>
                              <a:gd name="T7" fmla="*/ 1600 h 162"/>
                              <a:gd name="T8" fmla="+- 0 13920 13893"/>
                              <a:gd name="T9" fmla="*/ T8 w 581"/>
                              <a:gd name="T10" fmla="+- 0 1576 1508"/>
                              <a:gd name="T11" fmla="*/ 1576 h 162"/>
                              <a:gd name="T12" fmla="+- 0 13992 13893"/>
                              <a:gd name="T13" fmla="*/ T12 w 581"/>
                              <a:gd name="T14" fmla="+- 0 1532 1508"/>
                              <a:gd name="T15" fmla="*/ 1532 h 162"/>
                              <a:gd name="T16" fmla="+- 0 13893 13893"/>
                              <a:gd name="T17" fmla="*/ T16 w 581"/>
                              <a:gd name="T18" fmla="+- 0 1508 1508"/>
                              <a:gd name="T19" fmla="*/ 1508 h 162"/>
                              <a:gd name="T20" fmla="+- 0 13995 13893"/>
                              <a:gd name="T21" fmla="*/ T20 w 581"/>
                              <a:gd name="T22" fmla="+- 0 1670 1508"/>
                              <a:gd name="T23" fmla="*/ 1670 h 162"/>
                              <a:gd name="T24" fmla="+- 0 14147 13893"/>
                              <a:gd name="T25" fmla="*/ T24 w 581"/>
                              <a:gd name="T26" fmla="+- 0 1670 1508"/>
                              <a:gd name="T27" fmla="*/ 1670 h 162"/>
                              <a:gd name="T28" fmla="+- 0 14104 13893"/>
                              <a:gd name="T29" fmla="*/ T28 w 581"/>
                              <a:gd name="T30" fmla="+- 0 1603 1508"/>
                              <a:gd name="T31" fmla="*/ 1603 h 162"/>
                              <a:gd name="T32" fmla="+- 0 14101 13893"/>
                              <a:gd name="T33" fmla="*/ T32 w 581"/>
                              <a:gd name="T34" fmla="+- 0 1599 1508"/>
                              <a:gd name="T35" fmla="*/ 1599 h 162"/>
                              <a:gd name="T36" fmla="+- 0 14094 13893"/>
                              <a:gd name="T37" fmla="*/ T36 w 581"/>
                              <a:gd name="T38" fmla="+- 0 1593 1508"/>
                              <a:gd name="T39" fmla="*/ 1593 h 162"/>
                              <a:gd name="T40" fmla="+- 0 14092 13893"/>
                              <a:gd name="T41" fmla="*/ T40 w 581"/>
                              <a:gd name="T42" fmla="+- 0 1593 1508"/>
                              <a:gd name="T43" fmla="*/ 1593 h 162"/>
                              <a:gd name="T44" fmla="+- 0 14109 13893"/>
                              <a:gd name="T45" fmla="*/ T44 w 581"/>
                              <a:gd name="T46" fmla="+- 0 1586 1508"/>
                              <a:gd name="T47" fmla="*/ 1586 h 162"/>
                              <a:gd name="T48" fmla="+- 0 14119 13893"/>
                              <a:gd name="T49" fmla="*/ T48 w 581"/>
                              <a:gd name="T50" fmla="+- 0 1573 1508"/>
                              <a:gd name="T51" fmla="*/ 1573 h 162"/>
                              <a:gd name="T52" fmla="+- 0 14122 13893"/>
                              <a:gd name="T53" fmla="*/ T52 w 581"/>
                              <a:gd name="T54" fmla="+- 0 1539 1508"/>
                              <a:gd name="T55" fmla="*/ 1539 h 162"/>
                              <a:gd name="T56" fmla="+- 0 14117 13893"/>
                              <a:gd name="T57" fmla="*/ T56 w 581"/>
                              <a:gd name="T58" fmla="+- 0 1528 1508"/>
                              <a:gd name="T59" fmla="*/ 1528 h 162"/>
                              <a:gd name="T60" fmla="+- 0 14100 13893"/>
                              <a:gd name="T61" fmla="*/ T60 w 581"/>
                              <a:gd name="T62" fmla="+- 0 1515 1508"/>
                              <a:gd name="T63" fmla="*/ 1515 h 162"/>
                              <a:gd name="T64" fmla="+- 0 14094 13893"/>
                              <a:gd name="T65" fmla="*/ T64 w 581"/>
                              <a:gd name="T66" fmla="+- 0 1546 1508"/>
                              <a:gd name="T67" fmla="*/ 1546 h 162"/>
                              <a:gd name="T68" fmla="+- 0 14091 13893"/>
                              <a:gd name="T69" fmla="*/ T68 w 581"/>
                              <a:gd name="T70" fmla="+- 0 1567 1508"/>
                              <a:gd name="T71" fmla="*/ 1567 h 162"/>
                              <a:gd name="T72" fmla="+- 0 14075 13893"/>
                              <a:gd name="T73" fmla="*/ T72 w 581"/>
                              <a:gd name="T74" fmla="+- 0 1576 1508"/>
                              <a:gd name="T75" fmla="*/ 1576 h 162"/>
                              <a:gd name="T76" fmla="+- 0 14048 13893"/>
                              <a:gd name="T77" fmla="*/ T76 w 581"/>
                              <a:gd name="T78" fmla="+- 0 1532 1508"/>
                              <a:gd name="T79" fmla="*/ 1532 h 162"/>
                              <a:gd name="T80" fmla="+- 0 14083 13893"/>
                              <a:gd name="T81" fmla="*/ T80 w 581"/>
                              <a:gd name="T82" fmla="+- 0 1533 1508"/>
                              <a:gd name="T83" fmla="*/ 1533 h 162"/>
                              <a:gd name="T84" fmla="+- 0 14094 13893"/>
                              <a:gd name="T85" fmla="*/ T84 w 581"/>
                              <a:gd name="T86" fmla="+- 0 1546 1508"/>
                              <a:gd name="T87" fmla="*/ 1546 h 162"/>
                              <a:gd name="T88" fmla="+- 0 14092 13893"/>
                              <a:gd name="T89" fmla="*/ T88 w 581"/>
                              <a:gd name="T90" fmla="+- 0 1511 1508"/>
                              <a:gd name="T91" fmla="*/ 1511 h 162"/>
                              <a:gd name="T92" fmla="+- 0 14070 13893"/>
                              <a:gd name="T93" fmla="*/ T92 w 581"/>
                              <a:gd name="T94" fmla="+- 0 1508 1508"/>
                              <a:gd name="T95" fmla="*/ 1508 h 162"/>
                              <a:gd name="T96" fmla="+- 0 14021 13893"/>
                              <a:gd name="T97" fmla="*/ T96 w 581"/>
                              <a:gd name="T98" fmla="+- 0 1670 1508"/>
                              <a:gd name="T99" fmla="*/ 1670 h 162"/>
                              <a:gd name="T100" fmla="+- 0 14048 13893"/>
                              <a:gd name="T101" fmla="*/ T100 w 581"/>
                              <a:gd name="T102" fmla="+- 0 1599 1508"/>
                              <a:gd name="T103" fmla="*/ 1599 h 162"/>
                              <a:gd name="T104" fmla="+- 0 14065 13893"/>
                              <a:gd name="T105" fmla="*/ T104 w 581"/>
                              <a:gd name="T106" fmla="+- 0 1601 1508"/>
                              <a:gd name="T107" fmla="*/ 1601 h 162"/>
                              <a:gd name="T108" fmla="+- 0 14080 13893"/>
                              <a:gd name="T109" fmla="*/ T108 w 581"/>
                              <a:gd name="T110" fmla="+- 0 1615 1508"/>
                              <a:gd name="T111" fmla="*/ 1615 h 162"/>
                              <a:gd name="T112" fmla="+- 0 14147 13893"/>
                              <a:gd name="T113" fmla="*/ T112 w 581"/>
                              <a:gd name="T114" fmla="+- 0 1670 1508"/>
                              <a:gd name="T115" fmla="*/ 1670 h 162"/>
                              <a:gd name="T116" fmla="+- 0 14278 13893"/>
                              <a:gd name="T117" fmla="*/ T116 w 581"/>
                              <a:gd name="T118" fmla="+- 0 1508 1508"/>
                              <a:gd name="T119" fmla="*/ 1508 h 162"/>
                              <a:gd name="T120" fmla="+- 0 14210 13893"/>
                              <a:gd name="T121" fmla="*/ T120 w 581"/>
                              <a:gd name="T122" fmla="+- 0 1548 1508"/>
                              <a:gd name="T123" fmla="*/ 1548 h 162"/>
                              <a:gd name="T124" fmla="+- 0 14155 13893"/>
                              <a:gd name="T125" fmla="*/ T124 w 581"/>
                              <a:gd name="T126" fmla="+- 0 1508 1508"/>
                              <a:gd name="T127" fmla="*/ 1508 h 162"/>
                              <a:gd name="T128" fmla="+- 0 14182 13893"/>
                              <a:gd name="T129" fmla="*/ T128 w 581"/>
                              <a:gd name="T130" fmla="+- 0 1670 1508"/>
                              <a:gd name="T131" fmla="*/ 1670 h 162"/>
                              <a:gd name="T132" fmla="+- 0 14281 13893"/>
                              <a:gd name="T133" fmla="*/ T132 w 581"/>
                              <a:gd name="T134" fmla="+- 0 1670 1508"/>
                              <a:gd name="T135" fmla="*/ 1670 h 162"/>
                              <a:gd name="T136" fmla="+- 0 14305 13893"/>
                              <a:gd name="T137" fmla="*/ T136 w 581"/>
                              <a:gd name="T138" fmla="+- 0 1630 1508"/>
                              <a:gd name="T139" fmla="*/ 1630 h 162"/>
                              <a:gd name="T140" fmla="+- 0 14474 13893"/>
                              <a:gd name="T141" fmla="*/ T140 w 581"/>
                              <a:gd name="T142" fmla="+- 0 1670 1508"/>
                              <a:gd name="T143" fmla="*/ 1670 h 162"/>
                              <a:gd name="T144" fmla="+- 0 14444 13893"/>
                              <a:gd name="T145" fmla="*/ T144 w 581"/>
                              <a:gd name="T146" fmla="+- 0 1599 1508"/>
                              <a:gd name="T147" fmla="*/ 1599 h 162"/>
                              <a:gd name="T148" fmla="+- 0 14417 13893"/>
                              <a:gd name="T149" fmla="*/ T148 w 581"/>
                              <a:gd name="T150" fmla="+- 0 1537 1508"/>
                              <a:gd name="T151" fmla="*/ 1537 h 162"/>
                              <a:gd name="T152" fmla="+- 0 14373 13893"/>
                              <a:gd name="T153" fmla="*/ T152 w 581"/>
                              <a:gd name="T154" fmla="+- 0 1599 1508"/>
                              <a:gd name="T155" fmla="*/ 1599 h 162"/>
                              <a:gd name="T156" fmla="+- 0 14417 13893"/>
                              <a:gd name="T157" fmla="*/ T156 w 581"/>
                              <a:gd name="T158" fmla="+- 0 1599 1508"/>
                              <a:gd name="T159" fmla="*/ 1599 h 162"/>
                              <a:gd name="T160" fmla="+- 0 14404 13893"/>
                              <a:gd name="T161" fmla="*/ T160 w 581"/>
                              <a:gd name="T162" fmla="+- 0 1508 1508"/>
                              <a:gd name="T163" fmla="*/ 1508 h 162"/>
                              <a:gd name="T164" fmla="+- 0 14316 13893"/>
                              <a:gd name="T165" fmla="*/ T164 w 581"/>
                              <a:gd name="T166" fmla="+- 0 1670 1508"/>
                              <a:gd name="T167" fmla="*/ 1670 h 162"/>
                              <a:gd name="T168" fmla="+- 0 14363 13893"/>
                              <a:gd name="T169" fmla="*/ T168 w 581"/>
                              <a:gd name="T170" fmla="+- 0 1623 1508"/>
                              <a:gd name="T171" fmla="*/ 1623 h 162"/>
                              <a:gd name="T172" fmla="+- 0 14447 13893"/>
                              <a:gd name="T173" fmla="*/ T172 w 581"/>
                              <a:gd name="T174" fmla="+- 0 1670 1508"/>
                              <a:gd name="T175" fmla="*/ 1670 h 1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581" h="162">
                                <a:moveTo>
                                  <a:pt x="102" y="137"/>
                                </a:moveTo>
                                <a:lnTo>
                                  <a:pt x="27" y="137"/>
                                </a:lnTo>
                                <a:lnTo>
                                  <a:pt x="27" y="92"/>
                                </a:lnTo>
                                <a:lnTo>
                                  <a:pt x="97" y="92"/>
                                </a:lnTo>
                                <a:lnTo>
                                  <a:pt x="97" y="68"/>
                                </a:lnTo>
                                <a:lnTo>
                                  <a:pt x="27" y="68"/>
                                </a:lnTo>
                                <a:lnTo>
                                  <a:pt x="27" y="24"/>
                                </a:lnTo>
                                <a:lnTo>
                                  <a:pt x="99" y="24"/>
                                </a:lnTo>
                                <a:lnTo>
                                  <a:pt x="9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2"/>
                                </a:lnTo>
                                <a:lnTo>
                                  <a:pt x="102" y="162"/>
                                </a:lnTo>
                                <a:lnTo>
                                  <a:pt x="102" y="137"/>
                                </a:lnTo>
                                <a:moveTo>
                                  <a:pt x="254" y="162"/>
                                </a:moveTo>
                                <a:lnTo>
                                  <a:pt x="215" y="101"/>
                                </a:lnTo>
                                <a:lnTo>
                                  <a:pt x="211" y="95"/>
                                </a:lnTo>
                                <a:lnTo>
                                  <a:pt x="209" y="91"/>
                                </a:lnTo>
                                <a:lnTo>
                                  <a:pt x="208" y="91"/>
                                </a:lnTo>
                                <a:lnTo>
                                  <a:pt x="203" y="86"/>
                                </a:lnTo>
                                <a:lnTo>
                                  <a:pt x="201" y="85"/>
                                </a:lnTo>
                                <a:lnTo>
                                  <a:pt x="199" y="85"/>
                                </a:lnTo>
                                <a:lnTo>
                                  <a:pt x="209" y="83"/>
                                </a:lnTo>
                                <a:lnTo>
                                  <a:pt x="216" y="78"/>
                                </a:lnTo>
                                <a:lnTo>
                                  <a:pt x="224" y="68"/>
                                </a:lnTo>
                                <a:lnTo>
                                  <a:pt x="226" y="65"/>
                                </a:lnTo>
                                <a:lnTo>
                                  <a:pt x="229" y="56"/>
                                </a:lnTo>
                                <a:lnTo>
                                  <a:pt x="229" y="31"/>
                                </a:lnTo>
                                <a:lnTo>
                                  <a:pt x="226" y="24"/>
                                </a:lnTo>
                                <a:lnTo>
                                  <a:pt x="224" y="20"/>
                                </a:lnTo>
                                <a:lnTo>
                                  <a:pt x="215" y="12"/>
                                </a:lnTo>
                                <a:lnTo>
                                  <a:pt x="207" y="7"/>
                                </a:lnTo>
                                <a:lnTo>
                                  <a:pt x="201" y="4"/>
                                </a:lnTo>
                                <a:lnTo>
                                  <a:pt x="201" y="38"/>
                                </a:lnTo>
                                <a:lnTo>
                                  <a:pt x="201" y="53"/>
                                </a:lnTo>
                                <a:lnTo>
                                  <a:pt x="198" y="59"/>
                                </a:lnTo>
                                <a:lnTo>
                                  <a:pt x="189" y="66"/>
                                </a:lnTo>
                                <a:lnTo>
                                  <a:pt x="182" y="68"/>
                                </a:lnTo>
                                <a:lnTo>
                                  <a:pt x="155" y="68"/>
                                </a:lnTo>
                                <a:lnTo>
                                  <a:pt x="155" y="24"/>
                                </a:lnTo>
                                <a:lnTo>
                                  <a:pt x="182" y="24"/>
                                </a:lnTo>
                                <a:lnTo>
                                  <a:pt x="190" y="25"/>
                                </a:lnTo>
                                <a:lnTo>
                                  <a:pt x="199" y="32"/>
                                </a:lnTo>
                                <a:lnTo>
                                  <a:pt x="201" y="38"/>
                                </a:lnTo>
                                <a:lnTo>
                                  <a:pt x="201" y="4"/>
                                </a:lnTo>
                                <a:lnTo>
                                  <a:pt x="199" y="3"/>
                                </a:lnTo>
                                <a:lnTo>
                                  <a:pt x="188" y="1"/>
                                </a:lnTo>
                                <a:lnTo>
                                  <a:pt x="177" y="0"/>
                                </a:lnTo>
                                <a:lnTo>
                                  <a:pt x="128" y="0"/>
                                </a:lnTo>
                                <a:lnTo>
                                  <a:pt x="128" y="162"/>
                                </a:lnTo>
                                <a:lnTo>
                                  <a:pt x="155" y="162"/>
                                </a:lnTo>
                                <a:lnTo>
                                  <a:pt x="155" y="91"/>
                                </a:lnTo>
                                <a:lnTo>
                                  <a:pt x="166" y="91"/>
                                </a:lnTo>
                                <a:lnTo>
                                  <a:pt x="172" y="93"/>
                                </a:lnTo>
                                <a:lnTo>
                                  <a:pt x="181" y="100"/>
                                </a:lnTo>
                                <a:lnTo>
                                  <a:pt x="187" y="107"/>
                                </a:lnTo>
                                <a:lnTo>
                                  <a:pt x="223" y="162"/>
                                </a:lnTo>
                                <a:lnTo>
                                  <a:pt x="254" y="162"/>
                                </a:lnTo>
                                <a:moveTo>
                                  <a:pt x="412" y="0"/>
                                </a:moveTo>
                                <a:lnTo>
                                  <a:pt x="385" y="0"/>
                                </a:lnTo>
                                <a:lnTo>
                                  <a:pt x="385" y="122"/>
                                </a:lnTo>
                                <a:lnTo>
                                  <a:pt x="317" y="40"/>
                                </a:lnTo>
                                <a:lnTo>
                                  <a:pt x="285" y="0"/>
                                </a:lnTo>
                                <a:lnTo>
                                  <a:pt x="262" y="0"/>
                                </a:lnTo>
                                <a:lnTo>
                                  <a:pt x="262" y="162"/>
                                </a:lnTo>
                                <a:lnTo>
                                  <a:pt x="289" y="162"/>
                                </a:lnTo>
                                <a:lnTo>
                                  <a:pt x="289" y="40"/>
                                </a:lnTo>
                                <a:lnTo>
                                  <a:pt x="388" y="162"/>
                                </a:lnTo>
                                <a:lnTo>
                                  <a:pt x="412" y="162"/>
                                </a:lnTo>
                                <a:lnTo>
                                  <a:pt x="412" y="122"/>
                                </a:lnTo>
                                <a:lnTo>
                                  <a:pt x="412" y="0"/>
                                </a:lnTo>
                                <a:moveTo>
                                  <a:pt x="581" y="162"/>
                                </a:moveTo>
                                <a:lnTo>
                                  <a:pt x="561" y="115"/>
                                </a:lnTo>
                                <a:lnTo>
                                  <a:pt x="551" y="91"/>
                                </a:lnTo>
                                <a:lnTo>
                                  <a:pt x="528" y="39"/>
                                </a:lnTo>
                                <a:lnTo>
                                  <a:pt x="524" y="29"/>
                                </a:lnTo>
                                <a:lnTo>
                                  <a:pt x="524" y="91"/>
                                </a:lnTo>
                                <a:lnTo>
                                  <a:pt x="480" y="91"/>
                                </a:lnTo>
                                <a:lnTo>
                                  <a:pt x="501" y="39"/>
                                </a:lnTo>
                                <a:lnTo>
                                  <a:pt x="524" y="91"/>
                                </a:lnTo>
                                <a:lnTo>
                                  <a:pt x="524" y="29"/>
                                </a:lnTo>
                                <a:lnTo>
                                  <a:pt x="511" y="0"/>
                                </a:lnTo>
                                <a:lnTo>
                                  <a:pt x="492" y="0"/>
                                </a:lnTo>
                                <a:lnTo>
                                  <a:pt x="423" y="162"/>
                                </a:lnTo>
                                <a:lnTo>
                                  <a:pt x="450" y="162"/>
                                </a:lnTo>
                                <a:lnTo>
                                  <a:pt x="470" y="115"/>
                                </a:lnTo>
                                <a:lnTo>
                                  <a:pt x="534" y="115"/>
                                </a:lnTo>
                                <a:lnTo>
                                  <a:pt x="554" y="162"/>
                                </a:lnTo>
                                <a:lnTo>
                                  <a:pt x="581" y="162"/>
                                </a:ln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Text Box 62"/>
                        <wps:cNvSpPr txBox="1">
                          <a:spLocks noChangeArrowheads="1"/>
                        </wps:cNvSpPr>
                        <wps:spPr bwMode="auto">
                          <a:xfrm>
                            <a:off x="9544" y="396"/>
                            <a:ext cx="3051" cy="16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2D86F2" w14:textId="77777777" w:rsidR="00E614E2" w:rsidRDefault="003064D1">
                              <w:pPr>
                                <w:tabs>
                                  <w:tab w:val="left" w:pos="1375"/>
                                  <w:tab w:val="left" w:pos="2182"/>
                                </w:tabs>
                                <w:ind w:right="18" w:firstLine="34"/>
                                <w:rPr>
                                  <w:rFonts w:ascii="ConcursoItalian BTN"/>
                                  <w:b/>
                                  <w:sz w:val="80"/>
                                </w:rPr>
                              </w:pPr>
                              <w:r>
                                <w:rPr>
                                  <w:rFonts w:ascii="ConcursoItalian BTN"/>
                                  <w:b/>
                                  <w:color w:val="FFFFFF"/>
                                  <w:spacing w:val="45"/>
                                  <w:sz w:val="80"/>
                                </w:rPr>
                                <w:t xml:space="preserve">MINISTERIOS </w:t>
                              </w:r>
                              <w:r>
                                <w:rPr>
                                  <w:rFonts w:ascii="ConcursoItalian BTN"/>
                                  <w:b/>
                                  <w:color w:val="FFFFFF"/>
                                  <w:spacing w:val="35"/>
                                  <w:sz w:val="80"/>
                                </w:rPr>
                                <w:t>CASA</w:t>
                              </w:r>
                              <w:r>
                                <w:rPr>
                                  <w:rFonts w:ascii="ConcursoItalian BTN"/>
                                  <w:b/>
                                  <w:color w:val="FFFFFF"/>
                                  <w:spacing w:val="35"/>
                                  <w:sz w:val="80"/>
                                </w:rPr>
                                <w:tab/>
                              </w:r>
                              <w:r>
                                <w:rPr>
                                  <w:rFonts w:ascii="ConcursoItalian BTN"/>
                                  <w:b/>
                                  <w:color w:val="FFFFFF"/>
                                  <w:spacing w:val="25"/>
                                  <w:sz w:val="80"/>
                                </w:rPr>
                                <w:t>DE</w:t>
                              </w:r>
                              <w:r>
                                <w:rPr>
                                  <w:rFonts w:ascii="ConcursoItalian BTN"/>
                                  <w:b/>
                                  <w:color w:val="FFFFFF"/>
                                  <w:spacing w:val="25"/>
                                  <w:sz w:val="80"/>
                                </w:rPr>
                                <w:tab/>
                              </w:r>
                              <w:r>
                                <w:rPr>
                                  <w:rFonts w:ascii="ConcursoItalian BTN"/>
                                  <w:b/>
                                  <w:color w:val="FFFFFF"/>
                                  <w:spacing w:val="32"/>
                                  <w:sz w:val="80"/>
                                </w:rPr>
                                <w:t>LUZ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3" name="Text Box 61"/>
                        <wps:cNvSpPr txBox="1">
                          <a:spLocks noChangeArrowheads="1"/>
                        </wps:cNvSpPr>
                        <wps:spPr bwMode="auto">
                          <a:xfrm>
                            <a:off x="13325" y="340"/>
                            <a:ext cx="1666" cy="8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2D86F3" w14:textId="77777777" w:rsidR="00E614E2" w:rsidRDefault="003064D1">
                              <w:pPr>
                                <w:tabs>
                                  <w:tab w:val="left" w:pos="1645"/>
                                </w:tabs>
                                <w:spacing w:line="886" w:lineRule="exact"/>
                                <w:rPr>
                                  <w:rFonts w:ascii="Times New Roman"/>
                                  <w:sz w:val="80"/>
                                </w:rPr>
                              </w:pPr>
                              <w:r>
                                <w:rPr>
                                  <w:rFonts w:ascii="Times New Roman"/>
                                  <w:color w:val="FFFFFF"/>
                                  <w:sz w:val="80"/>
                                  <w:u w:val="thick" w:color="C74929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color w:val="FFFFFF"/>
                                  <w:sz w:val="80"/>
                                  <w:u w:val="thick" w:color="C74929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2D86CE" id="Group 60" o:spid="_x0000_s1026" style="position:absolute;left:0;text-align:left;margin-left:427.3pt;margin-top:4.5pt;width:326.55pt;height:131pt;z-index:1096;mso-position-horizontal-relative:page" coordorigin="8542,91" coordsize="6704,2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9" o:spid="_x0000_s1027" type="#_x0000_t75" style="position:absolute;left:8544;top:1190;width:6681;height:1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">
                  <v:imagedata r:id="rId12" o:title=""/>
                </v:shape>
                <v:shape id="Freeform 78" o:spid="_x0000_s1028" style="position:absolute;left:8542;top:91;width:6704;height:2194;visibility:visible;mso-wrap-style:square;v-text-anchor:top" coordsize="6704,2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" path="m6674,l,25,,2194r6704,l6674,xe" fillcolor="#2e4556" stroked="f">
                  <v:path arrowok="t" o:connecttype="custom" o:connectlocs="6674,91;0,116;0,2285;6704,2285;6674,91" o:connectangles="0,0,0,0,0"/>
                </v:shape>
                <v:shape id="Picture 77" o:spid="_x0000_s1029" type="#_x0000_t75" style="position:absolute;left:13261;top:1537;width:844;height:1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">
                  <v:imagedata r:id="rId13" o:title=""/>
                </v:shape>
                <v:shape id="Picture 76" o:spid="_x0000_s1030" type="#_x0000_t75" style="position:absolute;left:13974;top:1549;width:844;height:1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">
                  <v:imagedata r:id="rId14" o:title=""/>
                </v:shape>
                <v:shape id="Picture 75" o:spid="_x0000_s1031" type="#_x0000_t75" style="position:absolute;left:13297;top:1547;width:1505;height:11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">
                  <v:imagedata r:id="rId15" o:title=""/>
                </v:shape>
                <v:shape id="Picture 74" o:spid="_x0000_s1032" type="#_x0000_t75" style="position:absolute;left:13128;top:344;width:1848;height:1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">
                  <v:imagedata r:id="rId16" o:title=""/>
                </v:shape>
                <v:shape id="Freeform 73" o:spid="_x0000_s1033" style="position:absolute;left:13180;top:398;width:1741;height:1741;visibility:visible;mso-wrap-style:square;v-text-anchor:top" coordsize="1741,17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" path="m870,r75,3l1019,13r71,15l1159,49r66,27l1289,107r61,37l1407,185r53,46l1510,280r46,54l1597,391r36,61l1665,515r26,67l1713,651r15,71l1737,795r3,75l1737,945r-9,74l1713,1090r-22,69l1665,1225r-32,64l1597,1349r-41,58l1510,1460r-50,50l1407,1555r-57,42l1289,1633r-64,32l1159,1691r-69,21l1019,1728r-74,9l870,1740r-75,-3l722,1728r-71,-16l582,1691r-67,-26l452,1633r-61,-36l334,1555r-53,-45l231,1460r-46,-53l144,1349r-37,-60l76,1225,49,1159,28,1090,13,1019,4,945,,870,4,795r9,-73l28,651,49,582,76,515r31,-63l144,391r41,-57l231,280r50,-49l334,185r57,-41l452,107,515,76,582,49,651,28,722,13,795,3,870,xe" filled="f" strokecolor="#2e4556" strokeweight=".5pt">
                  <v:stroke dashstyle="dot"/>
                  <v:path arrowok="t" o:connecttype="custom" o:connectlocs="945,401;1090,426;1225,474;1350,542;1460,629;1556,732;1633,850;1691,980;1728,1120;1740,1268;1728,1417;1691,1557;1633,1687;1556,1805;1460,1908;1350,1995;1225,2063;1090,2110;945,2135;795,2135;651,2110;515,2063;391,1995;281,1908;185,1805;107,1687;49,1557;13,1417;0,1268;13,1120;49,980;107,850;185,732;281,629;391,542;515,474;651,426;795,401" o:connectangles="0,0,0,0,0,0,0,0,0,0,0,0,0,0,0,0,0,0,0,0,0,0,0,0,0,0,0,0,0,0,0,0,0,0,0,0,0,0"/>
                </v:shape>
                <v:shape id="Freeform 72" o:spid="_x0000_s1034" style="position:absolute;left:13226;top:443;width:1649;height:1649;visibility:visible;mso-wrap-style:square;v-text-anchor:top" coordsize="1649,1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" path="m824,l749,3,676,13,605,29,537,51,471,79r-63,33l349,151r-56,43l242,241r-48,52l151,349r-38,59l79,471,52,537,30,605,13,676,3,749,,824r3,75l13,972r17,71l52,1112r27,66l113,1240r38,60l194,1355r48,52l293,1455r56,43l408,1536r63,33l537,1597r68,22l676,1635r73,10l824,1649r75,-4l973,1635r71,-16l1112,1597r66,-28l1240,1536r60,-38l1356,1455r51,-48l1455,1355r43,-55l1536,1240r33,-62l1597,1112r22,-69l1635,972r10,-73l1649,824r-4,-75l1635,676r-16,-71l1597,537r-28,-66l1536,408r-38,-59l1455,293r-48,-52l1356,194r-56,-43l1240,112,1178,79,1112,51,1044,29,973,13,899,3,824,xe" fillcolor="#2e4556" stroked="f">
                  <v:path arrowok="t" o:connecttype="custom" o:connectlocs="749,447;605,473;471,523;349,595;242,685;151,793;79,915;30,1049;3,1193;3,1343;30,1487;79,1622;151,1744;242,1851;349,1942;471,2013;605,2063;749,2089;899,2089;1044,2063;1178,2013;1300,1942;1407,1851;1498,1744;1569,1622;1619,1487;1645,1343;1645,1193;1619,1049;1569,915;1498,793;1407,685;1300,595;1178,523;1044,473;899,447" o:connectangles="0,0,0,0,0,0,0,0,0,0,0,0,0,0,0,0,0,0,0,0,0,0,0,0,0,0,0,0,0,0,0,0,0,0,0,0"/>
                </v:shape>
                <v:shape id="Freeform 71" o:spid="_x0000_s1035" style="position:absolute;left:13971;top:1267;width:158;height:72;visibility:visible;mso-wrap-style:square;v-text-anchor:top" coordsize="158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" path="m157,l,,78,71,157,xe" fillcolor="#c74929" stroked="f">
                  <v:path arrowok="t" o:connecttype="custom" o:connectlocs="157,1268;0,1268;78,1339;157,1268" o:connectangles="0,0,0,0"/>
                </v:shape>
                <v:shape id="AutoShape 70" o:spid="_x0000_s1036" style="position:absolute;left:13345;top:1449;width:1410;height:2;visibility:visible;mso-wrap-style:square;v-text-anchor:top" coordsize="1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" path="m,l305,t799,l1409,e" filled="f" strokecolor="#465669" strokeweight=".5pt">
                  <v:stroke dashstyle="dot"/>
                  <v:path arrowok="t" o:connecttype="custom" o:connectlocs="0,0;305,0;1104,0;1409,0" o:connectangles="0,0,0,0"/>
                </v:shape>
                <v:shape id="Picture 69" o:spid="_x0000_s1037" type="#_x0000_t75" style="position:absolute;left:13809;top:873;width:189;height: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">
                  <v:imagedata r:id="rId17" o:title=""/>
                </v:shape>
                <v:shape id="Picture 68" o:spid="_x0000_s1038" type="#_x0000_t75" style="position:absolute;left:14029;top:873;width:307;height: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">
                  <v:imagedata r:id="rId18" o:title=""/>
                </v:shape>
                <v:rect id="Rectangle 67" o:spid="_x0000_s1039" style="position:absolute;left:8542;top:115;width:6637;height:1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" fillcolor="#1b2028" stroked="f"/>
                <v:shape id="Freeform 66" o:spid="_x0000_s1040" style="position:absolute;left:13620;top:1508;width:102;height:162;visibility:visible;mso-wrap-style:square;v-text-anchor:top" coordsize="102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" path="m99,l,,,162r101,l101,137r-74,l27,92r70,l97,68r-70,l27,24r72,l99,xe" stroked="f">
                  <v:path arrowok="t" o:connecttype="custom" o:connectlocs="99,1508;0,1508;0,1670;101,1670;101,1645;27,1645;27,1600;97,1600;97,1576;27,1576;27,1532;99,1532;99,1508" o:connectangles="0,0,0,0,0,0,0,0,0,0,0,0,0"/>
                </v:shape>
                <v:line id="Line 65" o:spid="_x0000_s1041" style="position:absolute;visibility:visible;mso-wrap-style:square" from="13805,1533" to="13805,16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" strokecolor="white" strokeweight=".47589mm"/>
                <v:line id="Line 64" o:spid="_x0000_s1042" style="position:absolute;visibility:visible;mso-wrap-style:square" from="13734,1521" to="13876,15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" strokecolor="white" strokeweight=".44133mm"/>
                <v:shape id="AutoShape 63" o:spid="_x0000_s1043" style="position:absolute;left:13893;top:1508;width:581;height:162;visibility:visible;mso-wrap-style:square;v-text-anchor:top" coordsize="581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" path="m102,137r-75,l27,92r70,l97,68r-70,l27,24r72,l99,,,,,162r102,l102,137t152,25l215,101r-4,-6l209,91r-1,l203,86r-2,-1l199,85r10,-2l216,78r8,-10l226,65r3,-9l229,31r-3,-7l224,20r-9,-8l207,7,201,4r,34l201,53r-3,6l189,66r-7,2l155,68r,-44l182,24r8,1l199,32r2,6l201,4,199,3,188,1,177,,128,r,162l155,162r,-71l166,91r6,2l181,100r6,7l223,162r31,m412,l385,r,122l317,40,285,,262,r,162l289,162r,-122l388,162r24,l412,122,412,m581,162l561,115,551,91,528,39,524,29r,62l480,91,501,39r23,52l524,29,511,,492,,423,162r27,l470,115r64,l554,162r27,e" stroked="f">
                  <v:path arrowok="t" o:connecttype="custom" o:connectlocs="27,1645;97,1600;27,1576;99,1532;0,1508;102,1670;254,1670;211,1603;208,1599;201,1593;199,1593;216,1586;226,1573;229,1539;224,1528;207,1515;201,1546;198,1567;182,1576;155,1532;190,1533;201,1546;199,1511;177,1508;128,1670;155,1599;172,1601;187,1615;254,1670;385,1508;317,1548;262,1508;289,1670;388,1670;412,1630;581,1670;551,1599;524,1537;480,1599;524,1599;511,1508;423,1670;470,1623;554,1670" o:connectangles="0,0,0,0,0,0,0,0,0,0,0,0,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2" o:spid="_x0000_s1044" type="#_x0000_t202" style="position:absolute;left:9544;top:396;width:3051;height:16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JoB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" filled="f" stroked="f">
                  <v:textbox inset="0,0,0,0">
                    <w:txbxContent>
                      <w:p w14:paraId="102D86F2" w14:textId="77777777" w:rsidR="00E614E2" w:rsidRDefault="003064D1">
                        <w:pPr>
                          <w:tabs>
                            <w:tab w:val="left" w:pos="1375"/>
                            <w:tab w:val="left" w:pos="2182"/>
                          </w:tabs>
                          <w:ind w:right="18" w:firstLine="34"/>
                          <w:rPr>
                            <w:rFonts w:ascii="ConcursoItalian BTN"/>
                            <w:b/>
                            <w:sz w:val="80"/>
                          </w:rPr>
                        </w:pPr>
                        <w:r>
                          <w:rPr>
                            <w:rFonts w:ascii="ConcursoItalian BTN"/>
                            <w:b/>
                            <w:color w:val="FFFFFF"/>
                            <w:spacing w:val="45"/>
                            <w:sz w:val="80"/>
                          </w:rPr>
                          <w:t xml:space="preserve">MINISTERIOS </w:t>
                        </w:r>
                        <w:r>
                          <w:rPr>
                            <w:rFonts w:ascii="ConcursoItalian BTN"/>
                            <w:b/>
                            <w:color w:val="FFFFFF"/>
                            <w:spacing w:val="35"/>
                            <w:sz w:val="80"/>
                          </w:rPr>
                          <w:t>CASA</w:t>
                        </w:r>
                        <w:r>
                          <w:rPr>
                            <w:rFonts w:ascii="ConcursoItalian BTN"/>
                            <w:b/>
                            <w:color w:val="FFFFFF"/>
                            <w:spacing w:val="35"/>
                            <w:sz w:val="80"/>
                          </w:rPr>
                          <w:tab/>
                        </w:r>
                        <w:r>
                          <w:rPr>
                            <w:rFonts w:ascii="ConcursoItalian BTN"/>
                            <w:b/>
                            <w:color w:val="FFFFFF"/>
                            <w:spacing w:val="25"/>
                            <w:sz w:val="80"/>
                          </w:rPr>
                          <w:t>DE</w:t>
                        </w:r>
                        <w:r>
                          <w:rPr>
                            <w:rFonts w:ascii="ConcursoItalian BTN"/>
                            <w:b/>
                            <w:color w:val="FFFFFF"/>
                            <w:spacing w:val="25"/>
                            <w:sz w:val="80"/>
                          </w:rPr>
                          <w:tab/>
                        </w:r>
                        <w:r>
                          <w:rPr>
                            <w:rFonts w:ascii="ConcursoItalian BTN"/>
                            <w:b/>
                            <w:color w:val="FFFFFF"/>
                            <w:spacing w:val="32"/>
                            <w:sz w:val="80"/>
                          </w:rPr>
                          <w:t>LUZ</w:t>
                        </w:r>
                      </w:p>
                    </w:txbxContent>
                  </v:textbox>
                </v:shape>
                <v:shape id="Text Box 61" o:spid="_x0000_s1045" type="#_x0000_t202" style="position:absolute;left:13325;top:340;width:1666;height:8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+a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iDg/msMAAADbAAAADwAA&#10;AAAAAAAAAAAAAAAHAgAAZHJzL2Rvd25yZXYueG1sUEsFBgAAAAADAAMAtwAAAPcCAAAAAA==&#10;" filled="f" stroked="f">
                  <v:textbox inset="0,0,0,0">
                    <w:txbxContent>
                      <w:p w14:paraId="102D86F3" w14:textId="77777777" w:rsidR="00E614E2" w:rsidRDefault="003064D1">
                        <w:pPr>
                          <w:tabs>
                            <w:tab w:val="left" w:pos="1645"/>
                          </w:tabs>
                          <w:spacing w:line="886" w:lineRule="exact"/>
                          <w:rPr>
                            <w:rFonts w:ascii="Times New Roman"/>
                            <w:sz w:val="80"/>
                          </w:rPr>
                        </w:pPr>
                        <w:r>
                          <w:rPr>
                            <w:rFonts w:ascii="Times New Roman"/>
                            <w:color w:val="FFFFFF"/>
                            <w:sz w:val="80"/>
                            <w:u w:val="thick" w:color="C74929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color w:val="FFFFFF"/>
                            <w:sz w:val="80"/>
                            <w:u w:val="thick" w:color="C74929"/>
                          </w:rPr>
                          <w:tab/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3064D1" w:rsidRPr="00C82435">
        <w:rPr>
          <w:sz w:val="22"/>
          <w:szCs w:val="22"/>
          <w:lang w:val="es-MX"/>
        </w:rPr>
        <w:t>Admita que usted es un pecador en necesidad de un</w:t>
      </w:r>
      <w:r w:rsidR="003064D1" w:rsidRPr="00C82435">
        <w:rPr>
          <w:spacing w:val="-2"/>
          <w:sz w:val="22"/>
          <w:szCs w:val="22"/>
          <w:lang w:val="es-MX"/>
        </w:rPr>
        <w:t xml:space="preserve"> </w:t>
      </w:r>
      <w:r w:rsidR="003064D1" w:rsidRPr="00C82435">
        <w:rPr>
          <w:sz w:val="22"/>
          <w:szCs w:val="22"/>
          <w:lang w:val="es-MX"/>
        </w:rPr>
        <w:t>Salvador.</w:t>
      </w:r>
    </w:p>
    <w:p w14:paraId="102D86A6" w14:textId="77777777" w:rsidR="00E614E2" w:rsidRPr="00C82435" w:rsidRDefault="003064D1">
      <w:pPr>
        <w:pStyle w:val="ListParagraph"/>
        <w:numPr>
          <w:ilvl w:val="0"/>
          <w:numId w:val="2"/>
        </w:numPr>
        <w:tabs>
          <w:tab w:val="left" w:pos="822"/>
        </w:tabs>
        <w:spacing w:before="0"/>
        <w:ind w:right="8041"/>
        <w:rPr>
          <w:lang w:val="es-MX"/>
        </w:rPr>
      </w:pPr>
      <w:r w:rsidRPr="00C82435">
        <w:rPr>
          <w:lang w:val="es-MX"/>
        </w:rPr>
        <w:t>Crea que Cristo murió en la Cruz para pagar por sus pecados y que Él resucitó para darle vida</w:t>
      </w:r>
      <w:r w:rsidRPr="00C82435">
        <w:rPr>
          <w:spacing w:val="-2"/>
          <w:lang w:val="es-MX"/>
        </w:rPr>
        <w:t xml:space="preserve"> </w:t>
      </w:r>
      <w:r w:rsidRPr="00C82435">
        <w:rPr>
          <w:lang w:val="es-MX"/>
        </w:rPr>
        <w:t>eterna.</w:t>
      </w:r>
    </w:p>
    <w:p w14:paraId="102D86A7" w14:textId="77777777" w:rsidR="00E614E2" w:rsidRPr="00C82435" w:rsidRDefault="003064D1">
      <w:pPr>
        <w:pStyle w:val="ListParagraph"/>
        <w:numPr>
          <w:ilvl w:val="0"/>
          <w:numId w:val="2"/>
        </w:numPr>
        <w:tabs>
          <w:tab w:val="left" w:pos="822"/>
        </w:tabs>
        <w:spacing w:before="0"/>
        <w:ind w:right="7947"/>
        <w:rPr>
          <w:lang w:val="es-MX"/>
        </w:rPr>
      </w:pPr>
      <w:r w:rsidRPr="00C82435">
        <w:rPr>
          <w:lang w:val="es-MX"/>
        </w:rPr>
        <w:t>Crea que sin el pago de Jesucristo por nuestros pecados somos merecedores del</w:t>
      </w:r>
      <w:r w:rsidRPr="00C82435">
        <w:rPr>
          <w:spacing w:val="-1"/>
          <w:lang w:val="es-MX"/>
        </w:rPr>
        <w:t xml:space="preserve"> </w:t>
      </w:r>
      <w:r w:rsidRPr="00C82435">
        <w:rPr>
          <w:lang w:val="es-MX"/>
        </w:rPr>
        <w:t>infierno.</w:t>
      </w:r>
    </w:p>
    <w:p w14:paraId="102D86A8" w14:textId="77777777" w:rsidR="00E614E2" w:rsidRPr="00C82435" w:rsidRDefault="003064D1">
      <w:pPr>
        <w:pStyle w:val="ListParagraph"/>
        <w:numPr>
          <w:ilvl w:val="0"/>
          <w:numId w:val="2"/>
        </w:numPr>
        <w:tabs>
          <w:tab w:val="left" w:pos="822"/>
        </w:tabs>
        <w:spacing w:before="1"/>
        <w:ind w:right="8475"/>
        <w:rPr>
          <w:lang w:val="es-MX"/>
        </w:rPr>
      </w:pPr>
      <w:r w:rsidRPr="00C82435">
        <w:rPr>
          <w:lang w:val="es-MX"/>
        </w:rPr>
        <w:t>Arrepiéntase y confiese sus pecados a Dios, pidiéndole su perdón y</w:t>
      </w:r>
      <w:r w:rsidRPr="00C82435">
        <w:rPr>
          <w:spacing w:val="-1"/>
          <w:lang w:val="es-MX"/>
        </w:rPr>
        <w:t xml:space="preserve"> </w:t>
      </w:r>
      <w:r w:rsidRPr="00C82435">
        <w:rPr>
          <w:lang w:val="es-MX"/>
        </w:rPr>
        <w:t>gracia.</w:t>
      </w:r>
    </w:p>
    <w:p w14:paraId="102D86A9" w14:textId="77777777" w:rsidR="00E614E2" w:rsidRPr="00C82435" w:rsidRDefault="003064D1">
      <w:pPr>
        <w:pStyle w:val="ListParagraph"/>
        <w:numPr>
          <w:ilvl w:val="0"/>
          <w:numId w:val="2"/>
        </w:numPr>
        <w:tabs>
          <w:tab w:val="left" w:pos="822"/>
        </w:tabs>
        <w:spacing w:before="0"/>
        <w:rPr>
          <w:lang w:val="es-MX"/>
        </w:rPr>
      </w:pPr>
      <w:r w:rsidRPr="00C82435">
        <w:rPr>
          <w:lang w:val="es-MX"/>
        </w:rPr>
        <w:t>Ore para recibir el regalo de la salvación y de</w:t>
      </w:r>
      <w:r w:rsidRPr="00C82435">
        <w:rPr>
          <w:spacing w:val="-1"/>
          <w:lang w:val="es-MX"/>
        </w:rPr>
        <w:t xml:space="preserve"> </w:t>
      </w:r>
      <w:r w:rsidRPr="00C82435">
        <w:rPr>
          <w:lang w:val="es-MX"/>
        </w:rPr>
        <w:t>Cristo.</w:t>
      </w:r>
    </w:p>
    <w:p w14:paraId="102D86AA" w14:textId="77777777" w:rsidR="00E614E2" w:rsidRPr="00C82435" w:rsidRDefault="003064D1">
      <w:pPr>
        <w:pStyle w:val="ListParagraph"/>
        <w:numPr>
          <w:ilvl w:val="0"/>
          <w:numId w:val="2"/>
        </w:numPr>
        <w:tabs>
          <w:tab w:val="left" w:pos="822"/>
        </w:tabs>
        <w:spacing w:before="0"/>
        <w:rPr>
          <w:lang w:val="es-MX"/>
        </w:rPr>
      </w:pPr>
      <w:r w:rsidRPr="00C82435">
        <w:rPr>
          <w:lang w:val="es-MX"/>
        </w:rPr>
        <w:t>Entregue su corazón y voluntad a</w:t>
      </w:r>
      <w:r w:rsidRPr="00C82435">
        <w:rPr>
          <w:spacing w:val="-9"/>
          <w:lang w:val="es-MX"/>
        </w:rPr>
        <w:t xml:space="preserve"> </w:t>
      </w:r>
      <w:r w:rsidRPr="00C82435">
        <w:rPr>
          <w:lang w:val="es-MX"/>
        </w:rPr>
        <w:t>Jesú</w:t>
      </w:r>
      <w:r w:rsidRPr="00C82435">
        <w:rPr>
          <w:lang w:val="es-MX"/>
        </w:rPr>
        <w:t>s.</w:t>
      </w:r>
    </w:p>
    <w:p w14:paraId="102D86AB" w14:textId="19D03AFA" w:rsidR="00E614E2" w:rsidRPr="00C82435" w:rsidRDefault="006D02D5" w:rsidP="00E72AF0">
      <w:pPr>
        <w:pStyle w:val="BodyText"/>
        <w:ind w:left="270" w:right="8017"/>
        <w:rPr>
          <w:sz w:val="22"/>
          <w:szCs w:val="22"/>
          <w:u w:val="none"/>
          <w:lang w:val="es-MX"/>
        </w:rPr>
      </w:pPr>
      <w:r w:rsidRPr="00C82435">
        <w:rPr>
          <w:noProof/>
          <w:sz w:val="22"/>
          <w:szCs w:val="22"/>
          <w:lang w:val="es-MX"/>
        </w:rPr>
        <mc:AlternateContent>
          <mc:Choice Requires="wpg">
            <w:drawing>
              <wp:anchor distT="0" distB="0" distL="114300" distR="114300" simplePos="0" relativeHeight="1120" behindDoc="0" locked="0" layoutInCell="1" allowOverlap="1" wp14:anchorId="102D86CF" wp14:editId="00D6F228">
                <wp:simplePos x="0" y="0"/>
                <wp:positionH relativeFrom="page">
                  <wp:posOffset>5826125</wp:posOffset>
                </wp:positionH>
                <wp:positionV relativeFrom="paragraph">
                  <wp:posOffset>246380</wp:posOffset>
                </wp:positionV>
                <wp:extent cx="521335" cy="676275"/>
                <wp:effectExtent l="6350" t="0" r="0" b="1905"/>
                <wp:wrapNone/>
                <wp:docPr id="70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1335" cy="676275"/>
                          <a:chOff x="9175" y="388"/>
                          <a:chExt cx="821" cy="1065"/>
                        </a:xfrm>
                      </wpg:grpSpPr>
                      <wps:wsp>
                        <wps:cNvPr id="71" name="AutoShape 59"/>
                        <wps:cNvSpPr>
                          <a:spLocks/>
                        </wps:cNvSpPr>
                        <wps:spPr bwMode="auto">
                          <a:xfrm>
                            <a:off x="9175" y="416"/>
                            <a:ext cx="402" cy="1037"/>
                          </a:xfrm>
                          <a:custGeom>
                            <a:avLst/>
                            <a:gdLst>
                              <a:gd name="T0" fmla="+- 0 9335 9175"/>
                              <a:gd name="T1" fmla="*/ T0 w 402"/>
                              <a:gd name="T2" fmla="+- 0 419 416"/>
                              <a:gd name="T3" fmla="*/ 419 h 1037"/>
                              <a:gd name="T4" fmla="+- 0 9263 9175"/>
                              <a:gd name="T5" fmla="*/ T4 w 402"/>
                              <a:gd name="T6" fmla="+- 0 443 416"/>
                              <a:gd name="T7" fmla="*/ 443 h 1037"/>
                              <a:gd name="T8" fmla="+- 0 9208 9175"/>
                              <a:gd name="T9" fmla="*/ T8 w 402"/>
                              <a:gd name="T10" fmla="+- 0 490 416"/>
                              <a:gd name="T11" fmla="*/ 490 h 1037"/>
                              <a:gd name="T12" fmla="+- 0 9179 9175"/>
                              <a:gd name="T13" fmla="*/ T12 w 402"/>
                              <a:gd name="T14" fmla="+- 0 551 416"/>
                              <a:gd name="T15" fmla="*/ 551 h 1037"/>
                              <a:gd name="T16" fmla="+- 0 9175 9175"/>
                              <a:gd name="T17" fmla="*/ T16 w 402"/>
                              <a:gd name="T18" fmla="+- 0 1283 416"/>
                              <a:gd name="T19" fmla="*/ 1283 h 1037"/>
                              <a:gd name="T20" fmla="+- 0 9190 9175"/>
                              <a:gd name="T21" fmla="*/ T20 w 402"/>
                              <a:gd name="T22" fmla="+- 0 1350 416"/>
                              <a:gd name="T23" fmla="*/ 1350 h 1037"/>
                              <a:gd name="T24" fmla="+- 0 9208 9175"/>
                              <a:gd name="T25" fmla="*/ T24 w 402"/>
                              <a:gd name="T26" fmla="+- 0 1379 416"/>
                              <a:gd name="T27" fmla="*/ 1379 h 1037"/>
                              <a:gd name="T28" fmla="+- 0 9263 9175"/>
                              <a:gd name="T29" fmla="*/ T28 w 402"/>
                              <a:gd name="T30" fmla="+- 0 1426 416"/>
                              <a:gd name="T31" fmla="*/ 1426 h 1037"/>
                              <a:gd name="T32" fmla="+- 0 9335 9175"/>
                              <a:gd name="T33" fmla="*/ T32 w 402"/>
                              <a:gd name="T34" fmla="+- 0 1450 416"/>
                              <a:gd name="T35" fmla="*/ 1450 h 1037"/>
                              <a:gd name="T36" fmla="+- 0 9417 9175"/>
                              <a:gd name="T37" fmla="*/ T36 w 402"/>
                              <a:gd name="T38" fmla="+- 0 1450 416"/>
                              <a:gd name="T39" fmla="*/ 1450 h 1037"/>
                              <a:gd name="T40" fmla="+- 0 9489 9175"/>
                              <a:gd name="T41" fmla="*/ T40 w 402"/>
                              <a:gd name="T42" fmla="+- 0 1426 416"/>
                              <a:gd name="T43" fmla="*/ 1426 h 1037"/>
                              <a:gd name="T44" fmla="+- 0 9545 9175"/>
                              <a:gd name="T45" fmla="*/ T44 w 402"/>
                              <a:gd name="T46" fmla="+- 0 1379 416"/>
                              <a:gd name="T47" fmla="*/ 1379 h 1037"/>
                              <a:gd name="T48" fmla="+- 0 9376 9175"/>
                              <a:gd name="T49" fmla="*/ T48 w 402"/>
                              <a:gd name="T50" fmla="+- 0 1352 416"/>
                              <a:gd name="T51" fmla="*/ 1352 h 1037"/>
                              <a:gd name="T52" fmla="+- 0 9337 9175"/>
                              <a:gd name="T53" fmla="*/ T52 w 402"/>
                              <a:gd name="T54" fmla="+- 0 1346 416"/>
                              <a:gd name="T55" fmla="*/ 1346 h 1037"/>
                              <a:gd name="T56" fmla="+- 0 9305 9175"/>
                              <a:gd name="T57" fmla="*/ T56 w 402"/>
                              <a:gd name="T58" fmla="+- 0 1327 416"/>
                              <a:gd name="T59" fmla="*/ 1327 h 1037"/>
                              <a:gd name="T60" fmla="+- 0 9288 9175"/>
                              <a:gd name="T61" fmla="*/ T60 w 402"/>
                              <a:gd name="T62" fmla="+- 0 1305 416"/>
                              <a:gd name="T63" fmla="*/ 1305 h 1037"/>
                              <a:gd name="T64" fmla="+- 0 9282 9175"/>
                              <a:gd name="T65" fmla="*/ T64 w 402"/>
                              <a:gd name="T66" fmla="+- 0 1283 416"/>
                              <a:gd name="T67" fmla="*/ 1283 h 1037"/>
                              <a:gd name="T68" fmla="+- 0 9284 9175"/>
                              <a:gd name="T69" fmla="*/ T68 w 402"/>
                              <a:gd name="T70" fmla="+- 0 575 416"/>
                              <a:gd name="T71" fmla="*/ 575 h 1037"/>
                              <a:gd name="T72" fmla="+- 0 9295 9175"/>
                              <a:gd name="T73" fmla="*/ T72 w 402"/>
                              <a:gd name="T74" fmla="+- 0 553 416"/>
                              <a:gd name="T75" fmla="*/ 553 h 1037"/>
                              <a:gd name="T76" fmla="+- 0 9320 9175"/>
                              <a:gd name="T77" fmla="*/ T76 w 402"/>
                              <a:gd name="T78" fmla="+- 0 531 416"/>
                              <a:gd name="T79" fmla="*/ 531 h 1037"/>
                              <a:gd name="T80" fmla="+- 0 9356 9175"/>
                              <a:gd name="T81" fmla="*/ T80 w 402"/>
                              <a:gd name="T82" fmla="+- 0 517 416"/>
                              <a:gd name="T83" fmla="*/ 517 h 1037"/>
                              <a:gd name="T84" fmla="+- 0 9561 9175"/>
                              <a:gd name="T85" fmla="*/ T84 w 402"/>
                              <a:gd name="T86" fmla="+- 0 516 416"/>
                              <a:gd name="T87" fmla="*/ 516 h 1037"/>
                              <a:gd name="T88" fmla="+- 0 9520 9175"/>
                              <a:gd name="T89" fmla="*/ T88 w 402"/>
                              <a:gd name="T90" fmla="+- 0 465 416"/>
                              <a:gd name="T91" fmla="*/ 465 h 1037"/>
                              <a:gd name="T92" fmla="+- 0 9455 9175"/>
                              <a:gd name="T93" fmla="*/ T92 w 402"/>
                              <a:gd name="T94" fmla="+- 0 428 416"/>
                              <a:gd name="T95" fmla="*/ 428 h 1037"/>
                              <a:gd name="T96" fmla="+- 0 9376 9175"/>
                              <a:gd name="T97" fmla="*/ T96 w 402"/>
                              <a:gd name="T98" fmla="+- 0 416 416"/>
                              <a:gd name="T99" fmla="*/ 416 h 1037"/>
                              <a:gd name="T100" fmla="+- 0 9471 9175"/>
                              <a:gd name="T101" fmla="*/ T100 w 402"/>
                              <a:gd name="T102" fmla="+- 0 1210 416"/>
                              <a:gd name="T103" fmla="*/ 1210 h 1037"/>
                              <a:gd name="T104" fmla="+- 0 9469 9175"/>
                              <a:gd name="T105" fmla="*/ T104 w 402"/>
                              <a:gd name="T106" fmla="+- 0 1294 416"/>
                              <a:gd name="T107" fmla="*/ 1294 h 1037"/>
                              <a:gd name="T108" fmla="+- 0 9457 9175"/>
                              <a:gd name="T109" fmla="*/ T108 w 402"/>
                              <a:gd name="T110" fmla="+- 0 1315 416"/>
                              <a:gd name="T111" fmla="*/ 1315 h 1037"/>
                              <a:gd name="T112" fmla="+- 0 9432 9175"/>
                              <a:gd name="T113" fmla="*/ T112 w 402"/>
                              <a:gd name="T114" fmla="+- 0 1337 416"/>
                              <a:gd name="T115" fmla="*/ 1337 h 1037"/>
                              <a:gd name="T116" fmla="+- 0 9396 9175"/>
                              <a:gd name="T117" fmla="*/ T116 w 402"/>
                              <a:gd name="T118" fmla="+- 0 1350 416"/>
                              <a:gd name="T119" fmla="*/ 1350 h 1037"/>
                              <a:gd name="T120" fmla="+- 0 9562 9175"/>
                              <a:gd name="T121" fmla="*/ T120 w 402"/>
                              <a:gd name="T122" fmla="+- 0 1352 416"/>
                              <a:gd name="T123" fmla="*/ 1352 h 1037"/>
                              <a:gd name="T124" fmla="+- 0 9574 9175"/>
                              <a:gd name="T125" fmla="*/ T124 w 402"/>
                              <a:gd name="T126" fmla="+- 0 1318 416"/>
                              <a:gd name="T127" fmla="*/ 1318 h 1037"/>
                              <a:gd name="T128" fmla="+- 0 9577 9175"/>
                              <a:gd name="T129" fmla="*/ T128 w 402"/>
                              <a:gd name="T130" fmla="+- 0 1210 416"/>
                              <a:gd name="T131" fmla="*/ 1210 h 1037"/>
                              <a:gd name="T132" fmla="+- 0 9376 9175"/>
                              <a:gd name="T133" fmla="*/ T132 w 402"/>
                              <a:gd name="T134" fmla="+- 0 516 416"/>
                              <a:gd name="T135" fmla="*/ 516 h 1037"/>
                              <a:gd name="T136" fmla="+- 0 9415 9175"/>
                              <a:gd name="T137" fmla="*/ T136 w 402"/>
                              <a:gd name="T138" fmla="+- 0 522 416"/>
                              <a:gd name="T139" fmla="*/ 522 h 1037"/>
                              <a:gd name="T140" fmla="+- 0 9447 9175"/>
                              <a:gd name="T141" fmla="*/ T140 w 402"/>
                              <a:gd name="T142" fmla="+- 0 542 416"/>
                              <a:gd name="T143" fmla="*/ 542 h 1037"/>
                              <a:gd name="T144" fmla="+- 0 9465 9175"/>
                              <a:gd name="T145" fmla="*/ T144 w 402"/>
                              <a:gd name="T146" fmla="+- 0 564 416"/>
                              <a:gd name="T147" fmla="*/ 564 h 1037"/>
                              <a:gd name="T148" fmla="+- 0 9471 9175"/>
                              <a:gd name="T149" fmla="*/ T148 w 402"/>
                              <a:gd name="T150" fmla="+- 0 586 416"/>
                              <a:gd name="T151" fmla="*/ 586 h 1037"/>
                              <a:gd name="T152" fmla="+- 0 9577 9175"/>
                              <a:gd name="T153" fmla="*/ T152 w 402"/>
                              <a:gd name="T154" fmla="+- 0 664 416"/>
                              <a:gd name="T155" fmla="*/ 664 h 1037"/>
                              <a:gd name="T156" fmla="+- 0 9574 9175"/>
                              <a:gd name="T157" fmla="*/ T156 w 402"/>
                              <a:gd name="T158" fmla="+- 0 551 416"/>
                              <a:gd name="T159" fmla="*/ 551 h 1037"/>
                              <a:gd name="T160" fmla="+- 0 9561 9175"/>
                              <a:gd name="T161" fmla="*/ T160 w 402"/>
                              <a:gd name="T162" fmla="+- 0 516 416"/>
                              <a:gd name="T163" fmla="*/ 516 h 10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402" h="1037">
                                <a:moveTo>
                                  <a:pt x="201" y="0"/>
                                </a:moveTo>
                                <a:lnTo>
                                  <a:pt x="160" y="3"/>
                                </a:lnTo>
                                <a:lnTo>
                                  <a:pt x="122" y="12"/>
                                </a:lnTo>
                                <a:lnTo>
                                  <a:pt x="88" y="27"/>
                                </a:lnTo>
                                <a:lnTo>
                                  <a:pt x="58" y="49"/>
                                </a:lnTo>
                                <a:lnTo>
                                  <a:pt x="33" y="74"/>
                                </a:lnTo>
                                <a:lnTo>
                                  <a:pt x="15" y="103"/>
                                </a:lnTo>
                                <a:lnTo>
                                  <a:pt x="4" y="135"/>
                                </a:lnTo>
                                <a:lnTo>
                                  <a:pt x="0" y="170"/>
                                </a:lnTo>
                                <a:lnTo>
                                  <a:pt x="0" y="867"/>
                                </a:lnTo>
                                <a:lnTo>
                                  <a:pt x="4" y="902"/>
                                </a:lnTo>
                                <a:lnTo>
                                  <a:pt x="15" y="934"/>
                                </a:lnTo>
                                <a:lnTo>
                                  <a:pt x="33" y="963"/>
                                </a:lnTo>
                                <a:lnTo>
                                  <a:pt x="58" y="989"/>
                                </a:lnTo>
                                <a:lnTo>
                                  <a:pt x="88" y="1010"/>
                                </a:lnTo>
                                <a:lnTo>
                                  <a:pt x="122" y="1025"/>
                                </a:lnTo>
                                <a:lnTo>
                                  <a:pt x="160" y="1034"/>
                                </a:lnTo>
                                <a:lnTo>
                                  <a:pt x="201" y="1037"/>
                                </a:lnTo>
                                <a:lnTo>
                                  <a:pt x="242" y="1034"/>
                                </a:lnTo>
                                <a:lnTo>
                                  <a:pt x="280" y="1025"/>
                                </a:lnTo>
                                <a:lnTo>
                                  <a:pt x="314" y="1010"/>
                                </a:lnTo>
                                <a:lnTo>
                                  <a:pt x="345" y="989"/>
                                </a:lnTo>
                                <a:lnTo>
                                  <a:pt x="370" y="963"/>
                                </a:lnTo>
                                <a:lnTo>
                                  <a:pt x="387" y="936"/>
                                </a:lnTo>
                                <a:lnTo>
                                  <a:pt x="201" y="936"/>
                                </a:lnTo>
                                <a:lnTo>
                                  <a:pt x="181" y="934"/>
                                </a:lnTo>
                                <a:lnTo>
                                  <a:pt x="162" y="930"/>
                                </a:lnTo>
                                <a:lnTo>
                                  <a:pt x="145" y="922"/>
                                </a:lnTo>
                                <a:lnTo>
                                  <a:pt x="130" y="911"/>
                                </a:lnTo>
                                <a:lnTo>
                                  <a:pt x="120" y="900"/>
                                </a:lnTo>
                                <a:lnTo>
                                  <a:pt x="113" y="889"/>
                                </a:lnTo>
                                <a:lnTo>
                                  <a:pt x="109" y="878"/>
                                </a:lnTo>
                                <a:lnTo>
                                  <a:pt x="107" y="867"/>
                                </a:lnTo>
                                <a:lnTo>
                                  <a:pt x="107" y="170"/>
                                </a:lnTo>
                                <a:lnTo>
                                  <a:pt x="109" y="159"/>
                                </a:lnTo>
                                <a:lnTo>
                                  <a:pt x="113" y="148"/>
                                </a:lnTo>
                                <a:lnTo>
                                  <a:pt x="120" y="137"/>
                                </a:lnTo>
                                <a:lnTo>
                                  <a:pt x="130" y="126"/>
                                </a:lnTo>
                                <a:lnTo>
                                  <a:pt x="145" y="115"/>
                                </a:lnTo>
                                <a:lnTo>
                                  <a:pt x="162" y="106"/>
                                </a:lnTo>
                                <a:lnTo>
                                  <a:pt x="181" y="101"/>
                                </a:lnTo>
                                <a:lnTo>
                                  <a:pt x="201" y="100"/>
                                </a:lnTo>
                                <a:lnTo>
                                  <a:pt x="386" y="100"/>
                                </a:lnTo>
                                <a:lnTo>
                                  <a:pt x="370" y="74"/>
                                </a:lnTo>
                                <a:lnTo>
                                  <a:pt x="345" y="49"/>
                                </a:lnTo>
                                <a:lnTo>
                                  <a:pt x="314" y="27"/>
                                </a:lnTo>
                                <a:lnTo>
                                  <a:pt x="280" y="12"/>
                                </a:lnTo>
                                <a:lnTo>
                                  <a:pt x="242" y="3"/>
                                </a:lnTo>
                                <a:lnTo>
                                  <a:pt x="201" y="0"/>
                                </a:lnTo>
                                <a:close/>
                                <a:moveTo>
                                  <a:pt x="402" y="794"/>
                                </a:moveTo>
                                <a:lnTo>
                                  <a:pt x="296" y="794"/>
                                </a:lnTo>
                                <a:lnTo>
                                  <a:pt x="296" y="867"/>
                                </a:lnTo>
                                <a:lnTo>
                                  <a:pt x="294" y="878"/>
                                </a:lnTo>
                                <a:lnTo>
                                  <a:pt x="290" y="889"/>
                                </a:lnTo>
                                <a:lnTo>
                                  <a:pt x="282" y="899"/>
                                </a:lnTo>
                                <a:lnTo>
                                  <a:pt x="272" y="910"/>
                                </a:lnTo>
                                <a:lnTo>
                                  <a:pt x="257" y="921"/>
                                </a:lnTo>
                                <a:lnTo>
                                  <a:pt x="240" y="930"/>
                                </a:lnTo>
                                <a:lnTo>
                                  <a:pt x="221" y="934"/>
                                </a:lnTo>
                                <a:lnTo>
                                  <a:pt x="201" y="936"/>
                                </a:lnTo>
                                <a:lnTo>
                                  <a:pt x="387" y="936"/>
                                </a:lnTo>
                                <a:lnTo>
                                  <a:pt x="388" y="934"/>
                                </a:lnTo>
                                <a:lnTo>
                                  <a:pt x="399" y="902"/>
                                </a:lnTo>
                                <a:lnTo>
                                  <a:pt x="402" y="867"/>
                                </a:lnTo>
                                <a:lnTo>
                                  <a:pt x="402" y="794"/>
                                </a:lnTo>
                                <a:close/>
                                <a:moveTo>
                                  <a:pt x="386" y="100"/>
                                </a:moveTo>
                                <a:lnTo>
                                  <a:pt x="201" y="100"/>
                                </a:lnTo>
                                <a:lnTo>
                                  <a:pt x="221" y="101"/>
                                </a:lnTo>
                                <a:lnTo>
                                  <a:pt x="240" y="106"/>
                                </a:lnTo>
                                <a:lnTo>
                                  <a:pt x="257" y="115"/>
                                </a:lnTo>
                                <a:lnTo>
                                  <a:pt x="272" y="126"/>
                                </a:lnTo>
                                <a:lnTo>
                                  <a:pt x="282" y="137"/>
                                </a:lnTo>
                                <a:lnTo>
                                  <a:pt x="290" y="148"/>
                                </a:lnTo>
                                <a:lnTo>
                                  <a:pt x="294" y="159"/>
                                </a:lnTo>
                                <a:lnTo>
                                  <a:pt x="296" y="170"/>
                                </a:lnTo>
                                <a:lnTo>
                                  <a:pt x="296" y="248"/>
                                </a:lnTo>
                                <a:lnTo>
                                  <a:pt x="402" y="248"/>
                                </a:lnTo>
                                <a:lnTo>
                                  <a:pt x="402" y="170"/>
                                </a:lnTo>
                                <a:lnTo>
                                  <a:pt x="399" y="135"/>
                                </a:lnTo>
                                <a:lnTo>
                                  <a:pt x="388" y="103"/>
                                </a:lnTo>
                                <a:lnTo>
                                  <a:pt x="386" y="1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2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48" y="1210"/>
                            <a:ext cx="229" cy="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3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36" y="388"/>
                            <a:ext cx="360" cy="1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3B3CC1" id="Group 56" o:spid="_x0000_s1026" style="position:absolute;margin-left:458.75pt;margin-top:19.4pt;width:41.05pt;height:53.25pt;z-index:1120;mso-position-horizontal-relative:page" coordorigin="9175,388" coordsize="821,10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">
                <v:shape id="AutoShape 59" o:spid="_x0000_s1027" style="position:absolute;left:9175;top:416;width:402;height:1037;visibility:visible;mso-wrap-style:square;v-text-anchor:top" coordsize="40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" path="m201,l160,3r-38,9l88,27,58,49,33,74,15,103,4,135,,170,,867r4,35l15,934r18,29l58,989r30,21l122,1025r38,9l201,1037r41,-3l280,1025r34,-15l345,989r25,-26l387,936r-186,l181,934r-19,-4l145,922,130,911,120,900r-7,-11l109,878r-2,-11l107,170r2,-11l113,148r7,-11l130,126r15,-11l162,106r19,-5l201,100r185,l370,74,345,49,314,27,280,12,242,3,201,xm402,794r-106,l296,867r-2,11l290,889r-8,10l272,910r-15,11l240,930r-19,4l201,936r186,l388,934r11,-32l402,867r,-73xm386,100r-185,l221,101r19,5l257,115r15,11l282,137r8,11l294,159r2,11l296,248r106,l402,170r-3,-35l388,103r-2,-3xe" fillcolor="black" stroked="f">
                  <v:path arrowok="t" o:connecttype="custom" o:connectlocs="160,419;88,443;33,490;4,551;0,1283;15,1350;33,1379;88,1426;160,1450;242,1450;314,1426;370,1379;201,1352;162,1346;130,1327;113,1305;107,1283;109,575;120,553;145,531;181,517;386,516;345,465;280,428;201,416;296,1210;294,1294;282,1315;257,1337;221,1350;387,1352;399,1318;402,1210;201,516;240,522;272,542;290,564;296,586;402,664;399,551;386,516" o:connectangles="0,0,0,0,0,0,0,0,0,0,0,0,0,0,0,0,0,0,0,0,0,0,0,0,0,0,0,0,0,0,0,0,0,0,0,0,0,0,0,0,0"/>
                </v:shape>
                <v:shape id="Picture 58" o:spid="_x0000_s1028" type="#_x0000_t75" style="position:absolute;left:9348;top:1210;width:229;height:2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">
                  <v:imagedata r:id="rId21" o:title=""/>
                </v:shape>
                <v:shape id="Picture 57" o:spid="_x0000_s1029" type="#_x0000_t75" style="position:absolute;left:9636;top:388;width:360;height:1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">
                  <v:imagedata r:id="rId22" o:title=""/>
                </v:shape>
                <w10:wrap anchorx="page"/>
              </v:group>
            </w:pict>
          </mc:Fallback>
        </mc:AlternateContent>
      </w:r>
      <w:r w:rsidR="003064D1" w:rsidRPr="00C82435">
        <w:rPr>
          <w:noProof/>
          <w:sz w:val="22"/>
          <w:szCs w:val="22"/>
          <w:lang w:val="es-MX"/>
        </w:rPr>
        <w:drawing>
          <wp:anchor distT="0" distB="0" distL="0" distR="0" simplePos="0" relativeHeight="1144" behindDoc="0" locked="0" layoutInCell="1" allowOverlap="1" wp14:anchorId="102D86D0" wp14:editId="102D86D1">
            <wp:simplePos x="0" y="0"/>
            <wp:positionH relativeFrom="page">
              <wp:posOffset>6403721</wp:posOffset>
            </wp:positionH>
            <wp:positionV relativeFrom="paragraph">
              <wp:posOffset>342680</wp:posOffset>
            </wp:positionV>
            <wp:extent cx="271272" cy="570738"/>
            <wp:effectExtent l="0" t="0" r="0" b="0"/>
            <wp:wrapNone/>
            <wp:docPr id="1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0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1272" cy="5707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064D1" w:rsidRPr="00C82435">
        <w:rPr>
          <w:noProof/>
          <w:sz w:val="22"/>
          <w:szCs w:val="22"/>
          <w:lang w:val="es-MX"/>
        </w:rPr>
        <w:drawing>
          <wp:anchor distT="0" distB="0" distL="0" distR="0" simplePos="0" relativeHeight="1168" behindDoc="0" locked="0" layoutInCell="1" allowOverlap="1" wp14:anchorId="102D86D2" wp14:editId="102D86D3">
            <wp:simplePos x="0" y="0"/>
            <wp:positionH relativeFrom="page">
              <wp:posOffset>6731075</wp:posOffset>
            </wp:positionH>
            <wp:positionV relativeFrom="paragraph">
              <wp:posOffset>342680</wp:posOffset>
            </wp:positionV>
            <wp:extent cx="228600" cy="579882"/>
            <wp:effectExtent l="0" t="0" r="0" b="0"/>
            <wp:wrapNone/>
            <wp:docPr id="3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1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5798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064D1" w:rsidRPr="00C82435">
        <w:rPr>
          <w:noProof/>
          <w:sz w:val="22"/>
          <w:szCs w:val="22"/>
          <w:lang w:val="es-MX"/>
        </w:rPr>
        <w:drawing>
          <wp:anchor distT="0" distB="0" distL="0" distR="0" simplePos="0" relativeHeight="1192" behindDoc="0" locked="0" layoutInCell="1" allowOverlap="1" wp14:anchorId="102D86D4" wp14:editId="102D86D5">
            <wp:simplePos x="0" y="0"/>
            <wp:positionH relativeFrom="page">
              <wp:posOffset>7144842</wp:posOffset>
            </wp:positionH>
            <wp:positionV relativeFrom="paragraph">
              <wp:posOffset>342680</wp:posOffset>
            </wp:positionV>
            <wp:extent cx="481431" cy="579882"/>
            <wp:effectExtent l="0" t="0" r="0" b="0"/>
            <wp:wrapNone/>
            <wp:docPr id="5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2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1431" cy="5798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064D1" w:rsidRPr="00C82435">
        <w:rPr>
          <w:noProof/>
          <w:sz w:val="22"/>
          <w:szCs w:val="22"/>
          <w:lang w:val="es-MX"/>
        </w:rPr>
        <w:drawing>
          <wp:anchor distT="0" distB="0" distL="0" distR="0" simplePos="0" relativeHeight="1216" behindDoc="0" locked="0" layoutInCell="1" allowOverlap="1" wp14:anchorId="102D86D6" wp14:editId="102D86D7">
            <wp:simplePos x="0" y="0"/>
            <wp:positionH relativeFrom="page">
              <wp:posOffset>7683881</wp:posOffset>
            </wp:positionH>
            <wp:positionV relativeFrom="paragraph">
              <wp:posOffset>351824</wp:posOffset>
            </wp:positionV>
            <wp:extent cx="236220" cy="561593"/>
            <wp:effectExtent l="0" t="0" r="0" b="0"/>
            <wp:wrapNone/>
            <wp:docPr id="7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3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6220" cy="5615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064D1" w:rsidRPr="00C82435">
        <w:rPr>
          <w:noProof/>
          <w:sz w:val="22"/>
          <w:szCs w:val="22"/>
          <w:lang w:val="es-MX"/>
        </w:rPr>
        <w:drawing>
          <wp:anchor distT="0" distB="0" distL="0" distR="0" simplePos="0" relativeHeight="1240" behindDoc="0" locked="0" layoutInCell="1" allowOverlap="1" wp14:anchorId="102D86D8" wp14:editId="102D86D9">
            <wp:simplePos x="0" y="0"/>
            <wp:positionH relativeFrom="page">
              <wp:posOffset>8088503</wp:posOffset>
            </wp:positionH>
            <wp:positionV relativeFrom="paragraph">
              <wp:posOffset>342680</wp:posOffset>
            </wp:positionV>
            <wp:extent cx="1209598" cy="579882"/>
            <wp:effectExtent l="0" t="0" r="0" b="0"/>
            <wp:wrapNone/>
            <wp:docPr id="9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4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9598" cy="5798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064D1" w:rsidRPr="00C82435">
        <w:rPr>
          <w:sz w:val="22"/>
          <w:szCs w:val="22"/>
          <w:u w:val="none"/>
          <w:lang w:val="es-MX"/>
        </w:rPr>
        <w:t xml:space="preserve">El propósito de nuestras vidas es que tengamos una relación con </w:t>
      </w:r>
      <w:bookmarkStart w:id="0" w:name="_GoBack"/>
      <w:bookmarkEnd w:id="0"/>
      <w:r w:rsidR="003064D1" w:rsidRPr="00C82435">
        <w:rPr>
          <w:sz w:val="22"/>
          <w:szCs w:val="22"/>
          <w:u w:val="none"/>
          <w:lang w:val="es-MX"/>
        </w:rPr>
        <w:t>Dios. Por eso fuimos creados. Existimos por Dios y para Dios.  Para poder tener una vida abundante y la vida eterna, como con cualquier regalo, hay que extender la mano y recibirlo</w:t>
      </w:r>
      <w:r w:rsidR="003064D1" w:rsidRPr="00C82435">
        <w:rPr>
          <w:sz w:val="22"/>
          <w:szCs w:val="22"/>
          <w:u w:val="none"/>
          <w:lang w:val="es-MX"/>
        </w:rPr>
        <w:t>. Lo que sigue es una oración que le puede ayudar para entregarle a Dios su vida y su</w:t>
      </w:r>
      <w:r w:rsidR="003064D1" w:rsidRPr="00C82435">
        <w:rPr>
          <w:spacing w:val="-3"/>
          <w:sz w:val="22"/>
          <w:szCs w:val="22"/>
          <w:u w:val="none"/>
          <w:lang w:val="es-MX"/>
        </w:rPr>
        <w:t xml:space="preserve"> </w:t>
      </w:r>
      <w:r w:rsidR="003041E9" w:rsidRPr="00C82435">
        <w:rPr>
          <w:sz w:val="22"/>
          <w:szCs w:val="22"/>
          <w:u w:val="none"/>
          <w:lang w:val="es-MX"/>
        </w:rPr>
        <w:t>corazón</w:t>
      </w:r>
      <w:r w:rsidR="003064D1" w:rsidRPr="00C82435">
        <w:rPr>
          <w:sz w:val="22"/>
          <w:szCs w:val="22"/>
          <w:u w:val="none"/>
          <w:lang w:val="es-MX"/>
        </w:rPr>
        <w:t>.</w:t>
      </w:r>
    </w:p>
    <w:p w14:paraId="102D86AC" w14:textId="0444991D" w:rsidR="00E614E2" w:rsidRPr="00C82435" w:rsidRDefault="006D02D5" w:rsidP="00E72AF0">
      <w:pPr>
        <w:pStyle w:val="Heading1"/>
        <w:spacing w:before="121"/>
        <w:ind w:left="270"/>
        <w:rPr>
          <w:sz w:val="22"/>
          <w:szCs w:val="22"/>
          <w:lang w:val="es-MX"/>
        </w:rPr>
      </w:pPr>
      <w:r w:rsidRPr="00C82435">
        <w:rPr>
          <w:noProof/>
          <w:sz w:val="22"/>
          <w:szCs w:val="22"/>
          <w:lang w:val="es-MX"/>
        </w:rPr>
        <mc:AlternateContent>
          <mc:Choice Requires="wpg">
            <w:drawing>
              <wp:anchor distT="0" distB="0" distL="114300" distR="114300" simplePos="0" relativeHeight="1264" behindDoc="0" locked="0" layoutInCell="1" allowOverlap="1" wp14:anchorId="102D86DA" wp14:editId="06C9BC2C">
                <wp:simplePos x="0" y="0"/>
                <wp:positionH relativeFrom="page">
                  <wp:posOffset>6193790</wp:posOffset>
                </wp:positionH>
                <wp:positionV relativeFrom="paragraph">
                  <wp:posOffset>253365</wp:posOffset>
                </wp:positionV>
                <wp:extent cx="205740" cy="561975"/>
                <wp:effectExtent l="2540" t="635" r="1270" b="8890"/>
                <wp:wrapNone/>
                <wp:docPr id="57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5740" cy="561975"/>
                          <a:chOff x="9754" y="399"/>
                          <a:chExt cx="324" cy="885"/>
                        </a:xfrm>
                      </wpg:grpSpPr>
                      <wps:wsp>
                        <wps:cNvPr id="58" name="Freeform 55"/>
                        <wps:cNvSpPr>
                          <a:spLocks/>
                        </wps:cNvSpPr>
                        <wps:spPr bwMode="auto">
                          <a:xfrm>
                            <a:off x="9754" y="399"/>
                            <a:ext cx="324" cy="885"/>
                          </a:xfrm>
                          <a:custGeom>
                            <a:avLst/>
                            <a:gdLst>
                              <a:gd name="T0" fmla="+- 0 10078 9754"/>
                              <a:gd name="T1" fmla="*/ T0 w 324"/>
                              <a:gd name="T2" fmla="+- 0 1183 399"/>
                              <a:gd name="T3" fmla="*/ 1183 h 885"/>
                              <a:gd name="T4" fmla="+- 0 9859 9754"/>
                              <a:gd name="T5" fmla="*/ T4 w 324"/>
                              <a:gd name="T6" fmla="+- 0 1183 399"/>
                              <a:gd name="T7" fmla="*/ 1183 h 885"/>
                              <a:gd name="T8" fmla="+- 0 9859 9754"/>
                              <a:gd name="T9" fmla="*/ T8 w 324"/>
                              <a:gd name="T10" fmla="+- 0 776 399"/>
                              <a:gd name="T11" fmla="*/ 776 h 885"/>
                              <a:gd name="T12" fmla="+- 0 10075 9754"/>
                              <a:gd name="T13" fmla="*/ T12 w 324"/>
                              <a:gd name="T14" fmla="+- 0 776 399"/>
                              <a:gd name="T15" fmla="*/ 776 h 885"/>
                              <a:gd name="T16" fmla="+- 0 10075 9754"/>
                              <a:gd name="T17" fmla="*/ T16 w 324"/>
                              <a:gd name="T18" fmla="+- 0 675 399"/>
                              <a:gd name="T19" fmla="*/ 675 h 885"/>
                              <a:gd name="T20" fmla="+- 0 9859 9754"/>
                              <a:gd name="T21" fmla="*/ T20 w 324"/>
                              <a:gd name="T22" fmla="+- 0 675 399"/>
                              <a:gd name="T23" fmla="*/ 675 h 885"/>
                              <a:gd name="T24" fmla="+- 0 9859 9754"/>
                              <a:gd name="T25" fmla="*/ T24 w 324"/>
                              <a:gd name="T26" fmla="+- 0 498 399"/>
                              <a:gd name="T27" fmla="*/ 498 h 885"/>
                              <a:gd name="T28" fmla="+- 0 10075 9754"/>
                              <a:gd name="T29" fmla="*/ T28 w 324"/>
                              <a:gd name="T30" fmla="+- 0 498 399"/>
                              <a:gd name="T31" fmla="*/ 498 h 885"/>
                              <a:gd name="T32" fmla="+- 0 10075 9754"/>
                              <a:gd name="T33" fmla="*/ T32 w 324"/>
                              <a:gd name="T34" fmla="+- 0 399 399"/>
                              <a:gd name="T35" fmla="*/ 399 h 885"/>
                              <a:gd name="T36" fmla="+- 0 9792 9754"/>
                              <a:gd name="T37" fmla="*/ T36 w 324"/>
                              <a:gd name="T38" fmla="+- 0 399 399"/>
                              <a:gd name="T39" fmla="*/ 399 h 885"/>
                              <a:gd name="T40" fmla="+- 0 9780 9754"/>
                              <a:gd name="T41" fmla="*/ T40 w 324"/>
                              <a:gd name="T42" fmla="+- 0 405 399"/>
                              <a:gd name="T43" fmla="*/ 405 h 885"/>
                              <a:gd name="T44" fmla="+- 0 9759 9754"/>
                              <a:gd name="T45" fmla="*/ T44 w 324"/>
                              <a:gd name="T46" fmla="+- 0 426 399"/>
                              <a:gd name="T47" fmla="*/ 426 h 885"/>
                              <a:gd name="T48" fmla="+- 0 9754 9754"/>
                              <a:gd name="T49" fmla="*/ T48 w 324"/>
                              <a:gd name="T50" fmla="+- 0 437 399"/>
                              <a:gd name="T51" fmla="*/ 437 h 885"/>
                              <a:gd name="T52" fmla="+- 0 9754 9754"/>
                              <a:gd name="T53" fmla="*/ T52 w 324"/>
                              <a:gd name="T54" fmla="+- 0 1245 399"/>
                              <a:gd name="T55" fmla="*/ 1245 h 885"/>
                              <a:gd name="T56" fmla="+- 0 9759 9754"/>
                              <a:gd name="T57" fmla="*/ T56 w 324"/>
                              <a:gd name="T58" fmla="+- 0 1256 399"/>
                              <a:gd name="T59" fmla="*/ 1256 h 885"/>
                              <a:gd name="T60" fmla="+- 0 9780 9754"/>
                              <a:gd name="T61" fmla="*/ T60 w 324"/>
                              <a:gd name="T62" fmla="+- 0 1278 399"/>
                              <a:gd name="T63" fmla="*/ 1278 h 885"/>
                              <a:gd name="T64" fmla="+- 0 9792 9754"/>
                              <a:gd name="T65" fmla="*/ T64 w 324"/>
                              <a:gd name="T66" fmla="+- 0 1284 399"/>
                              <a:gd name="T67" fmla="*/ 1284 h 885"/>
                              <a:gd name="T68" fmla="+- 0 10078 9754"/>
                              <a:gd name="T69" fmla="*/ T68 w 324"/>
                              <a:gd name="T70" fmla="+- 0 1284 399"/>
                              <a:gd name="T71" fmla="*/ 1284 h 885"/>
                              <a:gd name="T72" fmla="+- 0 10078 9754"/>
                              <a:gd name="T73" fmla="*/ T72 w 324"/>
                              <a:gd name="T74" fmla="+- 0 1183 399"/>
                              <a:gd name="T75" fmla="*/ 1183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4" y="784"/>
                                </a:moveTo>
                                <a:lnTo>
                                  <a:pt x="105" y="784"/>
                                </a:lnTo>
                                <a:lnTo>
                                  <a:pt x="105" y="377"/>
                                </a:lnTo>
                                <a:lnTo>
                                  <a:pt x="321" y="377"/>
                                </a:lnTo>
                                <a:lnTo>
                                  <a:pt x="321" y="276"/>
                                </a:lnTo>
                                <a:lnTo>
                                  <a:pt x="105" y="276"/>
                                </a:lnTo>
                                <a:lnTo>
                                  <a:pt x="105" y="99"/>
                                </a:lnTo>
                                <a:lnTo>
                                  <a:pt x="321" y="99"/>
                                </a:lnTo>
                                <a:lnTo>
                                  <a:pt x="321" y="0"/>
                                </a:lnTo>
                                <a:lnTo>
                                  <a:pt x="38" y="0"/>
                                </a:lnTo>
                                <a:lnTo>
                                  <a:pt x="26" y="6"/>
                                </a:lnTo>
                                <a:lnTo>
                                  <a:pt x="5" y="27"/>
                                </a:lnTo>
                                <a:lnTo>
                                  <a:pt x="0" y="38"/>
                                </a:lnTo>
                                <a:lnTo>
                                  <a:pt x="0" y="846"/>
                                </a:lnTo>
                                <a:lnTo>
                                  <a:pt x="5" y="857"/>
                                </a:lnTo>
                                <a:lnTo>
                                  <a:pt x="26" y="879"/>
                                </a:lnTo>
                                <a:lnTo>
                                  <a:pt x="38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54"/>
                        <wps:cNvSpPr>
                          <a:spLocks/>
                        </wps:cNvSpPr>
                        <wps:spPr bwMode="auto">
                          <a:xfrm>
                            <a:off x="9754" y="399"/>
                            <a:ext cx="324" cy="885"/>
                          </a:xfrm>
                          <a:custGeom>
                            <a:avLst/>
                            <a:gdLst>
                              <a:gd name="T0" fmla="+- 0 10075 9754"/>
                              <a:gd name="T1" fmla="*/ T0 w 324"/>
                              <a:gd name="T2" fmla="+- 0 399 399"/>
                              <a:gd name="T3" fmla="*/ 399 h 885"/>
                              <a:gd name="T4" fmla="+- 0 9792 9754"/>
                              <a:gd name="T5" fmla="*/ T4 w 324"/>
                              <a:gd name="T6" fmla="+- 0 399 399"/>
                              <a:gd name="T7" fmla="*/ 399 h 885"/>
                              <a:gd name="T8" fmla="+- 0 9780 9754"/>
                              <a:gd name="T9" fmla="*/ T8 w 324"/>
                              <a:gd name="T10" fmla="+- 0 405 399"/>
                              <a:gd name="T11" fmla="*/ 405 h 885"/>
                              <a:gd name="T12" fmla="+- 0 9759 9754"/>
                              <a:gd name="T13" fmla="*/ T12 w 324"/>
                              <a:gd name="T14" fmla="+- 0 426 399"/>
                              <a:gd name="T15" fmla="*/ 426 h 885"/>
                              <a:gd name="T16" fmla="+- 0 9754 9754"/>
                              <a:gd name="T17" fmla="*/ T16 w 324"/>
                              <a:gd name="T18" fmla="+- 0 437 399"/>
                              <a:gd name="T19" fmla="*/ 437 h 885"/>
                              <a:gd name="T20" fmla="+- 0 9754 9754"/>
                              <a:gd name="T21" fmla="*/ T20 w 324"/>
                              <a:gd name="T22" fmla="+- 0 1245 399"/>
                              <a:gd name="T23" fmla="*/ 1245 h 885"/>
                              <a:gd name="T24" fmla="+- 0 9759 9754"/>
                              <a:gd name="T25" fmla="*/ T24 w 324"/>
                              <a:gd name="T26" fmla="+- 0 1256 399"/>
                              <a:gd name="T27" fmla="*/ 1256 h 885"/>
                              <a:gd name="T28" fmla="+- 0 9780 9754"/>
                              <a:gd name="T29" fmla="*/ T28 w 324"/>
                              <a:gd name="T30" fmla="+- 0 1278 399"/>
                              <a:gd name="T31" fmla="*/ 1278 h 885"/>
                              <a:gd name="T32" fmla="+- 0 9792 9754"/>
                              <a:gd name="T33" fmla="*/ T32 w 324"/>
                              <a:gd name="T34" fmla="+- 0 1284 399"/>
                              <a:gd name="T35" fmla="*/ 1284 h 885"/>
                              <a:gd name="T36" fmla="+- 0 10078 9754"/>
                              <a:gd name="T37" fmla="*/ T36 w 324"/>
                              <a:gd name="T38" fmla="+- 0 1284 399"/>
                              <a:gd name="T39" fmla="*/ 1284 h 885"/>
                              <a:gd name="T40" fmla="+- 0 10078 9754"/>
                              <a:gd name="T41" fmla="*/ T40 w 324"/>
                              <a:gd name="T42" fmla="+- 0 1183 399"/>
                              <a:gd name="T43" fmla="*/ 1183 h 885"/>
                              <a:gd name="T44" fmla="+- 0 9859 9754"/>
                              <a:gd name="T45" fmla="*/ T44 w 324"/>
                              <a:gd name="T46" fmla="+- 0 1183 399"/>
                              <a:gd name="T47" fmla="*/ 1183 h 885"/>
                              <a:gd name="T48" fmla="+- 0 9859 9754"/>
                              <a:gd name="T49" fmla="*/ T48 w 324"/>
                              <a:gd name="T50" fmla="+- 0 776 399"/>
                              <a:gd name="T51" fmla="*/ 776 h 885"/>
                              <a:gd name="T52" fmla="+- 0 10075 9754"/>
                              <a:gd name="T53" fmla="*/ T52 w 324"/>
                              <a:gd name="T54" fmla="+- 0 776 399"/>
                              <a:gd name="T55" fmla="*/ 776 h 885"/>
                              <a:gd name="T56" fmla="+- 0 10075 9754"/>
                              <a:gd name="T57" fmla="*/ T56 w 324"/>
                              <a:gd name="T58" fmla="+- 0 675 399"/>
                              <a:gd name="T59" fmla="*/ 675 h 885"/>
                              <a:gd name="T60" fmla="+- 0 9859 9754"/>
                              <a:gd name="T61" fmla="*/ T60 w 324"/>
                              <a:gd name="T62" fmla="+- 0 675 399"/>
                              <a:gd name="T63" fmla="*/ 675 h 885"/>
                              <a:gd name="T64" fmla="+- 0 9859 9754"/>
                              <a:gd name="T65" fmla="*/ T64 w 324"/>
                              <a:gd name="T66" fmla="+- 0 498 399"/>
                              <a:gd name="T67" fmla="*/ 498 h 885"/>
                              <a:gd name="T68" fmla="+- 0 10075 9754"/>
                              <a:gd name="T69" fmla="*/ T68 w 324"/>
                              <a:gd name="T70" fmla="+- 0 498 399"/>
                              <a:gd name="T71" fmla="*/ 498 h 885"/>
                              <a:gd name="T72" fmla="+- 0 10075 9754"/>
                              <a:gd name="T73" fmla="*/ T72 w 324"/>
                              <a:gd name="T74" fmla="+- 0 399 399"/>
                              <a:gd name="T75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1" y="0"/>
                                </a:moveTo>
                                <a:lnTo>
                                  <a:pt x="38" y="0"/>
                                </a:lnTo>
                                <a:lnTo>
                                  <a:pt x="26" y="6"/>
                                </a:lnTo>
                                <a:lnTo>
                                  <a:pt x="5" y="27"/>
                                </a:lnTo>
                                <a:lnTo>
                                  <a:pt x="0" y="38"/>
                                </a:lnTo>
                                <a:lnTo>
                                  <a:pt x="0" y="846"/>
                                </a:lnTo>
                                <a:lnTo>
                                  <a:pt x="5" y="857"/>
                                </a:lnTo>
                                <a:lnTo>
                                  <a:pt x="26" y="879"/>
                                </a:lnTo>
                                <a:lnTo>
                                  <a:pt x="38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5" y="784"/>
                                </a:lnTo>
                                <a:lnTo>
                                  <a:pt x="105" y="377"/>
                                </a:lnTo>
                                <a:lnTo>
                                  <a:pt x="321" y="377"/>
                                </a:lnTo>
                                <a:lnTo>
                                  <a:pt x="321" y="276"/>
                                </a:lnTo>
                                <a:lnTo>
                                  <a:pt x="105" y="276"/>
                                </a:lnTo>
                                <a:lnTo>
                                  <a:pt x="105" y="99"/>
                                </a:lnTo>
                                <a:lnTo>
                                  <a:pt x="321" y="99"/>
                                </a:lnTo>
                                <a:lnTo>
                                  <a:pt x="3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53"/>
                        <wps:cNvSpPr>
                          <a:spLocks/>
                        </wps:cNvSpPr>
                        <wps:spPr bwMode="auto">
                          <a:xfrm>
                            <a:off x="9754" y="399"/>
                            <a:ext cx="324" cy="885"/>
                          </a:xfrm>
                          <a:custGeom>
                            <a:avLst/>
                            <a:gdLst>
                              <a:gd name="T0" fmla="+- 0 10075 9754"/>
                              <a:gd name="T1" fmla="*/ T0 w 324"/>
                              <a:gd name="T2" fmla="+- 0 399 399"/>
                              <a:gd name="T3" fmla="*/ 399 h 885"/>
                              <a:gd name="T4" fmla="+- 0 9792 9754"/>
                              <a:gd name="T5" fmla="*/ T4 w 324"/>
                              <a:gd name="T6" fmla="+- 0 399 399"/>
                              <a:gd name="T7" fmla="*/ 399 h 885"/>
                              <a:gd name="T8" fmla="+- 0 9780 9754"/>
                              <a:gd name="T9" fmla="*/ T8 w 324"/>
                              <a:gd name="T10" fmla="+- 0 405 399"/>
                              <a:gd name="T11" fmla="*/ 405 h 885"/>
                              <a:gd name="T12" fmla="+- 0 9759 9754"/>
                              <a:gd name="T13" fmla="*/ T12 w 324"/>
                              <a:gd name="T14" fmla="+- 0 426 399"/>
                              <a:gd name="T15" fmla="*/ 426 h 885"/>
                              <a:gd name="T16" fmla="+- 0 9754 9754"/>
                              <a:gd name="T17" fmla="*/ T16 w 324"/>
                              <a:gd name="T18" fmla="+- 0 437 399"/>
                              <a:gd name="T19" fmla="*/ 437 h 885"/>
                              <a:gd name="T20" fmla="+- 0 9754 9754"/>
                              <a:gd name="T21" fmla="*/ T20 w 324"/>
                              <a:gd name="T22" fmla="+- 0 1245 399"/>
                              <a:gd name="T23" fmla="*/ 1245 h 885"/>
                              <a:gd name="T24" fmla="+- 0 9759 9754"/>
                              <a:gd name="T25" fmla="*/ T24 w 324"/>
                              <a:gd name="T26" fmla="+- 0 1256 399"/>
                              <a:gd name="T27" fmla="*/ 1256 h 885"/>
                              <a:gd name="T28" fmla="+- 0 9780 9754"/>
                              <a:gd name="T29" fmla="*/ T28 w 324"/>
                              <a:gd name="T30" fmla="+- 0 1278 399"/>
                              <a:gd name="T31" fmla="*/ 1278 h 885"/>
                              <a:gd name="T32" fmla="+- 0 9792 9754"/>
                              <a:gd name="T33" fmla="*/ T32 w 324"/>
                              <a:gd name="T34" fmla="+- 0 1284 399"/>
                              <a:gd name="T35" fmla="*/ 1284 h 885"/>
                              <a:gd name="T36" fmla="+- 0 10078 9754"/>
                              <a:gd name="T37" fmla="*/ T36 w 324"/>
                              <a:gd name="T38" fmla="+- 0 1284 399"/>
                              <a:gd name="T39" fmla="*/ 1284 h 885"/>
                              <a:gd name="T40" fmla="+- 0 10078 9754"/>
                              <a:gd name="T41" fmla="*/ T40 w 324"/>
                              <a:gd name="T42" fmla="+- 0 1183 399"/>
                              <a:gd name="T43" fmla="*/ 1183 h 885"/>
                              <a:gd name="T44" fmla="+- 0 9859 9754"/>
                              <a:gd name="T45" fmla="*/ T44 w 324"/>
                              <a:gd name="T46" fmla="+- 0 1183 399"/>
                              <a:gd name="T47" fmla="*/ 1183 h 885"/>
                              <a:gd name="T48" fmla="+- 0 9859 9754"/>
                              <a:gd name="T49" fmla="*/ T48 w 324"/>
                              <a:gd name="T50" fmla="+- 0 776 399"/>
                              <a:gd name="T51" fmla="*/ 776 h 885"/>
                              <a:gd name="T52" fmla="+- 0 10075 9754"/>
                              <a:gd name="T53" fmla="*/ T52 w 324"/>
                              <a:gd name="T54" fmla="+- 0 776 399"/>
                              <a:gd name="T55" fmla="*/ 776 h 885"/>
                              <a:gd name="T56" fmla="+- 0 10075 9754"/>
                              <a:gd name="T57" fmla="*/ T56 w 324"/>
                              <a:gd name="T58" fmla="+- 0 675 399"/>
                              <a:gd name="T59" fmla="*/ 675 h 885"/>
                              <a:gd name="T60" fmla="+- 0 9859 9754"/>
                              <a:gd name="T61" fmla="*/ T60 w 324"/>
                              <a:gd name="T62" fmla="+- 0 675 399"/>
                              <a:gd name="T63" fmla="*/ 675 h 885"/>
                              <a:gd name="T64" fmla="+- 0 9859 9754"/>
                              <a:gd name="T65" fmla="*/ T64 w 324"/>
                              <a:gd name="T66" fmla="+- 0 498 399"/>
                              <a:gd name="T67" fmla="*/ 498 h 885"/>
                              <a:gd name="T68" fmla="+- 0 10075 9754"/>
                              <a:gd name="T69" fmla="*/ T68 w 324"/>
                              <a:gd name="T70" fmla="+- 0 498 399"/>
                              <a:gd name="T71" fmla="*/ 498 h 885"/>
                              <a:gd name="T72" fmla="+- 0 10075 9754"/>
                              <a:gd name="T73" fmla="*/ T72 w 324"/>
                              <a:gd name="T74" fmla="+- 0 399 399"/>
                              <a:gd name="T75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1" y="0"/>
                                </a:moveTo>
                                <a:lnTo>
                                  <a:pt x="38" y="0"/>
                                </a:lnTo>
                                <a:lnTo>
                                  <a:pt x="26" y="6"/>
                                </a:lnTo>
                                <a:lnTo>
                                  <a:pt x="5" y="27"/>
                                </a:lnTo>
                                <a:lnTo>
                                  <a:pt x="0" y="38"/>
                                </a:lnTo>
                                <a:lnTo>
                                  <a:pt x="0" y="846"/>
                                </a:lnTo>
                                <a:lnTo>
                                  <a:pt x="5" y="857"/>
                                </a:lnTo>
                                <a:lnTo>
                                  <a:pt x="26" y="879"/>
                                </a:lnTo>
                                <a:lnTo>
                                  <a:pt x="38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5" y="784"/>
                                </a:lnTo>
                                <a:lnTo>
                                  <a:pt x="105" y="377"/>
                                </a:lnTo>
                                <a:lnTo>
                                  <a:pt x="321" y="377"/>
                                </a:lnTo>
                                <a:lnTo>
                                  <a:pt x="321" y="276"/>
                                </a:lnTo>
                                <a:lnTo>
                                  <a:pt x="105" y="276"/>
                                </a:lnTo>
                                <a:lnTo>
                                  <a:pt x="105" y="99"/>
                                </a:lnTo>
                                <a:lnTo>
                                  <a:pt x="321" y="99"/>
                                </a:lnTo>
                                <a:lnTo>
                                  <a:pt x="3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52"/>
                        <wps:cNvSpPr>
                          <a:spLocks/>
                        </wps:cNvSpPr>
                        <wps:spPr bwMode="auto">
                          <a:xfrm>
                            <a:off x="9754" y="399"/>
                            <a:ext cx="324" cy="885"/>
                          </a:xfrm>
                          <a:custGeom>
                            <a:avLst/>
                            <a:gdLst>
                              <a:gd name="T0" fmla="+- 0 10075 9754"/>
                              <a:gd name="T1" fmla="*/ T0 w 324"/>
                              <a:gd name="T2" fmla="+- 0 399 399"/>
                              <a:gd name="T3" fmla="*/ 399 h 885"/>
                              <a:gd name="T4" fmla="+- 0 9792 9754"/>
                              <a:gd name="T5" fmla="*/ T4 w 324"/>
                              <a:gd name="T6" fmla="+- 0 399 399"/>
                              <a:gd name="T7" fmla="*/ 399 h 885"/>
                              <a:gd name="T8" fmla="+- 0 9780 9754"/>
                              <a:gd name="T9" fmla="*/ T8 w 324"/>
                              <a:gd name="T10" fmla="+- 0 405 399"/>
                              <a:gd name="T11" fmla="*/ 405 h 885"/>
                              <a:gd name="T12" fmla="+- 0 9759 9754"/>
                              <a:gd name="T13" fmla="*/ T12 w 324"/>
                              <a:gd name="T14" fmla="+- 0 426 399"/>
                              <a:gd name="T15" fmla="*/ 426 h 885"/>
                              <a:gd name="T16" fmla="+- 0 9754 9754"/>
                              <a:gd name="T17" fmla="*/ T16 w 324"/>
                              <a:gd name="T18" fmla="+- 0 437 399"/>
                              <a:gd name="T19" fmla="*/ 437 h 885"/>
                              <a:gd name="T20" fmla="+- 0 9754 9754"/>
                              <a:gd name="T21" fmla="*/ T20 w 324"/>
                              <a:gd name="T22" fmla="+- 0 1245 399"/>
                              <a:gd name="T23" fmla="*/ 1245 h 885"/>
                              <a:gd name="T24" fmla="+- 0 9759 9754"/>
                              <a:gd name="T25" fmla="*/ T24 w 324"/>
                              <a:gd name="T26" fmla="+- 0 1256 399"/>
                              <a:gd name="T27" fmla="*/ 1256 h 885"/>
                              <a:gd name="T28" fmla="+- 0 9780 9754"/>
                              <a:gd name="T29" fmla="*/ T28 w 324"/>
                              <a:gd name="T30" fmla="+- 0 1278 399"/>
                              <a:gd name="T31" fmla="*/ 1278 h 885"/>
                              <a:gd name="T32" fmla="+- 0 9792 9754"/>
                              <a:gd name="T33" fmla="*/ T32 w 324"/>
                              <a:gd name="T34" fmla="+- 0 1284 399"/>
                              <a:gd name="T35" fmla="*/ 1284 h 885"/>
                              <a:gd name="T36" fmla="+- 0 10078 9754"/>
                              <a:gd name="T37" fmla="*/ T36 w 324"/>
                              <a:gd name="T38" fmla="+- 0 1284 399"/>
                              <a:gd name="T39" fmla="*/ 1284 h 885"/>
                              <a:gd name="T40" fmla="+- 0 10078 9754"/>
                              <a:gd name="T41" fmla="*/ T40 w 324"/>
                              <a:gd name="T42" fmla="+- 0 1183 399"/>
                              <a:gd name="T43" fmla="*/ 1183 h 885"/>
                              <a:gd name="T44" fmla="+- 0 9859 9754"/>
                              <a:gd name="T45" fmla="*/ T44 w 324"/>
                              <a:gd name="T46" fmla="+- 0 1183 399"/>
                              <a:gd name="T47" fmla="*/ 1183 h 885"/>
                              <a:gd name="T48" fmla="+- 0 9859 9754"/>
                              <a:gd name="T49" fmla="*/ T48 w 324"/>
                              <a:gd name="T50" fmla="+- 0 776 399"/>
                              <a:gd name="T51" fmla="*/ 776 h 885"/>
                              <a:gd name="T52" fmla="+- 0 10075 9754"/>
                              <a:gd name="T53" fmla="*/ T52 w 324"/>
                              <a:gd name="T54" fmla="+- 0 776 399"/>
                              <a:gd name="T55" fmla="*/ 776 h 885"/>
                              <a:gd name="T56" fmla="+- 0 10075 9754"/>
                              <a:gd name="T57" fmla="*/ T56 w 324"/>
                              <a:gd name="T58" fmla="+- 0 675 399"/>
                              <a:gd name="T59" fmla="*/ 675 h 885"/>
                              <a:gd name="T60" fmla="+- 0 9859 9754"/>
                              <a:gd name="T61" fmla="*/ T60 w 324"/>
                              <a:gd name="T62" fmla="+- 0 675 399"/>
                              <a:gd name="T63" fmla="*/ 675 h 885"/>
                              <a:gd name="T64" fmla="+- 0 9859 9754"/>
                              <a:gd name="T65" fmla="*/ T64 w 324"/>
                              <a:gd name="T66" fmla="+- 0 498 399"/>
                              <a:gd name="T67" fmla="*/ 498 h 885"/>
                              <a:gd name="T68" fmla="+- 0 10075 9754"/>
                              <a:gd name="T69" fmla="*/ T68 w 324"/>
                              <a:gd name="T70" fmla="+- 0 498 399"/>
                              <a:gd name="T71" fmla="*/ 498 h 885"/>
                              <a:gd name="T72" fmla="+- 0 10075 9754"/>
                              <a:gd name="T73" fmla="*/ T72 w 324"/>
                              <a:gd name="T74" fmla="+- 0 399 399"/>
                              <a:gd name="T75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1" y="0"/>
                                </a:moveTo>
                                <a:lnTo>
                                  <a:pt x="38" y="0"/>
                                </a:lnTo>
                                <a:lnTo>
                                  <a:pt x="26" y="6"/>
                                </a:lnTo>
                                <a:lnTo>
                                  <a:pt x="5" y="27"/>
                                </a:lnTo>
                                <a:lnTo>
                                  <a:pt x="0" y="38"/>
                                </a:lnTo>
                                <a:lnTo>
                                  <a:pt x="0" y="846"/>
                                </a:lnTo>
                                <a:lnTo>
                                  <a:pt x="5" y="857"/>
                                </a:lnTo>
                                <a:lnTo>
                                  <a:pt x="26" y="879"/>
                                </a:lnTo>
                                <a:lnTo>
                                  <a:pt x="38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5" y="784"/>
                                </a:lnTo>
                                <a:lnTo>
                                  <a:pt x="105" y="377"/>
                                </a:lnTo>
                                <a:lnTo>
                                  <a:pt x="321" y="377"/>
                                </a:lnTo>
                                <a:lnTo>
                                  <a:pt x="321" y="276"/>
                                </a:lnTo>
                                <a:lnTo>
                                  <a:pt x="105" y="276"/>
                                </a:lnTo>
                                <a:lnTo>
                                  <a:pt x="105" y="99"/>
                                </a:lnTo>
                                <a:lnTo>
                                  <a:pt x="321" y="99"/>
                                </a:lnTo>
                                <a:lnTo>
                                  <a:pt x="3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1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51"/>
                        <wps:cNvSpPr>
                          <a:spLocks/>
                        </wps:cNvSpPr>
                        <wps:spPr bwMode="auto">
                          <a:xfrm>
                            <a:off x="9754" y="399"/>
                            <a:ext cx="324" cy="885"/>
                          </a:xfrm>
                          <a:custGeom>
                            <a:avLst/>
                            <a:gdLst>
                              <a:gd name="T0" fmla="+- 0 10075 9754"/>
                              <a:gd name="T1" fmla="*/ T0 w 324"/>
                              <a:gd name="T2" fmla="+- 0 399 399"/>
                              <a:gd name="T3" fmla="*/ 399 h 885"/>
                              <a:gd name="T4" fmla="+- 0 9792 9754"/>
                              <a:gd name="T5" fmla="*/ T4 w 324"/>
                              <a:gd name="T6" fmla="+- 0 399 399"/>
                              <a:gd name="T7" fmla="*/ 399 h 885"/>
                              <a:gd name="T8" fmla="+- 0 9780 9754"/>
                              <a:gd name="T9" fmla="*/ T8 w 324"/>
                              <a:gd name="T10" fmla="+- 0 405 399"/>
                              <a:gd name="T11" fmla="*/ 405 h 885"/>
                              <a:gd name="T12" fmla="+- 0 9759 9754"/>
                              <a:gd name="T13" fmla="*/ T12 w 324"/>
                              <a:gd name="T14" fmla="+- 0 426 399"/>
                              <a:gd name="T15" fmla="*/ 426 h 885"/>
                              <a:gd name="T16" fmla="+- 0 9754 9754"/>
                              <a:gd name="T17" fmla="*/ T16 w 324"/>
                              <a:gd name="T18" fmla="+- 0 437 399"/>
                              <a:gd name="T19" fmla="*/ 437 h 885"/>
                              <a:gd name="T20" fmla="+- 0 9754 9754"/>
                              <a:gd name="T21" fmla="*/ T20 w 324"/>
                              <a:gd name="T22" fmla="+- 0 1245 399"/>
                              <a:gd name="T23" fmla="*/ 1245 h 885"/>
                              <a:gd name="T24" fmla="+- 0 9759 9754"/>
                              <a:gd name="T25" fmla="*/ T24 w 324"/>
                              <a:gd name="T26" fmla="+- 0 1256 399"/>
                              <a:gd name="T27" fmla="*/ 1256 h 885"/>
                              <a:gd name="T28" fmla="+- 0 9780 9754"/>
                              <a:gd name="T29" fmla="*/ T28 w 324"/>
                              <a:gd name="T30" fmla="+- 0 1278 399"/>
                              <a:gd name="T31" fmla="*/ 1278 h 885"/>
                              <a:gd name="T32" fmla="+- 0 9792 9754"/>
                              <a:gd name="T33" fmla="*/ T32 w 324"/>
                              <a:gd name="T34" fmla="+- 0 1284 399"/>
                              <a:gd name="T35" fmla="*/ 1284 h 885"/>
                              <a:gd name="T36" fmla="+- 0 10078 9754"/>
                              <a:gd name="T37" fmla="*/ T36 w 324"/>
                              <a:gd name="T38" fmla="+- 0 1284 399"/>
                              <a:gd name="T39" fmla="*/ 1284 h 885"/>
                              <a:gd name="T40" fmla="+- 0 10078 9754"/>
                              <a:gd name="T41" fmla="*/ T40 w 324"/>
                              <a:gd name="T42" fmla="+- 0 1183 399"/>
                              <a:gd name="T43" fmla="*/ 1183 h 885"/>
                              <a:gd name="T44" fmla="+- 0 9859 9754"/>
                              <a:gd name="T45" fmla="*/ T44 w 324"/>
                              <a:gd name="T46" fmla="+- 0 1183 399"/>
                              <a:gd name="T47" fmla="*/ 1183 h 885"/>
                              <a:gd name="T48" fmla="+- 0 9859 9754"/>
                              <a:gd name="T49" fmla="*/ T48 w 324"/>
                              <a:gd name="T50" fmla="+- 0 776 399"/>
                              <a:gd name="T51" fmla="*/ 776 h 885"/>
                              <a:gd name="T52" fmla="+- 0 10075 9754"/>
                              <a:gd name="T53" fmla="*/ T52 w 324"/>
                              <a:gd name="T54" fmla="+- 0 776 399"/>
                              <a:gd name="T55" fmla="*/ 776 h 885"/>
                              <a:gd name="T56" fmla="+- 0 10075 9754"/>
                              <a:gd name="T57" fmla="*/ T56 w 324"/>
                              <a:gd name="T58" fmla="+- 0 675 399"/>
                              <a:gd name="T59" fmla="*/ 675 h 885"/>
                              <a:gd name="T60" fmla="+- 0 9859 9754"/>
                              <a:gd name="T61" fmla="*/ T60 w 324"/>
                              <a:gd name="T62" fmla="+- 0 675 399"/>
                              <a:gd name="T63" fmla="*/ 675 h 885"/>
                              <a:gd name="T64" fmla="+- 0 9859 9754"/>
                              <a:gd name="T65" fmla="*/ T64 w 324"/>
                              <a:gd name="T66" fmla="+- 0 498 399"/>
                              <a:gd name="T67" fmla="*/ 498 h 885"/>
                              <a:gd name="T68" fmla="+- 0 10075 9754"/>
                              <a:gd name="T69" fmla="*/ T68 w 324"/>
                              <a:gd name="T70" fmla="+- 0 498 399"/>
                              <a:gd name="T71" fmla="*/ 498 h 885"/>
                              <a:gd name="T72" fmla="+- 0 10075 9754"/>
                              <a:gd name="T73" fmla="*/ T72 w 324"/>
                              <a:gd name="T74" fmla="+- 0 399 399"/>
                              <a:gd name="T75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1" y="0"/>
                                </a:moveTo>
                                <a:lnTo>
                                  <a:pt x="38" y="0"/>
                                </a:lnTo>
                                <a:lnTo>
                                  <a:pt x="26" y="6"/>
                                </a:lnTo>
                                <a:lnTo>
                                  <a:pt x="5" y="27"/>
                                </a:lnTo>
                                <a:lnTo>
                                  <a:pt x="0" y="38"/>
                                </a:lnTo>
                                <a:lnTo>
                                  <a:pt x="0" y="846"/>
                                </a:lnTo>
                                <a:lnTo>
                                  <a:pt x="5" y="857"/>
                                </a:lnTo>
                                <a:lnTo>
                                  <a:pt x="26" y="879"/>
                                </a:lnTo>
                                <a:lnTo>
                                  <a:pt x="38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5" y="784"/>
                                </a:lnTo>
                                <a:lnTo>
                                  <a:pt x="105" y="377"/>
                                </a:lnTo>
                                <a:lnTo>
                                  <a:pt x="321" y="377"/>
                                </a:lnTo>
                                <a:lnTo>
                                  <a:pt x="321" y="276"/>
                                </a:lnTo>
                                <a:lnTo>
                                  <a:pt x="105" y="276"/>
                                </a:lnTo>
                                <a:lnTo>
                                  <a:pt x="105" y="99"/>
                                </a:lnTo>
                                <a:lnTo>
                                  <a:pt x="321" y="99"/>
                                </a:lnTo>
                                <a:lnTo>
                                  <a:pt x="3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1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50"/>
                        <wps:cNvSpPr>
                          <a:spLocks/>
                        </wps:cNvSpPr>
                        <wps:spPr bwMode="auto">
                          <a:xfrm>
                            <a:off x="9754" y="399"/>
                            <a:ext cx="324" cy="885"/>
                          </a:xfrm>
                          <a:custGeom>
                            <a:avLst/>
                            <a:gdLst>
                              <a:gd name="T0" fmla="+- 0 10075 9754"/>
                              <a:gd name="T1" fmla="*/ T0 w 324"/>
                              <a:gd name="T2" fmla="+- 0 399 399"/>
                              <a:gd name="T3" fmla="*/ 399 h 885"/>
                              <a:gd name="T4" fmla="+- 0 9792 9754"/>
                              <a:gd name="T5" fmla="*/ T4 w 324"/>
                              <a:gd name="T6" fmla="+- 0 399 399"/>
                              <a:gd name="T7" fmla="*/ 399 h 885"/>
                              <a:gd name="T8" fmla="+- 0 9780 9754"/>
                              <a:gd name="T9" fmla="*/ T8 w 324"/>
                              <a:gd name="T10" fmla="+- 0 405 399"/>
                              <a:gd name="T11" fmla="*/ 405 h 885"/>
                              <a:gd name="T12" fmla="+- 0 9759 9754"/>
                              <a:gd name="T13" fmla="*/ T12 w 324"/>
                              <a:gd name="T14" fmla="+- 0 426 399"/>
                              <a:gd name="T15" fmla="*/ 426 h 885"/>
                              <a:gd name="T16" fmla="+- 0 9754 9754"/>
                              <a:gd name="T17" fmla="*/ T16 w 324"/>
                              <a:gd name="T18" fmla="+- 0 437 399"/>
                              <a:gd name="T19" fmla="*/ 437 h 885"/>
                              <a:gd name="T20" fmla="+- 0 9754 9754"/>
                              <a:gd name="T21" fmla="*/ T20 w 324"/>
                              <a:gd name="T22" fmla="+- 0 1245 399"/>
                              <a:gd name="T23" fmla="*/ 1245 h 885"/>
                              <a:gd name="T24" fmla="+- 0 9759 9754"/>
                              <a:gd name="T25" fmla="*/ T24 w 324"/>
                              <a:gd name="T26" fmla="+- 0 1256 399"/>
                              <a:gd name="T27" fmla="*/ 1256 h 885"/>
                              <a:gd name="T28" fmla="+- 0 9780 9754"/>
                              <a:gd name="T29" fmla="*/ T28 w 324"/>
                              <a:gd name="T30" fmla="+- 0 1278 399"/>
                              <a:gd name="T31" fmla="*/ 1278 h 885"/>
                              <a:gd name="T32" fmla="+- 0 9792 9754"/>
                              <a:gd name="T33" fmla="*/ T32 w 324"/>
                              <a:gd name="T34" fmla="+- 0 1284 399"/>
                              <a:gd name="T35" fmla="*/ 1284 h 885"/>
                              <a:gd name="T36" fmla="+- 0 10078 9754"/>
                              <a:gd name="T37" fmla="*/ T36 w 324"/>
                              <a:gd name="T38" fmla="+- 0 1284 399"/>
                              <a:gd name="T39" fmla="*/ 1284 h 885"/>
                              <a:gd name="T40" fmla="+- 0 10078 9754"/>
                              <a:gd name="T41" fmla="*/ T40 w 324"/>
                              <a:gd name="T42" fmla="+- 0 1183 399"/>
                              <a:gd name="T43" fmla="*/ 1183 h 885"/>
                              <a:gd name="T44" fmla="+- 0 9859 9754"/>
                              <a:gd name="T45" fmla="*/ T44 w 324"/>
                              <a:gd name="T46" fmla="+- 0 1183 399"/>
                              <a:gd name="T47" fmla="*/ 1183 h 885"/>
                              <a:gd name="T48" fmla="+- 0 9859 9754"/>
                              <a:gd name="T49" fmla="*/ T48 w 324"/>
                              <a:gd name="T50" fmla="+- 0 776 399"/>
                              <a:gd name="T51" fmla="*/ 776 h 885"/>
                              <a:gd name="T52" fmla="+- 0 10075 9754"/>
                              <a:gd name="T53" fmla="*/ T52 w 324"/>
                              <a:gd name="T54" fmla="+- 0 776 399"/>
                              <a:gd name="T55" fmla="*/ 776 h 885"/>
                              <a:gd name="T56" fmla="+- 0 10075 9754"/>
                              <a:gd name="T57" fmla="*/ T56 w 324"/>
                              <a:gd name="T58" fmla="+- 0 675 399"/>
                              <a:gd name="T59" fmla="*/ 675 h 885"/>
                              <a:gd name="T60" fmla="+- 0 9859 9754"/>
                              <a:gd name="T61" fmla="*/ T60 w 324"/>
                              <a:gd name="T62" fmla="+- 0 675 399"/>
                              <a:gd name="T63" fmla="*/ 675 h 885"/>
                              <a:gd name="T64" fmla="+- 0 9859 9754"/>
                              <a:gd name="T65" fmla="*/ T64 w 324"/>
                              <a:gd name="T66" fmla="+- 0 498 399"/>
                              <a:gd name="T67" fmla="*/ 498 h 885"/>
                              <a:gd name="T68" fmla="+- 0 10075 9754"/>
                              <a:gd name="T69" fmla="*/ T68 w 324"/>
                              <a:gd name="T70" fmla="+- 0 498 399"/>
                              <a:gd name="T71" fmla="*/ 498 h 885"/>
                              <a:gd name="T72" fmla="+- 0 10075 9754"/>
                              <a:gd name="T73" fmla="*/ T72 w 324"/>
                              <a:gd name="T74" fmla="+- 0 399 399"/>
                              <a:gd name="T75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1" y="0"/>
                                </a:moveTo>
                                <a:lnTo>
                                  <a:pt x="38" y="0"/>
                                </a:lnTo>
                                <a:lnTo>
                                  <a:pt x="26" y="6"/>
                                </a:lnTo>
                                <a:lnTo>
                                  <a:pt x="5" y="27"/>
                                </a:lnTo>
                                <a:lnTo>
                                  <a:pt x="0" y="38"/>
                                </a:lnTo>
                                <a:lnTo>
                                  <a:pt x="0" y="846"/>
                                </a:lnTo>
                                <a:lnTo>
                                  <a:pt x="5" y="857"/>
                                </a:lnTo>
                                <a:lnTo>
                                  <a:pt x="26" y="879"/>
                                </a:lnTo>
                                <a:lnTo>
                                  <a:pt x="38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5" y="784"/>
                                </a:lnTo>
                                <a:lnTo>
                                  <a:pt x="105" y="377"/>
                                </a:lnTo>
                                <a:lnTo>
                                  <a:pt x="321" y="377"/>
                                </a:lnTo>
                                <a:lnTo>
                                  <a:pt x="321" y="276"/>
                                </a:lnTo>
                                <a:lnTo>
                                  <a:pt x="105" y="276"/>
                                </a:lnTo>
                                <a:lnTo>
                                  <a:pt x="105" y="99"/>
                                </a:lnTo>
                                <a:lnTo>
                                  <a:pt x="321" y="99"/>
                                </a:lnTo>
                                <a:lnTo>
                                  <a:pt x="3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3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49"/>
                        <wps:cNvSpPr>
                          <a:spLocks/>
                        </wps:cNvSpPr>
                        <wps:spPr bwMode="auto">
                          <a:xfrm>
                            <a:off x="9754" y="399"/>
                            <a:ext cx="324" cy="885"/>
                          </a:xfrm>
                          <a:custGeom>
                            <a:avLst/>
                            <a:gdLst>
                              <a:gd name="T0" fmla="+- 0 10075 9754"/>
                              <a:gd name="T1" fmla="*/ T0 w 324"/>
                              <a:gd name="T2" fmla="+- 0 399 399"/>
                              <a:gd name="T3" fmla="*/ 399 h 885"/>
                              <a:gd name="T4" fmla="+- 0 9792 9754"/>
                              <a:gd name="T5" fmla="*/ T4 w 324"/>
                              <a:gd name="T6" fmla="+- 0 399 399"/>
                              <a:gd name="T7" fmla="*/ 399 h 885"/>
                              <a:gd name="T8" fmla="+- 0 9780 9754"/>
                              <a:gd name="T9" fmla="*/ T8 w 324"/>
                              <a:gd name="T10" fmla="+- 0 405 399"/>
                              <a:gd name="T11" fmla="*/ 405 h 885"/>
                              <a:gd name="T12" fmla="+- 0 9759 9754"/>
                              <a:gd name="T13" fmla="*/ T12 w 324"/>
                              <a:gd name="T14" fmla="+- 0 426 399"/>
                              <a:gd name="T15" fmla="*/ 426 h 885"/>
                              <a:gd name="T16" fmla="+- 0 9754 9754"/>
                              <a:gd name="T17" fmla="*/ T16 w 324"/>
                              <a:gd name="T18" fmla="+- 0 437 399"/>
                              <a:gd name="T19" fmla="*/ 437 h 885"/>
                              <a:gd name="T20" fmla="+- 0 9754 9754"/>
                              <a:gd name="T21" fmla="*/ T20 w 324"/>
                              <a:gd name="T22" fmla="+- 0 1245 399"/>
                              <a:gd name="T23" fmla="*/ 1245 h 885"/>
                              <a:gd name="T24" fmla="+- 0 9759 9754"/>
                              <a:gd name="T25" fmla="*/ T24 w 324"/>
                              <a:gd name="T26" fmla="+- 0 1256 399"/>
                              <a:gd name="T27" fmla="*/ 1256 h 885"/>
                              <a:gd name="T28" fmla="+- 0 9780 9754"/>
                              <a:gd name="T29" fmla="*/ T28 w 324"/>
                              <a:gd name="T30" fmla="+- 0 1278 399"/>
                              <a:gd name="T31" fmla="*/ 1278 h 885"/>
                              <a:gd name="T32" fmla="+- 0 9792 9754"/>
                              <a:gd name="T33" fmla="*/ T32 w 324"/>
                              <a:gd name="T34" fmla="+- 0 1284 399"/>
                              <a:gd name="T35" fmla="*/ 1284 h 885"/>
                              <a:gd name="T36" fmla="+- 0 10078 9754"/>
                              <a:gd name="T37" fmla="*/ T36 w 324"/>
                              <a:gd name="T38" fmla="+- 0 1284 399"/>
                              <a:gd name="T39" fmla="*/ 1284 h 885"/>
                              <a:gd name="T40" fmla="+- 0 10078 9754"/>
                              <a:gd name="T41" fmla="*/ T40 w 324"/>
                              <a:gd name="T42" fmla="+- 0 1183 399"/>
                              <a:gd name="T43" fmla="*/ 1183 h 885"/>
                              <a:gd name="T44" fmla="+- 0 9859 9754"/>
                              <a:gd name="T45" fmla="*/ T44 w 324"/>
                              <a:gd name="T46" fmla="+- 0 1183 399"/>
                              <a:gd name="T47" fmla="*/ 1183 h 885"/>
                              <a:gd name="T48" fmla="+- 0 9859 9754"/>
                              <a:gd name="T49" fmla="*/ T48 w 324"/>
                              <a:gd name="T50" fmla="+- 0 776 399"/>
                              <a:gd name="T51" fmla="*/ 776 h 885"/>
                              <a:gd name="T52" fmla="+- 0 10075 9754"/>
                              <a:gd name="T53" fmla="*/ T52 w 324"/>
                              <a:gd name="T54" fmla="+- 0 776 399"/>
                              <a:gd name="T55" fmla="*/ 776 h 885"/>
                              <a:gd name="T56" fmla="+- 0 10075 9754"/>
                              <a:gd name="T57" fmla="*/ T56 w 324"/>
                              <a:gd name="T58" fmla="+- 0 675 399"/>
                              <a:gd name="T59" fmla="*/ 675 h 885"/>
                              <a:gd name="T60" fmla="+- 0 9859 9754"/>
                              <a:gd name="T61" fmla="*/ T60 w 324"/>
                              <a:gd name="T62" fmla="+- 0 675 399"/>
                              <a:gd name="T63" fmla="*/ 675 h 885"/>
                              <a:gd name="T64" fmla="+- 0 9859 9754"/>
                              <a:gd name="T65" fmla="*/ T64 w 324"/>
                              <a:gd name="T66" fmla="+- 0 498 399"/>
                              <a:gd name="T67" fmla="*/ 498 h 885"/>
                              <a:gd name="T68" fmla="+- 0 10075 9754"/>
                              <a:gd name="T69" fmla="*/ T68 w 324"/>
                              <a:gd name="T70" fmla="+- 0 498 399"/>
                              <a:gd name="T71" fmla="*/ 498 h 885"/>
                              <a:gd name="T72" fmla="+- 0 10075 9754"/>
                              <a:gd name="T73" fmla="*/ T72 w 324"/>
                              <a:gd name="T74" fmla="+- 0 399 399"/>
                              <a:gd name="T75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1" y="0"/>
                                </a:moveTo>
                                <a:lnTo>
                                  <a:pt x="38" y="0"/>
                                </a:lnTo>
                                <a:lnTo>
                                  <a:pt x="26" y="6"/>
                                </a:lnTo>
                                <a:lnTo>
                                  <a:pt x="5" y="27"/>
                                </a:lnTo>
                                <a:lnTo>
                                  <a:pt x="0" y="38"/>
                                </a:lnTo>
                                <a:lnTo>
                                  <a:pt x="0" y="846"/>
                                </a:lnTo>
                                <a:lnTo>
                                  <a:pt x="5" y="857"/>
                                </a:lnTo>
                                <a:lnTo>
                                  <a:pt x="26" y="879"/>
                                </a:lnTo>
                                <a:lnTo>
                                  <a:pt x="38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5" y="784"/>
                                </a:lnTo>
                                <a:lnTo>
                                  <a:pt x="105" y="377"/>
                                </a:lnTo>
                                <a:lnTo>
                                  <a:pt x="321" y="377"/>
                                </a:lnTo>
                                <a:lnTo>
                                  <a:pt x="321" y="276"/>
                                </a:lnTo>
                                <a:lnTo>
                                  <a:pt x="105" y="276"/>
                                </a:lnTo>
                                <a:lnTo>
                                  <a:pt x="105" y="99"/>
                                </a:lnTo>
                                <a:lnTo>
                                  <a:pt x="321" y="99"/>
                                </a:lnTo>
                                <a:lnTo>
                                  <a:pt x="3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30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48"/>
                        <wps:cNvSpPr>
                          <a:spLocks/>
                        </wps:cNvSpPr>
                        <wps:spPr bwMode="auto">
                          <a:xfrm>
                            <a:off x="9754" y="399"/>
                            <a:ext cx="324" cy="885"/>
                          </a:xfrm>
                          <a:custGeom>
                            <a:avLst/>
                            <a:gdLst>
                              <a:gd name="T0" fmla="+- 0 10078 9754"/>
                              <a:gd name="T1" fmla="*/ T0 w 324"/>
                              <a:gd name="T2" fmla="+- 0 1183 399"/>
                              <a:gd name="T3" fmla="*/ 1183 h 885"/>
                              <a:gd name="T4" fmla="+- 0 9859 9754"/>
                              <a:gd name="T5" fmla="*/ T4 w 324"/>
                              <a:gd name="T6" fmla="+- 0 1183 399"/>
                              <a:gd name="T7" fmla="*/ 1183 h 885"/>
                              <a:gd name="T8" fmla="+- 0 9859 9754"/>
                              <a:gd name="T9" fmla="*/ T8 w 324"/>
                              <a:gd name="T10" fmla="+- 0 776 399"/>
                              <a:gd name="T11" fmla="*/ 776 h 885"/>
                              <a:gd name="T12" fmla="+- 0 10075 9754"/>
                              <a:gd name="T13" fmla="*/ T12 w 324"/>
                              <a:gd name="T14" fmla="+- 0 776 399"/>
                              <a:gd name="T15" fmla="*/ 776 h 885"/>
                              <a:gd name="T16" fmla="+- 0 10075 9754"/>
                              <a:gd name="T17" fmla="*/ T16 w 324"/>
                              <a:gd name="T18" fmla="+- 0 675 399"/>
                              <a:gd name="T19" fmla="*/ 675 h 885"/>
                              <a:gd name="T20" fmla="+- 0 9859 9754"/>
                              <a:gd name="T21" fmla="*/ T20 w 324"/>
                              <a:gd name="T22" fmla="+- 0 675 399"/>
                              <a:gd name="T23" fmla="*/ 675 h 885"/>
                              <a:gd name="T24" fmla="+- 0 9859 9754"/>
                              <a:gd name="T25" fmla="*/ T24 w 324"/>
                              <a:gd name="T26" fmla="+- 0 498 399"/>
                              <a:gd name="T27" fmla="*/ 498 h 885"/>
                              <a:gd name="T28" fmla="+- 0 10075 9754"/>
                              <a:gd name="T29" fmla="*/ T28 w 324"/>
                              <a:gd name="T30" fmla="+- 0 498 399"/>
                              <a:gd name="T31" fmla="*/ 498 h 885"/>
                              <a:gd name="T32" fmla="+- 0 10075 9754"/>
                              <a:gd name="T33" fmla="*/ T32 w 324"/>
                              <a:gd name="T34" fmla="+- 0 399 399"/>
                              <a:gd name="T35" fmla="*/ 399 h 885"/>
                              <a:gd name="T36" fmla="+- 0 9860 9754"/>
                              <a:gd name="T37" fmla="*/ T36 w 324"/>
                              <a:gd name="T38" fmla="+- 0 399 399"/>
                              <a:gd name="T39" fmla="*/ 399 h 885"/>
                              <a:gd name="T40" fmla="+- 0 9837 9754"/>
                              <a:gd name="T41" fmla="*/ T40 w 324"/>
                              <a:gd name="T42" fmla="+- 0 399 399"/>
                              <a:gd name="T43" fmla="*/ 399 h 885"/>
                              <a:gd name="T44" fmla="+- 0 9804 9754"/>
                              <a:gd name="T45" fmla="*/ T44 w 324"/>
                              <a:gd name="T46" fmla="+- 0 568 399"/>
                              <a:gd name="T47" fmla="*/ 568 h 885"/>
                              <a:gd name="T48" fmla="+- 0 9776 9754"/>
                              <a:gd name="T49" fmla="*/ T48 w 324"/>
                              <a:gd name="T50" fmla="+- 0 747 399"/>
                              <a:gd name="T51" fmla="*/ 747 h 885"/>
                              <a:gd name="T52" fmla="+- 0 9754 9754"/>
                              <a:gd name="T53" fmla="*/ T52 w 324"/>
                              <a:gd name="T54" fmla="+- 0 921 399"/>
                              <a:gd name="T55" fmla="*/ 921 h 885"/>
                              <a:gd name="T56" fmla="+- 0 9754 9754"/>
                              <a:gd name="T57" fmla="*/ T56 w 324"/>
                              <a:gd name="T58" fmla="+- 0 1224 399"/>
                              <a:gd name="T59" fmla="*/ 1224 h 885"/>
                              <a:gd name="T60" fmla="+- 0 9754 9754"/>
                              <a:gd name="T61" fmla="*/ T60 w 324"/>
                              <a:gd name="T62" fmla="+- 0 1245 399"/>
                              <a:gd name="T63" fmla="*/ 1245 h 885"/>
                              <a:gd name="T64" fmla="+- 0 9759 9754"/>
                              <a:gd name="T65" fmla="*/ T64 w 324"/>
                              <a:gd name="T66" fmla="+- 0 1256 399"/>
                              <a:gd name="T67" fmla="*/ 1256 h 885"/>
                              <a:gd name="T68" fmla="+- 0 9780 9754"/>
                              <a:gd name="T69" fmla="*/ T68 w 324"/>
                              <a:gd name="T70" fmla="+- 0 1278 399"/>
                              <a:gd name="T71" fmla="*/ 1278 h 885"/>
                              <a:gd name="T72" fmla="+- 0 9792 9754"/>
                              <a:gd name="T73" fmla="*/ T72 w 324"/>
                              <a:gd name="T74" fmla="+- 0 1284 399"/>
                              <a:gd name="T75" fmla="*/ 1284 h 885"/>
                              <a:gd name="T76" fmla="+- 0 10078 9754"/>
                              <a:gd name="T77" fmla="*/ T76 w 324"/>
                              <a:gd name="T78" fmla="+- 0 1284 399"/>
                              <a:gd name="T79" fmla="*/ 1284 h 885"/>
                              <a:gd name="T80" fmla="+- 0 10078 9754"/>
                              <a:gd name="T81" fmla="*/ T80 w 324"/>
                              <a:gd name="T82" fmla="+- 0 1183 399"/>
                              <a:gd name="T83" fmla="*/ 1183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4" y="784"/>
                                </a:moveTo>
                                <a:lnTo>
                                  <a:pt x="105" y="784"/>
                                </a:lnTo>
                                <a:lnTo>
                                  <a:pt x="105" y="377"/>
                                </a:lnTo>
                                <a:lnTo>
                                  <a:pt x="321" y="377"/>
                                </a:lnTo>
                                <a:lnTo>
                                  <a:pt x="321" y="276"/>
                                </a:lnTo>
                                <a:lnTo>
                                  <a:pt x="105" y="276"/>
                                </a:lnTo>
                                <a:lnTo>
                                  <a:pt x="105" y="99"/>
                                </a:lnTo>
                                <a:lnTo>
                                  <a:pt x="321" y="99"/>
                                </a:lnTo>
                                <a:lnTo>
                                  <a:pt x="321" y="0"/>
                                </a:lnTo>
                                <a:lnTo>
                                  <a:pt x="106" y="0"/>
                                </a:lnTo>
                                <a:lnTo>
                                  <a:pt x="83" y="0"/>
                                </a:lnTo>
                                <a:lnTo>
                                  <a:pt x="50" y="169"/>
                                </a:lnTo>
                                <a:lnTo>
                                  <a:pt x="22" y="348"/>
                                </a:lnTo>
                                <a:lnTo>
                                  <a:pt x="0" y="522"/>
                                </a:lnTo>
                                <a:lnTo>
                                  <a:pt x="0" y="825"/>
                                </a:lnTo>
                                <a:lnTo>
                                  <a:pt x="0" y="846"/>
                                </a:lnTo>
                                <a:lnTo>
                                  <a:pt x="5" y="857"/>
                                </a:lnTo>
                                <a:lnTo>
                                  <a:pt x="26" y="879"/>
                                </a:lnTo>
                                <a:lnTo>
                                  <a:pt x="38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</a:path>
                            </a:pathLst>
                          </a:custGeom>
                          <a:solidFill>
                            <a:srgbClr val="01040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AutoShape 47"/>
                        <wps:cNvSpPr>
                          <a:spLocks/>
                        </wps:cNvSpPr>
                        <wps:spPr bwMode="auto">
                          <a:xfrm>
                            <a:off x="9774" y="399"/>
                            <a:ext cx="304" cy="885"/>
                          </a:xfrm>
                          <a:custGeom>
                            <a:avLst/>
                            <a:gdLst>
                              <a:gd name="T0" fmla="+- 0 10075 9774"/>
                              <a:gd name="T1" fmla="*/ T0 w 304"/>
                              <a:gd name="T2" fmla="+- 0 399 399"/>
                              <a:gd name="T3" fmla="*/ 399 h 885"/>
                              <a:gd name="T4" fmla="+- 0 9883 9774"/>
                              <a:gd name="T5" fmla="*/ T4 w 304"/>
                              <a:gd name="T6" fmla="+- 0 399 399"/>
                              <a:gd name="T7" fmla="*/ 399 h 885"/>
                              <a:gd name="T8" fmla="+- 0 9864 9774"/>
                              <a:gd name="T9" fmla="*/ T8 w 304"/>
                              <a:gd name="T10" fmla="+- 0 498 399"/>
                              <a:gd name="T11" fmla="*/ 498 h 885"/>
                              <a:gd name="T12" fmla="+- 0 10075 9774"/>
                              <a:gd name="T13" fmla="*/ T12 w 304"/>
                              <a:gd name="T14" fmla="+- 0 498 399"/>
                              <a:gd name="T15" fmla="*/ 498 h 885"/>
                              <a:gd name="T16" fmla="+- 0 10075 9774"/>
                              <a:gd name="T17" fmla="*/ T16 w 304"/>
                              <a:gd name="T18" fmla="+- 0 399 399"/>
                              <a:gd name="T19" fmla="*/ 399 h 885"/>
                              <a:gd name="T20" fmla="+- 0 9859 9774"/>
                              <a:gd name="T21" fmla="*/ T20 w 304"/>
                              <a:gd name="T22" fmla="+- 0 523 399"/>
                              <a:gd name="T23" fmla="*/ 523 h 885"/>
                              <a:gd name="T24" fmla="+- 0 9849 9774"/>
                              <a:gd name="T25" fmla="*/ T24 w 304"/>
                              <a:gd name="T26" fmla="+- 0 576 399"/>
                              <a:gd name="T27" fmla="*/ 576 h 885"/>
                              <a:gd name="T28" fmla="+- 0 9820 9774"/>
                              <a:gd name="T29" fmla="*/ T28 w 304"/>
                              <a:gd name="T30" fmla="+- 0 753 399"/>
                              <a:gd name="T31" fmla="*/ 753 h 885"/>
                              <a:gd name="T32" fmla="+- 0 9799 9774"/>
                              <a:gd name="T33" fmla="*/ T32 w 304"/>
                              <a:gd name="T34" fmla="+- 0 931 399"/>
                              <a:gd name="T35" fmla="*/ 931 h 885"/>
                              <a:gd name="T36" fmla="+- 0 9783 9774"/>
                              <a:gd name="T37" fmla="*/ T36 w 304"/>
                              <a:gd name="T38" fmla="+- 0 1110 399"/>
                              <a:gd name="T39" fmla="*/ 1110 h 885"/>
                              <a:gd name="T40" fmla="+- 0 9774 9774"/>
                              <a:gd name="T41" fmla="*/ T40 w 304"/>
                              <a:gd name="T42" fmla="+- 0 1272 399"/>
                              <a:gd name="T43" fmla="*/ 1272 h 885"/>
                              <a:gd name="T44" fmla="+- 0 9780 9774"/>
                              <a:gd name="T45" fmla="*/ T44 w 304"/>
                              <a:gd name="T46" fmla="+- 0 1278 399"/>
                              <a:gd name="T47" fmla="*/ 1278 h 885"/>
                              <a:gd name="T48" fmla="+- 0 9792 9774"/>
                              <a:gd name="T49" fmla="*/ T48 w 304"/>
                              <a:gd name="T50" fmla="+- 0 1284 399"/>
                              <a:gd name="T51" fmla="*/ 1284 h 885"/>
                              <a:gd name="T52" fmla="+- 0 10078 9774"/>
                              <a:gd name="T53" fmla="*/ T52 w 304"/>
                              <a:gd name="T54" fmla="+- 0 1284 399"/>
                              <a:gd name="T55" fmla="*/ 1284 h 885"/>
                              <a:gd name="T56" fmla="+- 0 10078 9774"/>
                              <a:gd name="T57" fmla="*/ T56 w 304"/>
                              <a:gd name="T58" fmla="+- 0 1183 399"/>
                              <a:gd name="T59" fmla="*/ 1183 h 885"/>
                              <a:gd name="T60" fmla="+- 0 9859 9774"/>
                              <a:gd name="T61" fmla="*/ T60 w 304"/>
                              <a:gd name="T62" fmla="+- 0 1183 399"/>
                              <a:gd name="T63" fmla="*/ 1183 h 885"/>
                              <a:gd name="T64" fmla="+- 0 9859 9774"/>
                              <a:gd name="T65" fmla="*/ T64 w 304"/>
                              <a:gd name="T66" fmla="+- 0 776 399"/>
                              <a:gd name="T67" fmla="*/ 776 h 885"/>
                              <a:gd name="T68" fmla="+- 0 10075 9774"/>
                              <a:gd name="T69" fmla="*/ T68 w 304"/>
                              <a:gd name="T70" fmla="+- 0 776 399"/>
                              <a:gd name="T71" fmla="*/ 776 h 885"/>
                              <a:gd name="T72" fmla="+- 0 10075 9774"/>
                              <a:gd name="T73" fmla="*/ T72 w 304"/>
                              <a:gd name="T74" fmla="+- 0 675 399"/>
                              <a:gd name="T75" fmla="*/ 675 h 885"/>
                              <a:gd name="T76" fmla="+- 0 9859 9774"/>
                              <a:gd name="T77" fmla="*/ T76 w 304"/>
                              <a:gd name="T78" fmla="+- 0 675 399"/>
                              <a:gd name="T79" fmla="*/ 675 h 885"/>
                              <a:gd name="T80" fmla="+- 0 9859 9774"/>
                              <a:gd name="T81" fmla="*/ T80 w 304"/>
                              <a:gd name="T82" fmla="+- 0 523 399"/>
                              <a:gd name="T83" fmla="*/ 523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304" h="885">
                                <a:moveTo>
                                  <a:pt x="301" y="0"/>
                                </a:moveTo>
                                <a:lnTo>
                                  <a:pt x="109" y="0"/>
                                </a:lnTo>
                                <a:lnTo>
                                  <a:pt x="90" y="99"/>
                                </a:lnTo>
                                <a:lnTo>
                                  <a:pt x="301" y="99"/>
                                </a:lnTo>
                                <a:lnTo>
                                  <a:pt x="301" y="0"/>
                                </a:lnTo>
                                <a:close/>
                                <a:moveTo>
                                  <a:pt x="85" y="124"/>
                                </a:moveTo>
                                <a:lnTo>
                                  <a:pt x="75" y="177"/>
                                </a:lnTo>
                                <a:lnTo>
                                  <a:pt x="46" y="354"/>
                                </a:lnTo>
                                <a:lnTo>
                                  <a:pt x="25" y="532"/>
                                </a:lnTo>
                                <a:lnTo>
                                  <a:pt x="9" y="711"/>
                                </a:lnTo>
                                <a:lnTo>
                                  <a:pt x="0" y="873"/>
                                </a:lnTo>
                                <a:lnTo>
                                  <a:pt x="6" y="879"/>
                                </a:lnTo>
                                <a:lnTo>
                                  <a:pt x="18" y="885"/>
                                </a:lnTo>
                                <a:lnTo>
                                  <a:pt x="304" y="885"/>
                                </a:lnTo>
                                <a:lnTo>
                                  <a:pt x="304" y="784"/>
                                </a:lnTo>
                                <a:lnTo>
                                  <a:pt x="85" y="784"/>
                                </a:lnTo>
                                <a:lnTo>
                                  <a:pt x="85" y="377"/>
                                </a:lnTo>
                                <a:lnTo>
                                  <a:pt x="301" y="377"/>
                                </a:lnTo>
                                <a:lnTo>
                                  <a:pt x="301" y="276"/>
                                </a:lnTo>
                                <a:lnTo>
                                  <a:pt x="85" y="276"/>
                                </a:lnTo>
                                <a:lnTo>
                                  <a:pt x="85" y="1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3040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AutoShape 46"/>
                        <wps:cNvSpPr>
                          <a:spLocks/>
                        </wps:cNvSpPr>
                        <wps:spPr bwMode="auto">
                          <a:xfrm>
                            <a:off x="9886" y="399"/>
                            <a:ext cx="192" cy="885"/>
                          </a:xfrm>
                          <a:custGeom>
                            <a:avLst/>
                            <a:gdLst>
                              <a:gd name="T0" fmla="+- 0 10075 9887"/>
                              <a:gd name="T1" fmla="*/ T0 w 192"/>
                              <a:gd name="T2" fmla="+- 0 399 399"/>
                              <a:gd name="T3" fmla="*/ 399 h 885"/>
                              <a:gd name="T4" fmla="+- 0 9999 9887"/>
                              <a:gd name="T5" fmla="*/ T4 w 192"/>
                              <a:gd name="T6" fmla="+- 0 399 399"/>
                              <a:gd name="T7" fmla="*/ 399 h 885"/>
                              <a:gd name="T8" fmla="+- 0 9993 9887"/>
                              <a:gd name="T9" fmla="*/ T8 w 192"/>
                              <a:gd name="T10" fmla="+- 0 423 399"/>
                              <a:gd name="T11" fmla="*/ 423 h 885"/>
                              <a:gd name="T12" fmla="+- 0 9979 9887"/>
                              <a:gd name="T13" fmla="*/ T12 w 192"/>
                              <a:gd name="T14" fmla="+- 0 498 399"/>
                              <a:gd name="T15" fmla="*/ 498 h 885"/>
                              <a:gd name="T16" fmla="+- 0 10075 9887"/>
                              <a:gd name="T17" fmla="*/ T16 w 192"/>
                              <a:gd name="T18" fmla="+- 0 498 399"/>
                              <a:gd name="T19" fmla="*/ 498 h 885"/>
                              <a:gd name="T20" fmla="+- 0 10075 9887"/>
                              <a:gd name="T21" fmla="*/ T20 w 192"/>
                              <a:gd name="T22" fmla="+- 0 399 399"/>
                              <a:gd name="T23" fmla="*/ 399 h 885"/>
                              <a:gd name="T24" fmla="+- 0 10075 9887"/>
                              <a:gd name="T25" fmla="*/ T24 w 192"/>
                              <a:gd name="T26" fmla="+- 0 675 399"/>
                              <a:gd name="T27" fmla="*/ 675 h 885"/>
                              <a:gd name="T28" fmla="+- 0 9947 9887"/>
                              <a:gd name="T29" fmla="*/ T28 w 192"/>
                              <a:gd name="T30" fmla="+- 0 675 399"/>
                              <a:gd name="T31" fmla="*/ 675 h 885"/>
                              <a:gd name="T32" fmla="+- 0 9932 9887"/>
                              <a:gd name="T33" fmla="*/ T32 w 192"/>
                              <a:gd name="T34" fmla="+- 0 769 399"/>
                              <a:gd name="T35" fmla="*/ 769 h 885"/>
                              <a:gd name="T36" fmla="+- 0 9931 9887"/>
                              <a:gd name="T37" fmla="*/ T36 w 192"/>
                              <a:gd name="T38" fmla="+- 0 776 399"/>
                              <a:gd name="T39" fmla="*/ 776 h 885"/>
                              <a:gd name="T40" fmla="+- 0 10075 9887"/>
                              <a:gd name="T41" fmla="*/ T40 w 192"/>
                              <a:gd name="T42" fmla="+- 0 776 399"/>
                              <a:gd name="T43" fmla="*/ 776 h 885"/>
                              <a:gd name="T44" fmla="+- 0 10075 9887"/>
                              <a:gd name="T45" fmla="*/ T44 w 192"/>
                              <a:gd name="T46" fmla="+- 0 675 399"/>
                              <a:gd name="T47" fmla="*/ 675 h 885"/>
                              <a:gd name="T48" fmla="+- 0 10078 9887"/>
                              <a:gd name="T49" fmla="*/ T48 w 192"/>
                              <a:gd name="T50" fmla="+- 0 1183 399"/>
                              <a:gd name="T51" fmla="*/ 1183 h 885"/>
                              <a:gd name="T52" fmla="+- 0 9892 9887"/>
                              <a:gd name="T53" fmla="*/ T52 w 192"/>
                              <a:gd name="T54" fmla="+- 0 1183 399"/>
                              <a:gd name="T55" fmla="*/ 1183 h 885"/>
                              <a:gd name="T56" fmla="+- 0 9887 9887"/>
                              <a:gd name="T57" fmla="*/ T56 w 192"/>
                              <a:gd name="T58" fmla="+- 0 1284 399"/>
                              <a:gd name="T59" fmla="*/ 1284 h 885"/>
                              <a:gd name="T60" fmla="+- 0 10078 9887"/>
                              <a:gd name="T61" fmla="*/ T60 w 192"/>
                              <a:gd name="T62" fmla="+- 0 1284 399"/>
                              <a:gd name="T63" fmla="*/ 1284 h 885"/>
                              <a:gd name="T64" fmla="+- 0 10078 9887"/>
                              <a:gd name="T65" fmla="*/ T64 w 192"/>
                              <a:gd name="T66" fmla="+- 0 1183 399"/>
                              <a:gd name="T67" fmla="*/ 1183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92" h="885">
                                <a:moveTo>
                                  <a:pt x="188" y="0"/>
                                </a:moveTo>
                                <a:lnTo>
                                  <a:pt x="112" y="0"/>
                                </a:lnTo>
                                <a:lnTo>
                                  <a:pt x="106" y="24"/>
                                </a:lnTo>
                                <a:lnTo>
                                  <a:pt x="92" y="99"/>
                                </a:lnTo>
                                <a:lnTo>
                                  <a:pt x="188" y="99"/>
                                </a:lnTo>
                                <a:lnTo>
                                  <a:pt x="188" y="0"/>
                                </a:lnTo>
                                <a:close/>
                                <a:moveTo>
                                  <a:pt x="188" y="276"/>
                                </a:moveTo>
                                <a:lnTo>
                                  <a:pt x="60" y="276"/>
                                </a:lnTo>
                                <a:lnTo>
                                  <a:pt x="45" y="370"/>
                                </a:lnTo>
                                <a:lnTo>
                                  <a:pt x="44" y="377"/>
                                </a:lnTo>
                                <a:lnTo>
                                  <a:pt x="188" y="377"/>
                                </a:lnTo>
                                <a:lnTo>
                                  <a:pt x="188" y="276"/>
                                </a:lnTo>
                                <a:close/>
                                <a:moveTo>
                                  <a:pt x="191" y="784"/>
                                </a:moveTo>
                                <a:lnTo>
                                  <a:pt x="5" y="784"/>
                                </a:lnTo>
                                <a:lnTo>
                                  <a:pt x="0" y="885"/>
                                </a:lnTo>
                                <a:lnTo>
                                  <a:pt x="191" y="885"/>
                                </a:lnTo>
                                <a:lnTo>
                                  <a:pt x="191" y="7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3040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AutoShape 45"/>
                        <wps:cNvSpPr>
                          <a:spLocks/>
                        </wps:cNvSpPr>
                        <wps:spPr bwMode="auto">
                          <a:xfrm>
                            <a:off x="10022" y="734"/>
                            <a:ext cx="56" cy="549"/>
                          </a:xfrm>
                          <a:custGeom>
                            <a:avLst/>
                            <a:gdLst>
                              <a:gd name="T0" fmla="+- 0 10075 10022"/>
                              <a:gd name="T1" fmla="*/ T0 w 56"/>
                              <a:gd name="T2" fmla="+- 0 735 735"/>
                              <a:gd name="T3" fmla="*/ 735 h 549"/>
                              <a:gd name="T4" fmla="+- 0 10068 10022"/>
                              <a:gd name="T5" fmla="*/ T4 w 56"/>
                              <a:gd name="T6" fmla="+- 0 776 735"/>
                              <a:gd name="T7" fmla="*/ 776 h 549"/>
                              <a:gd name="T8" fmla="+- 0 10075 10022"/>
                              <a:gd name="T9" fmla="*/ T8 w 56"/>
                              <a:gd name="T10" fmla="+- 0 776 735"/>
                              <a:gd name="T11" fmla="*/ 776 h 549"/>
                              <a:gd name="T12" fmla="+- 0 10075 10022"/>
                              <a:gd name="T13" fmla="*/ T12 w 56"/>
                              <a:gd name="T14" fmla="+- 0 735 735"/>
                              <a:gd name="T15" fmla="*/ 735 h 549"/>
                              <a:gd name="T16" fmla="+- 0 10078 10022"/>
                              <a:gd name="T17" fmla="*/ T16 w 56"/>
                              <a:gd name="T18" fmla="+- 0 1183 735"/>
                              <a:gd name="T19" fmla="*/ 1183 h 549"/>
                              <a:gd name="T20" fmla="+- 0 10028 10022"/>
                              <a:gd name="T21" fmla="*/ T20 w 56"/>
                              <a:gd name="T22" fmla="+- 0 1183 735"/>
                              <a:gd name="T23" fmla="*/ 1183 h 549"/>
                              <a:gd name="T24" fmla="+- 0 10022 10022"/>
                              <a:gd name="T25" fmla="*/ T24 w 56"/>
                              <a:gd name="T26" fmla="+- 0 1284 735"/>
                              <a:gd name="T27" fmla="*/ 1284 h 549"/>
                              <a:gd name="T28" fmla="+- 0 10078 10022"/>
                              <a:gd name="T29" fmla="*/ T28 w 56"/>
                              <a:gd name="T30" fmla="+- 0 1284 735"/>
                              <a:gd name="T31" fmla="*/ 1284 h 549"/>
                              <a:gd name="T32" fmla="+- 0 10078 10022"/>
                              <a:gd name="T33" fmla="*/ T32 w 56"/>
                              <a:gd name="T34" fmla="+- 0 1183 735"/>
                              <a:gd name="T35" fmla="*/ 1183 h 5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56" h="549">
                                <a:moveTo>
                                  <a:pt x="53" y="0"/>
                                </a:moveTo>
                                <a:lnTo>
                                  <a:pt x="46" y="41"/>
                                </a:lnTo>
                                <a:lnTo>
                                  <a:pt x="53" y="41"/>
                                </a:lnTo>
                                <a:lnTo>
                                  <a:pt x="53" y="0"/>
                                </a:lnTo>
                                <a:close/>
                                <a:moveTo>
                                  <a:pt x="56" y="448"/>
                                </a:moveTo>
                                <a:lnTo>
                                  <a:pt x="6" y="448"/>
                                </a:lnTo>
                                <a:lnTo>
                                  <a:pt x="0" y="549"/>
                                </a:lnTo>
                                <a:lnTo>
                                  <a:pt x="56" y="549"/>
                                </a:lnTo>
                                <a:lnTo>
                                  <a:pt x="56" y="4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4040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44"/>
                        <wps:cNvSpPr>
                          <a:spLocks/>
                        </wps:cNvSpPr>
                        <wps:spPr bwMode="auto">
                          <a:xfrm>
                            <a:off x="10067" y="1182"/>
                            <a:ext cx="11" cy="101"/>
                          </a:xfrm>
                          <a:custGeom>
                            <a:avLst/>
                            <a:gdLst>
                              <a:gd name="T0" fmla="+- 0 10078 10068"/>
                              <a:gd name="T1" fmla="*/ T0 w 11"/>
                              <a:gd name="T2" fmla="+- 0 1183 1183"/>
                              <a:gd name="T3" fmla="*/ 1183 h 101"/>
                              <a:gd name="T4" fmla="+- 0 10073 10068"/>
                              <a:gd name="T5" fmla="*/ T4 w 11"/>
                              <a:gd name="T6" fmla="+- 0 1183 1183"/>
                              <a:gd name="T7" fmla="*/ 1183 h 101"/>
                              <a:gd name="T8" fmla="+- 0 10068 10068"/>
                              <a:gd name="T9" fmla="*/ T8 w 11"/>
                              <a:gd name="T10" fmla="+- 0 1284 1183"/>
                              <a:gd name="T11" fmla="*/ 1284 h 101"/>
                              <a:gd name="T12" fmla="+- 0 10078 10068"/>
                              <a:gd name="T13" fmla="*/ T12 w 11"/>
                              <a:gd name="T14" fmla="+- 0 1284 1183"/>
                              <a:gd name="T15" fmla="*/ 1284 h 101"/>
                              <a:gd name="T16" fmla="+- 0 10078 10068"/>
                              <a:gd name="T17" fmla="*/ T16 w 11"/>
                              <a:gd name="T18" fmla="+- 0 1183 1183"/>
                              <a:gd name="T19" fmla="*/ 1183 h 1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" h="101">
                                <a:moveTo>
                                  <a:pt x="10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101"/>
                                </a:lnTo>
                                <a:lnTo>
                                  <a:pt x="10" y="101"/>
                                </a:lnTo>
                                <a:lnTo>
                                  <a:pt x="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4050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1D86AE" id="Group 43" o:spid="_x0000_s1026" style="position:absolute;margin-left:487.7pt;margin-top:19.95pt;width:16.2pt;height:44.25pt;z-index:1264;mso-position-horizontal-relative:page" coordorigin="9754,399" coordsize="324,8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">
                <v:shape id="Freeform 55" o:spid="_x0000_s1027" style="position:absolute;left:9754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" path="m324,784r-219,l105,377r216,l321,276r-216,l105,99r216,l321,,38,,26,6,5,27,,38,,846r5,11l26,879r12,6l324,885r,-101e" fillcolor="black" stroked="f">
                  <v:path arrowok="t" o:connecttype="custom" o:connectlocs="324,1183;105,1183;105,776;321,776;321,675;105,675;105,498;321,498;321,399;38,399;26,405;5,426;0,437;0,1245;5,1256;26,1278;38,1284;324,1284;324,1183" o:connectangles="0,0,0,0,0,0,0,0,0,0,0,0,0,0,0,0,0,0,0"/>
                </v:shape>
                <v:shape id="Freeform 54" o:spid="_x0000_s1028" style="position:absolute;left:9754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" path="m321,l38,,26,6,5,27,,38,,846r5,11l26,879r12,6l324,885r,-101l105,784r,-407l321,377r,-101l105,276r,-177l321,99,321,xe" fillcolor="#000001" stroked="f">
                  <v:path arrowok="t" o:connecttype="custom" o:connectlocs="321,399;38,399;26,405;5,426;0,437;0,1245;5,1256;26,1278;38,1284;324,1284;324,1183;105,1183;105,776;321,776;321,675;105,675;105,498;321,498;321,399" o:connectangles="0,0,0,0,0,0,0,0,0,0,0,0,0,0,0,0,0,0,0"/>
                </v:shape>
                <v:shape id="Freeform 53" o:spid="_x0000_s1029" style="position:absolute;left:9754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" path="m321,l38,,26,6,5,27,,38,,846r5,11l26,879r12,6l324,885r,-101l105,784r,-407l321,377r,-101l105,276r,-177l321,99,321,xe" fillcolor="#000101" stroked="f">
                  <v:path arrowok="t" o:connecttype="custom" o:connectlocs="321,399;38,399;26,405;5,426;0,437;0,1245;5,1256;26,1278;38,1284;324,1284;324,1183;105,1183;105,776;321,776;321,675;105,675;105,498;321,498;321,399" o:connectangles="0,0,0,0,0,0,0,0,0,0,0,0,0,0,0,0,0,0,0"/>
                </v:shape>
                <v:shape id="Freeform 52" o:spid="_x0000_s1030" style="position:absolute;left:9754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" path="m321,l38,,26,6,5,27,,38,,846r5,11l26,879r12,6l324,885r,-101l105,784r,-407l321,377r,-101l105,276r,-177l321,99,321,xe" fillcolor="#000103" stroked="f">
                  <v:path arrowok="t" o:connecttype="custom" o:connectlocs="321,399;38,399;26,405;5,426;0,437;0,1245;5,1256;26,1278;38,1284;324,1284;324,1183;105,1183;105,776;321,776;321,675;105,675;105,498;321,498;321,399" o:connectangles="0,0,0,0,0,0,0,0,0,0,0,0,0,0,0,0,0,0,0"/>
                </v:shape>
                <v:shape id="Freeform 51" o:spid="_x0000_s1031" style="position:absolute;left:9754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" path="m321,l38,,26,6,5,27,,38,,846r5,11l26,879r12,6l324,885r,-101l105,784r,-407l321,377r,-101l105,276r,-177l321,99,321,xe" fillcolor="#010103" stroked="f">
                  <v:path arrowok="t" o:connecttype="custom" o:connectlocs="321,399;38,399;26,405;5,426;0,437;0,1245;5,1256;26,1278;38,1284;324,1284;324,1183;105,1183;105,776;321,776;321,675;105,675;105,498;321,498;321,399" o:connectangles="0,0,0,0,0,0,0,0,0,0,0,0,0,0,0,0,0,0,0"/>
                </v:shape>
                <v:shape id="Freeform 50" o:spid="_x0000_s1032" style="position:absolute;left:9754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" path="m321,l38,,26,6,5,27,,38,,846r5,11l26,879r12,6l324,885r,-101l105,784r,-407l321,377r,-101l105,276r,-177l321,99,321,xe" fillcolor="#010303" stroked="f">
                  <v:path arrowok="t" o:connecttype="custom" o:connectlocs="321,399;38,399;26,405;5,426;0,437;0,1245;5,1256;26,1278;38,1284;324,1284;324,1183;105,1183;105,776;321,776;321,675;105,675;105,498;321,498;321,399" o:connectangles="0,0,0,0,0,0,0,0,0,0,0,0,0,0,0,0,0,0,0"/>
                </v:shape>
                <v:shape id="Freeform 49" o:spid="_x0000_s1033" style="position:absolute;left:9754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" path="m321,l38,,26,6,5,27,,38,,846r5,11l26,879r12,6l324,885r,-101l105,784r,-407l321,377r,-101l105,276r,-177l321,99,321,xe" fillcolor="#010304" stroked="f">
                  <v:path arrowok="t" o:connecttype="custom" o:connectlocs="321,399;38,399;26,405;5,426;0,437;0,1245;5,1256;26,1278;38,1284;324,1284;324,1183;105,1183;105,776;321,776;321,675;105,675;105,498;321,498;321,399" o:connectangles="0,0,0,0,0,0,0,0,0,0,0,0,0,0,0,0,0,0,0"/>
                </v:shape>
                <v:shape id="Freeform 48" o:spid="_x0000_s1034" style="position:absolute;left:9754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" path="m324,784r-219,l105,377r216,l321,276r-216,l105,99r216,l321,,106,,83,,50,169,22,348,,522,,825r,21l5,857r21,22l38,885r286,l324,784e" fillcolor="#010404" stroked="f">
                  <v:path arrowok="t" o:connecttype="custom" o:connectlocs="324,1183;105,1183;105,776;321,776;321,675;105,675;105,498;321,498;321,399;106,399;83,399;50,568;22,747;0,921;0,1224;0,1245;5,1256;26,1278;38,1284;324,1284;324,1183" o:connectangles="0,0,0,0,0,0,0,0,0,0,0,0,0,0,0,0,0,0,0,0,0"/>
                </v:shape>
                <v:shape id="AutoShape 47" o:spid="_x0000_s1035" style="position:absolute;left:9774;top:399;width:304;height:885;visibility:visible;mso-wrap-style:square;v-text-anchor:top" coordsize="30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" path="m301,l109,,90,99r211,l301,xm85,124l75,177,46,354,25,532,9,711,,873r6,6l18,885r286,l304,784r-219,l85,377r216,l301,276r-216,l85,124xe" fillcolor="#030404" stroked="f">
                  <v:path arrowok="t" o:connecttype="custom" o:connectlocs="301,399;109,399;90,498;301,498;301,399;85,523;75,576;46,753;25,931;9,1110;0,1272;6,1278;18,1284;304,1284;304,1183;85,1183;85,776;301,776;301,675;85,675;85,523" o:connectangles="0,0,0,0,0,0,0,0,0,0,0,0,0,0,0,0,0,0,0,0,0"/>
                </v:shape>
                <v:shape id="AutoShape 46" o:spid="_x0000_s1036" style="position:absolute;left:9886;top:399;width:192;height:885;visibility:visible;mso-wrap-style:square;v-text-anchor:top" coordsize="192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" path="m188,l112,r-6,24l92,99r96,l188,xm188,276r-128,l45,370r-1,7l188,377r,-101xm191,784l5,784,,885r191,l191,784xe" fillcolor="#030405" stroked="f">
                  <v:path arrowok="t" o:connecttype="custom" o:connectlocs="188,399;112,399;106,423;92,498;188,498;188,399;188,675;60,675;45,769;44,776;188,776;188,675;191,1183;5,1183;0,1284;191,1284;191,1183" o:connectangles="0,0,0,0,0,0,0,0,0,0,0,0,0,0,0,0,0"/>
                </v:shape>
                <v:shape id="AutoShape 45" o:spid="_x0000_s1037" style="position:absolute;left:10022;top:734;width:56;height:549;visibility:visible;mso-wrap-style:square;v-text-anchor:top" coordsize="56,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" path="m53,l46,41r7,l53,xm56,448r-50,l,549r56,l56,448xe" fillcolor="#040407" stroked="f">
                  <v:path arrowok="t" o:connecttype="custom" o:connectlocs="53,735;46,776;53,776;53,735;56,1183;6,1183;0,1284;56,1284;56,1183" o:connectangles="0,0,0,0,0,0,0,0,0"/>
                </v:shape>
                <v:shape id="Freeform 44" o:spid="_x0000_s1038" style="position:absolute;left:10067;top:1182;width:11;height:101;visibility:visible;mso-wrap-style:square;v-text-anchor:top" coordsize="11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" path="m10,l5,,,101r10,l10,xe" fillcolor="#040507" stroked="f">
                  <v:path arrowok="t" o:connecttype="custom" o:connectlocs="10,1183;5,1183;0,1284;10,1284;10,1183" o:connectangles="0,0,0,0,0"/>
                </v:shape>
                <w10:wrap anchorx="page"/>
              </v:group>
            </w:pict>
          </mc:Fallback>
        </mc:AlternateContent>
      </w:r>
      <w:r w:rsidRPr="00C82435">
        <w:rPr>
          <w:noProof/>
          <w:sz w:val="22"/>
          <w:szCs w:val="22"/>
          <w:lang w:val="es-MX"/>
        </w:rPr>
        <mc:AlternateContent>
          <mc:Choice Requires="wpg">
            <w:drawing>
              <wp:anchor distT="0" distB="0" distL="114300" distR="114300" simplePos="0" relativeHeight="1288" behindDoc="0" locked="0" layoutInCell="1" allowOverlap="1" wp14:anchorId="102D86DB" wp14:editId="11493472">
                <wp:simplePos x="0" y="0"/>
                <wp:positionH relativeFrom="page">
                  <wp:posOffset>6608445</wp:posOffset>
                </wp:positionH>
                <wp:positionV relativeFrom="paragraph">
                  <wp:posOffset>253365</wp:posOffset>
                </wp:positionV>
                <wp:extent cx="66675" cy="561975"/>
                <wp:effectExtent l="7620" t="38735" r="1905" b="37465"/>
                <wp:wrapNone/>
                <wp:docPr id="5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75" cy="561975"/>
                          <a:chOff x="10407" y="399"/>
                          <a:chExt cx="105" cy="885"/>
                        </a:xfrm>
                      </wpg:grpSpPr>
                      <wps:wsp>
                        <wps:cNvPr id="54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10459" y="399"/>
                            <a:ext cx="0" cy="885"/>
                          </a:xfrm>
                          <a:prstGeom prst="line">
                            <a:avLst/>
                          </a:prstGeom>
                          <a:noFill/>
                          <a:ln w="66294">
                            <a:solidFill>
                              <a:srgbClr val="04070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" name="Freeform 41"/>
                        <wps:cNvSpPr>
                          <a:spLocks/>
                        </wps:cNvSpPr>
                        <wps:spPr bwMode="auto">
                          <a:xfrm>
                            <a:off x="10407" y="399"/>
                            <a:ext cx="105" cy="885"/>
                          </a:xfrm>
                          <a:custGeom>
                            <a:avLst/>
                            <a:gdLst>
                              <a:gd name="T0" fmla="+- 0 10512 10407"/>
                              <a:gd name="T1" fmla="*/ T0 w 105"/>
                              <a:gd name="T2" fmla="+- 0 399 399"/>
                              <a:gd name="T3" fmla="*/ 399 h 885"/>
                              <a:gd name="T4" fmla="+- 0 10416 10407"/>
                              <a:gd name="T5" fmla="*/ T4 w 105"/>
                              <a:gd name="T6" fmla="+- 0 399 399"/>
                              <a:gd name="T7" fmla="*/ 399 h 885"/>
                              <a:gd name="T8" fmla="+- 0 10407 10407"/>
                              <a:gd name="T9" fmla="*/ T8 w 105"/>
                              <a:gd name="T10" fmla="+- 0 436 399"/>
                              <a:gd name="T11" fmla="*/ 436 h 885"/>
                              <a:gd name="T12" fmla="+- 0 10407 10407"/>
                              <a:gd name="T13" fmla="*/ T12 w 105"/>
                              <a:gd name="T14" fmla="+- 0 1284 399"/>
                              <a:gd name="T15" fmla="*/ 1284 h 885"/>
                              <a:gd name="T16" fmla="+- 0 10512 10407"/>
                              <a:gd name="T17" fmla="*/ T16 w 105"/>
                              <a:gd name="T18" fmla="+- 0 1284 399"/>
                              <a:gd name="T19" fmla="*/ 1284 h 885"/>
                              <a:gd name="T20" fmla="+- 0 10512 10407"/>
                              <a:gd name="T21" fmla="*/ T20 w 105"/>
                              <a:gd name="T22" fmla="+- 0 399 399"/>
                              <a:gd name="T23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05" h="885">
                                <a:moveTo>
                                  <a:pt x="105" y="0"/>
                                </a:moveTo>
                                <a:lnTo>
                                  <a:pt x="9" y="0"/>
                                </a:lnTo>
                                <a:lnTo>
                                  <a:pt x="0" y="37"/>
                                </a:lnTo>
                                <a:lnTo>
                                  <a:pt x="0" y="885"/>
                                </a:lnTo>
                                <a:lnTo>
                                  <a:pt x="105" y="885"/>
                                </a:lnTo>
                                <a:lnTo>
                                  <a:pt x="1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4070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40"/>
                        <wps:cNvSpPr>
                          <a:spLocks/>
                        </wps:cNvSpPr>
                        <wps:spPr bwMode="auto">
                          <a:xfrm>
                            <a:off x="10407" y="399"/>
                            <a:ext cx="105" cy="885"/>
                          </a:xfrm>
                          <a:custGeom>
                            <a:avLst/>
                            <a:gdLst>
                              <a:gd name="T0" fmla="+- 0 10512 10407"/>
                              <a:gd name="T1" fmla="*/ T0 w 105"/>
                              <a:gd name="T2" fmla="+- 0 399 399"/>
                              <a:gd name="T3" fmla="*/ 399 h 885"/>
                              <a:gd name="T4" fmla="+- 0 10508 10407"/>
                              <a:gd name="T5" fmla="*/ T4 w 105"/>
                              <a:gd name="T6" fmla="+- 0 399 399"/>
                              <a:gd name="T7" fmla="*/ 399 h 885"/>
                              <a:gd name="T8" fmla="+- 0 10479 10407"/>
                              <a:gd name="T9" fmla="*/ T8 w 105"/>
                              <a:gd name="T10" fmla="+- 0 526 399"/>
                              <a:gd name="T11" fmla="*/ 526 h 885"/>
                              <a:gd name="T12" fmla="+- 0 10449 10407"/>
                              <a:gd name="T13" fmla="*/ T12 w 105"/>
                              <a:gd name="T14" fmla="+- 0 681 399"/>
                              <a:gd name="T15" fmla="*/ 681 h 885"/>
                              <a:gd name="T16" fmla="+- 0 10424 10407"/>
                              <a:gd name="T17" fmla="*/ T16 w 105"/>
                              <a:gd name="T18" fmla="+- 0 838 399"/>
                              <a:gd name="T19" fmla="*/ 838 h 885"/>
                              <a:gd name="T20" fmla="+- 0 10407 10407"/>
                              <a:gd name="T21" fmla="*/ T20 w 105"/>
                              <a:gd name="T22" fmla="+- 0 976 399"/>
                              <a:gd name="T23" fmla="*/ 976 h 885"/>
                              <a:gd name="T24" fmla="+- 0 10407 10407"/>
                              <a:gd name="T25" fmla="*/ T24 w 105"/>
                              <a:gd name="T26" fmla="+- 0 1284 399"/>
                              <a:gd name="T27" fmla="*/ 1284 h 885"/>
                              <a:gd name="T28" fmla="+- 0 10429 10407"/>
                              <a:gd name="T29" fmla="*/ T28 w 105"/>
                              <a:gd name="T30" fmla="+- 0 1284 399"/>
                              <a:gd name="T31" fmla="*/ 1284 h 885"/>
                              <a:gd name="T32" fmla="+- 0 10512 10407"/>
                              <a:gd name="T33" fmla="*/ T32 w 105"/>
                              <a:gd name="T34" fmla="+- 0 1284 399"/>
                              <a:gd name="T35" fmla="*/ 1284 h 885"/>
                              <a:gd name="T36" fmla="+- 0 10512 10407"/>
                              <a:gd name="T37" fmla="*/ T36 w 105"/>
                              <a:gd name="T38" fmla="+- 0 595 399"/>
                              <a:gd name="T39" fmla="*/ 595 h 885"/>
                              <a:gd name="T40" fmla="+- 0 10512 10407"/>
                              <a:gd name="T41" fmla="*/ T40 w 105"/>
                              <a:gd name="T42" fmla="+- 0 399 399"/>
                              <a:gd name="T43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05" h="885">
                                <a:moveTo>
                                  <a:pt x="105" y="0"/>
                                </a:moveTo>
                                <a:lnTo>
                                  <a:pt x="101" y="0"/>
                                </a:lnTo>
                                <a:lnTo>
                                  <a:pt x="72" y="127"/>
                                </a:lnTo>
                                <a:lnTo>
                                  <a:pt x="42" y="282"/>
                                </a:lnTo>
                                <a:lnTo>
                                  <a:pt x="17" y="439"/>
                                </a:lnTo>
                                <a:lnTo>
                                  <a:pt x="0" y="577"/>
                                </a:lnTo>
                                <a:lnTo>
                                  <a:pt x="0" y="885"/>
                                </a:lnTo>
                                <a:lnTo>
                                  <a:pt x="22" y="885"/>
                                </a:lnTo>
                                <a:lnTo>
                                  <a:pt x="105" y="885"/>
                                </a:lnTo>
                                <a:lnTo>
                                  <a:pt x="105" y="196"/>
                                </a:lnTo>
                                <a:lnTo>
                                  <a:pt x="105" y="0"/>
                                </a:lnTo>
                              </a:path>
                            </a:pathLst>
                          </a:custGeom>
                          <a:solidFill>
                            <a:srgbClr val="04080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1C2C07" id="Group 39" o:spid="_x0000_s1026" style="position:absolute;margin-left:520.35pt;margin-top:19.95pt;width:5.25pt;height:44.25pt;z-index:1288;mso-position-horizontal-relative:page" coordorigin="10407,399" coordsize="105,8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">
                <v:line id="Line 42" o:spid="_x0000_s1027" style="position:absolute;visibility:visible;mso-wrap-style:square" from="10459,399" to="10459,12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" strokecolor="#040708" strokeweight="5.22pt"/>
                <v:shape id="Freeform 41" o:spid="_x0000_s1028" style="position:absolute;left:10407;top:399;width:105;height:885;visibility:visible;mso-wrap-style:square;v-text-anchor:top" coordsize="105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" path="m105,l9,,,37,,885r105,l105,xe" fillcolor="#040709" stroked="f">
                  <v:path arrowok="t" o:connecttype="custom" o:connectlocs="105,399;9,399;0,436;0,1284;105,1284;105,399" o:connectangles="0,0,0,0,0,0"/>
                </v:shape>
                <v:shape id="Freeform 40" o:spid="_x0000_s1029" style="position:absolute;left:10407;top:399;width:105;height:885;visibility:visible;mso-wrap-style:square;v-text-anchor:top" coordsize="105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" path="m105,r-4,l72,127,42,282,17,439,,577,,885r22,l105,885r,-689l105,e" fillcolor="#040809" stroked="f">
                  <v:path arrowok="t" o:connecttype="custom" o:connectlocs="105,399;101,399;72,526;42,681;17,838;0,976;0,1284;22,1284;105,1284;105,595;105,399" o:connectangles="0,0,0,0,0,0,0,0,0,0,0"/>
                </v:shape>
                <w10:wrap anchorx="page"/>
              </v:group>
            </w:pict>
          </mc:Fallback>
        </mc:AlternateContent>
      </w:r>
      <w:r w:rsidR="003064D1" w:rsidRPr="00C82435">
        <w:rPr>
          <w:noProof/>
          <w:sz w:val="22"/>
          <w:szCs w:val="22"/>
          <w:lang w:val="es-MX"/>
        </w:rPr>
        <w:drawing>
          <wp:anchor distT="0" distB="0" distL="0" distR="0" simplePos="0" relativeHeight="1312" behindDoc="0" locked="0" layoutInCell="1" allowOverlap="1" wp14:anchorId="102D86DC" wp14:editId="102D86DD">
            <wp:simplePos x="0" y="0"/>
            <wp:positionH relativeFrom="page">
              <wp:posOffset>6740220</wp:posOffset>
            </wp:positionH>
            <wp:positionV relativeFrom="paragraph">
              <wp:posOffset>253451</wp:posOffset>
            </wp:positionV>
            <wp:extent cx="236220" cy="561594"/>
            <wp:effectExtent l="0" t="0" r="0" b="0"/>
            <wp:wrapNone/>
            <wp:docPr id="11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5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6220" cy="5615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82435">
        <w:rPr>
          <w:noProof/>
          <w:sz w:val="22"/>
          <w:szCs w:val="22"/>
          <w:lang w:val="es-MX"/>
        </w:rPr>
        <mc:AlternateContent>
          <mc:Choice Requires="wpg">
            <w:drawing>
              <wp:anchor distT="0" distB="0" distL="114300" distR="114300" simplePos="0" relativeHeight="1336" behindDoc="0" locked="0" layoutInCell="1" allowOverlap="1" wp14:anchorId="102D86DE" wp14:editId="6A0DC80B">
                <wp:simplePos x="0" y="0"/>
                <wp:positionH relativeFrom="page">
                  <wp:posOffset>7142480</wp:posOffset>
                </wp:positionH>
                <wp:positionV relativeFrom="paragraph">
                  <wp:posOffset>244475</wp:posOffset>
                </wp:positionV>
                <wp:extent cx="483870" cy="570865"/>
                <wp:effectExtent l="0" t="1270" r="3175" b="8890"/>
                <wp:wrapNone/>
                <wp:docPr id="8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3870" cy="570865"/>
                          <a:chOff x="11248" y="385"/>
                          <a:chExt cx="762" cy="899"/>
                        </a:xfrm>
                      </wpg:grpSpPr>
                      <pic:pic xmlns:pic="http://schemas.openxmlformats.org/drawingml/2006/picture">
                        <pic:nvPicPr>
                          <pic:cNvPr id="1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248" y="384"/>
                            <a:ext cx="372" cy="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" name="Freeform 37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2010 11686"/>
                              <a:gd name="T1" fmla="*/ T0 w 324"/>
                              <a:gd name="T2" fmla="+- 0 1183 399"/>
                              <a:gd name="T3" fmla="*/ 1183 h 885"/>
                              <a:gd name="T4" fmla="+- 0 11790 11686"/>
                              <a:gd name="T5" fmla="*/ T4 w 324"/>
                              <a:gd name="T6" fmla="+- 0 1183 399"/>
                              <a:gd name="T7" fmla="*/ 1183 h 885"/>
                              <a:gd name="T8" fmla="+- 0 11790 11686"/>
                              <a:gd name="T9" fmla="*/ T8 w 324"/>
                              <a:gd name="T10" fmla="+- 0 399 399"/>
                              <a:gd name="T11" fmla="*/ 399 h 885"/>
                              <a:gd name="T12" fmla="+- 0 11686 11686"/>
                              <a:gd name="T13" fmla="*/ T12 w 324"/>
                              <a:gd name="T14" fmla="+- 0 399 399"/>
                              <a:gd name="T15" fmla="*/ 399 h 885"/>
                              <a:gd name="T16" fmla="+- 0 11686 11686"/>
                              <a:gd name="T17" fmla="*/ T16 w 324"/>
                              <a:gd name="T18" fmla="+- 0 1245 399"/>
                              <a:gd name="T19" fmla="*/ 1245 h 885"/>
                              <a:gd name="T20" fmla="+- 0 11691 11686"/>
                              <a:gd name="T21" fmla="*/ T20 w 324"/>
                              <a:gd name="T22" fmla="+- 0 1257 399"/>
                              <a:gd name="T23" fmla="*/ 1257 h 885"/>
                              <a:gd name="T24" fmla="+- 0 11711 11686"/>
                              <a:gd name="T25" fmla="*/ T24 w 324"/>
                              <a:gd name="T26" fmla="+- 0 1278 399"/>
                              <a:gd name="T27" fmla="*/ 1278 h 885"/>
                              <a:gd name="T28" fmla="+- 0 11723 11686"/>
                              <a:gd name="T29" fmla="*/ T28 w 324"/>
                              <a:gd name="T30" fmla="+- 0 1284 399"/>
                              <a:gd name="T31" fmla="*/ 1284 h 885"/>
                              <a:gd name="T32" fmla="+- 0 12010 11686"/>
                              <a:gd name="T33" fmla="*/ T32 w 324"/>
                              <a:gd name="T34" fmla="+- 0 1284 399"/>
                              <a:gd name="T35" fmla="*/ 1284 h 885"/>
                              <a:gd name="T36" fmla="+- 0 12010 11686"/>
                              <a:gd name="T37" fmla="*/ T36 w 324"/>
                              <a:gd name="T38" fmla="+- 0 1183 399"/>
                              <a:gd name="T39" fmla="*/ 1183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4" y="784"/>
                                </a:move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36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35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34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1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33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1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32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3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31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030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30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2010 11686"/>
                              <a:gd name="T1" fmla="*/ T0 w 324"/>
                              <a:gd name="T2" fmla="+- 0 1183 399"/>
                              <a:gd name="T3" fmla="*/ 1183 h 885"/>
                              <a:gd name="T4" fmla="+- 0 11790 11686"/>
                              <a:gd name="T5" fmla="*/ T4 w 324"/>
                              <a:gd name="T6" fmla="+- 0 1183 399"/>
                              <a:gd name="T7" fmla="*/ 1183 h 885"/>
                              <a:gd name="T8" fmla="+- 0 11790 11686"/>
                              <a:gd name="T9" fmla="*/ T8 w 324"/>
                              <a:gd name="T10" fmla="+- 0 399 399"/>
                              <a:gd name="T11" fmla="*/ 399 h 885"/>
                              <a:gd name="T12" fmla="+- 0 11686 11686"/>
                              <a:gd name="T13" fmla="*/ T12 w 324"/>
                              <a:gd name="T14" fmla="+- 0 399 399"/>
                              <a:gd name="T15" fmla="*/ 399 h 885"/>
                              <a:gd name="T16" fmla="+- 0 11686 11686"/>
                              <a:gd name="T17" fmla="*/ T16 w 324"/>
                              <a:gd name="T18" fmla="+- 0 1245 399"/>
                              <a:gd name="T19" fmla="*/ 1245 h 885"/>
                              <a:gd name="T20" fmla="+- 0 11691 11686"/>
                              <a:gd name="T21" fmla="*/ T20 w 324"/>
                              <a:gd name="T22" fmla="+- 0 1257 399"/>
                              <a:gd name="T23" fmla="*/ 1257 h 885"/>
                              <a:gd name="T24" fmla="+- 0 11711 11686"/>
                              <a:gd name="T25" fmla="*/ T24 w 324"/>
                              <a:gd name="T26" fmla="+- 0 1278 399"/>
                              <a:gd name="T27" fmla="*/ 1278 h 885"/>
                              <a:gd name="T28" fmla="+- 0 11723 11686"/>
                              <a:gd name="T29" fmla="*/ T28 w 324"/>
                              <a:gd name="T30" fmla="+- 0 1284 399"/>
                              <a:gd name="T31" fmla="*/ 1284 h 885"/>
                              <a:gd name="T32" fmla="+- 0 12010 11686"/>
                              <a:gd name="T33" fmla="*/ T32 w 324"/>
                              <a:gd name="T34" fmla="+- 0 1284 399"/>
                              <a:gd name="T35" fmla="*/ 1284 h 885"/>
                              <a:gd name="T36" fmla="+- 0 12010 11686"/>
                              <a:gd name="T37" fmla="*/ T36 w 324"/>
                              <a:gd name="T38" fmla="+- 0 1183 399"/>
                              <a:gd name="T39" fmla="*/ 1183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4" y="784"/>
                                </a:move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</a:path>
                            </a:pathLst>
                          </a:custGeom>
                          <a:solidFill>
                            <a:srgbClr val="01040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3040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8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3040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27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4040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4050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5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4050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4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2010 11686"/>
                              <a:gd name="T1" fmla="*/ T0 w 324"/>
                              <a:gd name="T2" fmla="+- 0 1183 399"/>
                              <a:gd name="T3" fmla="*/ 1183 h 885"/>
                              <a:gd name="T4" fmla="+- 0 11790 11686"/>
                              <a:gd name="T5" fmla="*/ T4 w 324"/>
                              <a:gd name="T6" fmla="+- 0 1183 399"/>
                              <a:gd name="T7" fmla="*/ 1183 h 885"/>
                              <a:gd name="T8" fmla="+- 0 11790 11686"/>
                              <a:gd name="T9" fmla="*/ T8 w 324"/>
                              <a:gd name="T10" fmla="+- 0 399 399"/>
                              <a:gd name="T11" fmla="*/ 399 h 885"/>
                              <a:gd name="T12" fmla="+- 0 11686 11686"/>
                              <a:gd name="T13" fmla="*/ T12 w 324"/>
                              <a:gd name="T14" fmla="+- 0 399 399"/>
                              <a:gd name="T15" fmla="*/ 399 h 885"/>
                              <a:gd name="T16" fmla="+- 0 11686 11686"/>
                              <a:gd name="T17" fmla="*/ T16 w 324"/>
                              <a:gd name="T18" fmla="+- 0 1245 399"/>
                              <a:gd name="T19" fmla="*/ 1245 h 885"/>
                              <a:gd name="T20" fmla="+- 0 11691 11686"/>
                              <a:gd name="T21" fmla="*/ T20 w 324"/>
                              <a:gd name="T22" fmla="+- 0 1257 399"/>
                              <a:gd name="T23" fmla="*/ 1257 h 885"/>
                              <a:gd name="T24" fmla="+- 0 11711 11686"/>
                              <a:gd name="T25" fmla="*/ T24 w 324"/>
                              <a:gd name="T26" fmla="+- 0 1278 399"/>
                              <a:gd name="T27" fmla="*/ 1278 h 885"/>
                              <a:gd name="T28" fmla="+- 0 11723 11686"/>
                              <a:gd name="T29" fmla="*/ T28 w 324"/>
                              <a:gd name="T30" fmla="+- 0 1284 399"/>
                              <a:gd name="T31" fmla="*/ 1284 h 885"/>
                              <a:gd name="T32" fmla="+- 0 12010 11686"/>
                              <a:gd name="T33" fmla="*/ T32 w 324"/>
                              <a:gd name="T34" fmla="+- 0 1284 399"/>
                              <a:gd name="T35" fmla="*/ 1284 h 885"/>
                              <a:gd name="T36" fmla="+- 0 12010 11686"/>
                              <a:gd name="T37" fmla="*/ T36 w 324"/>
                              <a:gd name="T38" fmla="+- 0 1183 399"/>
                              <a:gd name="T39" fmla="*/ 1183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4" y="784"/>
                                </a:move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</a:path>
                            </a:pathLst>
                          </a:custGeom>
                          <a:solidFill>
                            <a:srgbClr val="04070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23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4070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22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2010 11686"/>
                              <a:gd name="T1" fmla="*/ T0 w 324"/>
                              <a:gd name="T2" fmla="+- 0 1183 399"/>
                              <a:gd name="T3" fmla="*/ 1183 h 885"/>
                              <a:gd name="T4" fmla="+- 0 11790 11686"/>
                              <a:gd name="T5" fmla="*/ T4 w 324"/>
                              <a:gd name="T6" fmla="+- 0 1183 399"/>
                              <a:gd name="T7" fmla="*/ 1183 h 885"/>
                              <a:gd name="T8" fmla="+- 0 11790 11686"/>
                              <a:gd name="T9" fmla="*/ T8 w 324"/>
                              <a:gd name="T10" fmla="+- 0 399 399"/>
                              <a:gd name="T11" fmla="*/ 399 h 885"/>
                              <a:gd name="T12" fmla="+- 0 11686 11686"/>
                              <a:gd name="T13" fmla="*/ T12 w 324"/>
                              <a:gd name="T14" fmla="+- 0 399 399"/>
                              <a:gd name="T15" fmla="*/ 399 h 885"/>
                              <a:gd name="T16" fmla="+- 0 11686 11686"/>
                              <a:gd name="T17" fmla="*/ T16 w 324"/>
                              <a:gd name="T18" fmla="+- 0 1245 399"/>
                              <a:gd name="T19" fmla="*/ 1245 h 885"/>
                              <a:gd name="T20" fmla="+- 0 11691 11686"/>
                              <a:gd name="T21" fmla="*/ T20 w 324"/>
                              <a:gd name="T22" fmla="+- 0 1257 399"/>
                              <a:gd name="T23" fmla="*/ 1257 h 885"/>
                              <a:gd name="T24" fmla="+- 0 11711 11686"/>
                              <a:gd name="T25" fmla="*/ T24 w 324"/>
                              <a:gd name="T26" fmla="+- 0 1278 399"/>
                              <a:gd name="T27" fmla="*/ 1278 h 885"/>
                              <a:gd name="T28" fmla="+- 0 11723 11686"/>
                              <a:gd name="T29" fmla="*/ T28 w 324"/>
                              <a:gd name="T30" fmla="+- 0 1284 399"/>
                              <a:gd name="T31" fmla="*/ 1284 h 885"/>
                              <a:gd name="T32" fmla="+- 0 12010 11686"/>
                              <a:gd name="T33" fmla="*/ T32 w 324"/>
                              <a:gd name="T34" fmla="+- 0 1284 399"/>
                              <a:gd name="T35" fmla="*/ 1284 h 885"/>
                              <a:gd name="T36" fmla="+- 0 12010 11686"/>
                              <a:gd name="T37" fmla="*/ T36 w 324"/>
                              <a:gd name="T38" fmla="+- 0 1183 399"/>
                              <a:gd name="T39" fmla="*/ 1183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4" y="784"/>
                                </a:move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</a:path>
                            </a:pathLst>
                          </a:custGeom>
                          <a:solidFill>
                            <a:srgbClr val="04080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21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080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20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090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19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090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18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2010 11686"/>
                              <a:gd name="T1" fmla="*/ T0 w 324"/>
                              <a:gd name="T2" fmla="+- 0 1183 399"/>
                              <a:gd name="T3" fmla="*/ 1183 h 885"/>
                              <a:gd name="T4" fmla="+- 0 11790 11686"/>
                              <a:gd name="T5" fmla="*/ T4 w 324"/>
                              <a:gd name="T6" fmla="+- 0 1183 399"/>
                              <a:gd name="T7" fmla="*/ 1183 h 885"/>
                              <a:gd name="T8" fmla="+- 0 11790 11686"/>
                              <a:gd name="T9" fmla="*/ T8 w 324"/>
                              <a:gd name="T10" fmla="+- 0 399 399"/>
                              <a:gd name="T11" fmla="*/ 399 h 885"/>
                              <a:gd name="T12" fmla="+- 0 11686 11686"/>
                              <a:gd name="T13" fmla="*/ T12 w 324"/>
                              <a:gd name="T14" fmla="+- 0 399 399"/>
                              <a:gd name="T15" fmla="*/ 399 h 885"/>
                              <a:gd name="T16" fmla="+- 0 11686 11686"/>
                              <a:gd name="T17" fmla="*/ T16 w 324"/>
                              <a:gd name="T18" fmla="+- 0 1245 399"/>
                              <a:gd name="T19" fmla="*/ 1245 h 885"/>
                              <a:gd name="T20" fmla="+- 0 11691 11686"/>
                              <a:gd name="T21" fmla="*/ T20 w 324"/>
                              <a:gd name="T22" fmla="+- 0 1257 399"/>
                              <a:gd name="T23" fmla="*/ 1257 h 885"/>
                              <a:gd name="T24" fmla="+- 0 11711 11686"/>
                              <a:gd name="T25" fmla="*/ T24 w 324"/>
                              <a:gd name="T26" fmla="+- 0 1278 399"/>
                              <a:gd name="T27" fmla="*/ 1278 h 885"/>
                              <a:gd name="T28" fmla="+- 0 11723 11686"/>
                              <a:gd name="T29" fmla="*/ T28 w 324"/>
                              <a:gd name="T30" fmla="+- 0 1284 399"/>
                              <a:gd name="T31" fmla="*/ 1284 h 885"/>
                              <a:gd name="T32" fmla="+- 0 12010 11686"/>
                              <a:gd name="T33" fmla="*/ T32 w 324"/>
                              <a:gd name="T34" fmla="+- 0 1284 399"/>
                              <a:gd name="T35" fmla="*/ 1284 h 885"/>
                              <a:gd name="T36" fmla="+- 0 12010 11686"/>
                              <a:gd name="T37" fmla="*/ T36 w 324"/>
                              <a:gd name="T38" fmla="+- 0 1183 399"/>
                              <a:gd name="T39" fmla="*/ 1183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4" y="784"/>
                                </a:move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</a:path>
                            </a:pathLst>
                          </a:custGeom>
                          <a:solidFill>
                            <a:srgbClr val="05090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17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7090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16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7090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15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2010 11686"/>
                              <a:gd name="T1" fmla="*/ T0 w 324"/>
                              <a:gd name="T2" fmla="+- 0 1183 399"/>
                              <a:gd name="T3" fmla="*/ 1183 h 885"/>
                              <a:gd name="T4" fmla="+- 0 11790 11686"/>
                              <a:gd name="T5" fmla="*/ T4 w 324"/>
                              <a:gd name="T6" fmla="+- 0 1183 399"/>
                              <a:gd name="T7" fmla="*/ 1183 h 885"/>
                              <a:gd name="T8" fmla="+- 0 11790 11686"/>
                              <a:gd name="T9" fmla="*/ T8 w 324"/>
                              <a:gd name="T10" fmla="+- 0 399 399"/>
                              <a:gd name="T11" fmla="*/ 399 h 885"/>
                              <a:gd name="T12" fmla="+- 0 11686 11686"/>
                              <a:gd name="T13" fmla="*/ T12 w 324"/>
                              <a:gd name="T14" fmla="+- 0 399 399"/>
                              <a:gd name="T15" fmla="*/ 399 h 885"/>
                              <a:gd name="T16" fmla="+- 0 11686 11686"/>
                              <a:gd name="T17" fmla="*/ T16 w 324"/>
                              <a:gd name="T18" fmla="+- 0 1245 399"/>
                              <a:gd name="T19" fmla="*/ 1245 h 885"/>
                              <a:gd name="T20" fmla="+- 0 11691 11686"/>
                              <a:gd name="T21" fmla="*/ T20 w 324"/>
                              <a:gd name="T22" fmla="+- 0 1257 399"/>
                              <a:gd name="T23" fmla="*/ 1257 h 885"/>
                              <a:gd name="T24" fmla="+- 0 11711 11686"/>
                              <a:gd name="T25" fmla="*/ T24 w 324"/>
                              <a:gd name="T26" fmla="+- 0 1278 399"/>
                              <a:gd name="T27" fmla="*/ 1278 h 885"/>
                              <a:gd name="T28" fmla="+- 0 11723 11686"/>
                              <a:gd name="T29" fmla="*/ T28 w 324"/>
                              <a:gd name="T30" fmla="+- 0 1284 399"/>
                              <a:gd name="T31" fmla="*/ 1284 h 885"/>
                              <a:gd name="T32" fmla="+- 0 12010 11686"/>
                              <a:gd name="T33" fmla="*/ T32 w 324"/>
                              <a:gd name="T34" fmla="+- 0 1284 399"/>
                              <a:gd name="T35" fmla="*/ 1284 h 885"/>
                              <a:gd name="T36" fmla="+- 0 12010 11686"/>
                              <a:gd name="T37" fmla="*/ T36 w 324"/>
                              <a:gd name="T38" fmla="+- 0 1183 399"/>
                              <a:gd name="T39" fmla="*/ 1183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4" y="784"/>
                                </a:move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</a:path>
                            </a:pathLst>
                          </a:custGeom>
                          <a:solidFill>
                            <a:srgbClr val="070A0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14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80C0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13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80C0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12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80D0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11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90D0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10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2010 11686"/>
                              <a:gd name="T1" fmla="*/ T0 w 324"/>
                              <a:gd name="T2" fmla="+- 0 1183 399"/>
                              <a:gd name="T3" fmla="*/ 1183 h 885"/>
                              <a:gd name="T4" fmla="+- 0 11790 11686"/>
                              <a:gd name="T5" fmla="*/ T4 w 324"/>
                              <a:gd name="T6" fmla="+- 0 1183 399"/>
                              <a:gd name="T7" fmla="*/ 1183 h 885"/>
                              <a:gd name="T8" fmla="+- 0 11790 11686"/>
                              <a:gd name="T9" fmla="*/ T8 w 324"/>
                              <a:gd name="T10" fmla="+- 0 399 399"/>
                              <a:gd name="T11" fmla="*/ 399 h 885"/>
                              <a:gd name="T12" fmla="+- 0 11686 11686"/>
                              <a:gd name="T13" fmla="*/ T12 w 324"/>
                              <a:gd name="T14" fmla="+- 0 399 399"/>
                              <a:gd name="T15" fmla="*/ 399 h 885"/>
                              <a:gd name="T16" fmla="+- 0 11686 11686"/>
                              <a:gd name="T17" fmla="*/ T16 w 324"/>
                              <a:gd name="T18" fmla="+- 0 1245 399"/>
                              <a:gd name="T19" fmla="*/ 1245 h 885"/>
                              <a:gd name="T20" fmla="+- 0 11691 11686"/>
                              <a:gd name="T21" fmla="*/ T20 w 324"/>
                              <a:gd name="T22" fmla="+- 0 1257 399"/>
                              <a:gd name="T23" fmla="*/ 1257 h 885"/>
                              <a:gd name="T24" fmla="+- 0 11711 11686"/>
                              <a:gd name="T25" fmla="*/ T24 w 324"/>
                              <a:gd name="T26" fmla="+- 0 1278 399"/>
                              <a:gd name="T27" fmla="*/ 1278 h 885"/>
                              <a:gd name="T28" fmla="+- 0 11723 11686"/>
                              <a:gd name="T29" fmla="*/ T28 w 324"/>
                              <a:gd name="T30" fmla="+- 0 1284 399"/>
                              <a:gd name="T31" fmla="*/ 1284 h 885"/>
                              <a:gd name="T32" fmla="+- 0 12010 11686"/>
                              <a:gd name="T33" fmla="*/ T32 w 324"/>
                              <a:gd name="T34" fmla="+- 0 1284 399"/>
                              <a:gd name="T35" fmla="*/ 1284 h 885"/>
                              <a:gd name="T36" fmla="+- 0 12010 11686"/>
                              <a:gd name="T37" fmla="*/ T36 w 324"/>
                              <a:gd name="T38" fmla="+- 0 1183 399"/>
                              <a:gd name="T39" fmla="*/ 1183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4" y="784"/>
                                </a:move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</a:path>
                            </a:pathLst>
                          </a:custGeom>
                          <a:solidFill>
                            <a:srgbClr val="090D1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9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1790 11686"/>
                              <a:gd name="T1" fmla="*/ T0 w 324"/>
                              <a:gd name="T2" fmla="+- 0 399 399"/>
                              <a:gd name="T3" fmla="*/ 399 h 885"/>
                              <a:gd name="T4" fmla="+- 0 11686 11686"/>
                              <a:gd name="T5" fmla="*/ T4 w 324"/>
                              <a:gd name="T6" fmla="+- 0 399 399"/>
                              <a:gd name="T7" fmla="*/ 399 h 885"/>
                              <a:gd name="T8" fmla="+- 0 11686 11686"/>
                              <a:gd name="T9" fmla="*/ T8 w 324"/>
                              <a:gd name="T10" fmla="+- 0 1245 399"/>
                              <a:gd name="T11" fmla="*/ 1245 h 885"/>
                              <a:gd name="T12" fmla="+- 0 11691 11686"/>
                              <a:gd name="T13" fmla="*/ T12 w 324"/>
                              <a:gd name="T14" fmla="+- 0 1257 399"/>
                              <a:gd name="T15" fmla="*/ 1257 h 885"/>
                              <a:gd name="T16" fmla="+- 0 11711 11686"/>
                              <a:gd name="T17" fmla="*/ T16 w 324"/>
                              <a:gd name="T18" fmla="+- 0 1278 399"/>
                              <a:gd name="T19" fmla="*/ 1278 h 885"/>
                              <a:gd name="T20" fmla="+- 0 11723 11686"/>
                              <a:gd name="T21" fmla="*/ T20 w 324"/>
                              <a:gd name="T22" fmla="+- 0 1284 399"/>
                              <a:gd name="T23" fmla="*/ 1284 h 885"/>
                              <a:gd name="T24" fmla="+- 0 12010 11686"/>
                              <a:gd name="T25" fmla="*/ T24 w 324"/>
                              <a:gd name="T26" fmla="+- 0 1284 399"/>
                              <a:gd name="T27" fmla="*/ 1284 h 885"/>
                              <a:gd name="T28" fmla="+- 0 12010 11686"/>
                              <a:gd name="T29" fmla="*/ T28 w 324"/>
                              <a:gd name="T30" fmla="+- 0 1183 399"/>
                              <a:gd name="T31" fmla="*/ 1183 h 885"/>
                              <a:gd name="T32" fmla="+- 0 11790 11686"/>
                              <a:gd name="T33" fmla="*/ T32 w 324"/>
                              <a:gd name="T34" fmla="+- 0 1183 399"/>
                              <a:gd name="T35" fmla="*/ 1183 h 885"/>
                              <a:gd name="T36" fmla="+- 0 11790 11686"/>
                              <a:gd name="T37" fmla="*/ T36 w 324"/>
                              <a:gd name="T38" fmla="+- 0 399 399"/>
                              <a:gd name="T39" fmla="*/ 399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  <a:lnTo>
                                  <a:pt x="104" y="784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90D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8"/>
                        <wps:cNvSpPr>
                          <a:spLocks/>
                        </wps:cNvSpPr>
                        <wps:spPr bwMode="auto">
                          <a:xfrm>
                            <a:off x="11685" y="399"/>
                            <a:ext cx="324" cy="885"/>
                          </a:xfrm>
                          <a:custGeom>
                            <a:avLst/>
                            <a:gdLst>
                              <a:gd name="T0" fmla="+- 0 12010 11686"/>
                              <a:gd name="T1" fmla="*/ T0 w 324"/>
                              <a:gd name="T2" fmla="+- 0 1183 399"/>
                              <a:gd name="T3" fmla="*/ 1183 h 885"/>
                              <a:gd name="T4" fmla="+- 0 11790 11686"/>
                              <a:gd name="T5" fmla="*/ T4 w 324"/>
                              <a:gd name="T6" fmla="+- 0 1183 399"/>
                              <a:gd name="T7" fmla="*/ 1183 h 885"/>
                              <a:gd name="T8" fmla="+- 0 11790 11686"/>
                              <a:gd name="T9" fmla="*/ T8 w 324"/>
                              <a:gd name="T10" fmla="+- 0 429 399"/>
                              <a:gd name="T11" fmla="*/ 429 h 885"/>
                              <a:gd name="T12" fmla="+- 0 11790 11686"/>
                              <a:gd name="T13" fmla="*/ T12 w 324"/>
                              <a:gd name="T14" fmla="+- 0 399 399"/>
                              <a:gd name="T15" fmla="*/ 399 h 885"/>
                              <a:gd name="T16" fmla="+- 0 11705 11686"/>
                              <a:gd name="T17" fmla="*/ T16 w 324"/>
                              <a:gd name="T18" fmla="+- 0 399 399"/>
                              <a:gd name="T19" fmla="*/ 399 h 885"/>
                              <a:gd name="T20" fmla="+- 0 11697 11686"/>
                              <a:gd name="T21" fmla="*/ T20 w 324"/>
                              <a:gd name="T22" fmla="+- 0 423 399"/>
                              <a:gd name="T23" fmla="*/ 423 h 885"/>
                              <a:gd name="T24" fmla="+- 0 11686 11686"/>
                              <a:gd name="T25" fmla="*/ T24 w 324"/>
                              <a:gd name="T26" fmla="+- 0 459 399"/>
                              <a:gd name="T27" fmla="*/ 459 h 885"/>
                              <a:gd name="T28" fmla="+- 0 11686 11686"/>
                              <a:gd name="T29" fmla="*/ T28 w 324"/>
                              <a:gd name="T30" fmla="+- 0 824 399"/>
                              <a:gd name="T31" fmla="*/ 824 h 885"/>
                              <a:gd name="T32" fmla="+- 0 11686 11686"/>
                              <a:gd name="T33" fmla="*/ T32 w 324"/>
                              <a:gd name="T34" fmla="+- 0 1245 399"/>
                              <a:gd name="T35" fmla="*/ 1245 h 885"/>
                              <a:gd name="T36" fmla="+- 0 11691 11686"/>
                              <a:gd name="T37" fmla="*/ T36 w 324"/>
                              <a:gd name="T38" fmla="+- 0 1257 399"/>
                              <a:gd name="T39" fmla="*/ 1257 h 885"/>
                              <a:gd name="T40" fmla="+- 0 11711 11686"/>
                              <a:gd name="T41" fmla="*/ T40 w 324"/>
                              <a:gd name="T42" fmla="+- 0 1278 399"/>
                              <a:gd name="T43" fmla="*/ 1278 h 885"/>
                              <a:gd name="T44" fmla="+- 0 11723 11686"/>
                              <a:gd name="T45" fmla="*/ T44 w 324"/>
                              <a:gd name="T46" fmla="+- 0 1284 399"/>
                              <a:gd name="T47" fmla="*/ 1284 h 885"/>
                              <a:gd name="T48" fmla="+- 0 12010 11686"/>
                              <a:gd name="T49" fmla="*/ T48 w 324"/>
                              <a:gd name="T50" fmla="+- 0 1284 399"/>
                              <a:gd name="T51" fmla="*/ 1284 h 885"/>
                              <a:gd name="T52" fmla="+- 0 12010 11686"/>
                              <a:gd name="T53" fmla="*/ T52 w 324"/>
                              <a:gd name="T54" fmla="+- 0 1183 399"/>
                              <a:gd name="T55" fmla="*/ 1183 h 8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324" h="885">
                                <a:moveTo>
                                  <a:pt x="324" y="784"/>
                                </a:moveTo>
                                <a:lnTo>
                                  <a:pt x="104" y="784"/>
                                </a:lnTo>
                                <a:lnTo>
                                  <a:pt x="104" y="30"/>
                                </a:lnTo>
                                <a:lnTo>
                                  <a:pt x="104" y="0"/>
                                </a:lnTo>
                                <a:lnTo>
                                  <a:pt x="19" y="0"/>
                                </a:lnTo>
                                <a:lnTo>
                                  <a:pt x="11" y="24"/>
                                </a:lnTo>
                                <a:lnTo>
                                  <a:pt x="0" y="60"/>
                                </a:lnTo>
                                <a:lnTo>
                                  <a:pt x="0" y="425"/>
                                </a:lnTo>
                                <a:lnTo>
                                  <a:pt x="0" y="846"/>
                                </a:lnTo>
                                <a:lnTo>
                                  <a:pt x="5" y="858"/>
                                </a:lnTo>
                                <a:lnTo>
                                  <a:pt x="25" y="879"/>
                                </a:lnTo>
                                <a:lnTo>
                                  <a:pt x="37" y="885"/>
                                </a:lnTo>
                                <a:lnTo>
                                  <a:pt x="324" y="885"/>
                                </a:lnTo>
                                <a:lnTo>
                                  <a:pt x="324" y="784"/>
                                </a:lnTo>
                              </a:path>
                            </a:pathLst>
                          </a:custGeom>
                          <a:solidFill>
                            <a:srgbClr val="090E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7"/>
                        <wps:cNvSpPr>
                          <a:spLocks/>
                        </wps:cNvSpPr>
                        <wps:spPr bwMode="auto">
                          <a:xfrm>
                            <a:off x="11696" y="669"/>
                            <a:ext cx="314" cy="615"/>
                          </a:xfrm>
                          <a:custGeom>
                            <a:avLst/>
                            <a:gdLst>
                              <a:gd name="T0" fmla="+- 0 11790 11696"/>
                              <a:gd name="T1" fmla="*/ T0 w 314"/>
                              <a:gd name="T2" fmla="+- 0 669 669"/>
                              <a:gd name="T3" fmla="*/ 669 h 615"/>
                              <a:gd name="T4" fmla="+- 0 11760 11696"/>
                              <a:gd name="T5" fmla="*/ T4 w 314"/>
                              <a:gd name="T6" fmla="+- 0 798 669"/>
                              <a:gd name="T7" fmla="*/ 798 h 615"/>
                              <a:gd name="T8" fmla="+- 0 11738 11696"/>
                              <a:gd name="T9" fmla="*/ T8 w 314"/>
                              <a:gd name="T10" fmla="+- 0 909 669"/>
                              <a:gd name="T11" fmla="*/ 909 h 615"/>
                              <a:gd name="T12" fmla="+- 0 11721 11696"/>
                              <a:gd name="T13" fmla="*/ T12 w 314"/>
                              <a:gd name="T14" fmla="+- 0 1020 669"/>
                              <a:gd name="T15" fmla="*/ 1020 h 615"/>
                              <a:gd name="T16" fmla="+- 0 11707 11696"/>
                              <a:gd name="T17" fmla="*/ T16 w 314"/>
                              <a:gd name="T18" fmla="+- 0 1132 669"/>
                              <a:gd name="T19" fmla="*/ 1132 h 615"/>
                              <a:gd name="T20" fmla="+- 0 11697 11696"/>
                              <a:gd name="T21" fmla="*/ T20 w 314"/>
                              <a:gd name="T22" fmla="+- 0 1244 669"/>
                              <a:gd name="T23" fmla="*/ 1244 h 615"/>
                              <a:gd name="T24" fmla="+- 0 11696 11696"/>
                              <a:gd name="T25" fmla="*/ T24 w 314"/>
                              <a:gd name="T26" fmla="+- 0 1262 669"/>
                              <a:gd name="T27" fmla="*/ 1262 h 615"/>
                              <a:gd name="T28" fmla="+- 0 11711 11696"/>
                              <a:gd name="T29" fmla="*/ T28 w 314"/>
                              <a:gd name="T30" fmla="+- 0 1278 669"/>
                              <a:gd name="T31" fmla="*/ 1278 h 615"/>
                              <a:gd name="T32" fmla="+- 0 11723 11696"/>
                              <a:gd name="T33" fmla="*/ T32 w 314"/>
                              <a:gd name="T34" fmla="+- 0 1284 669"/>
                              <a:gd name="T35" fmla="*/ 1284 h 615"/>
                              <a:gd name="T36" fmla="+- 0 12010 11696"/>
                              <a:gd name="T37" fmla="*/ T36 w 314"/>
                              <a:gd name="T38" fmla="+- 0 1284 669"/>
                              <a:gd name="T39" fmla="*/ 1284 h 615"/>
                              <a:gd name="T40" fmla="+- 0 12010 11696"/>
                              <a:gd name="T41" fmla="*/ T40 w 314"/>
                              <a:gd name="T42" fmla="+- 0 1183 669"/>
                              <a:gd name="T43" fmla="*/ 1183 h 615"/>
                              <a:gd name="T44" fmla="+- 0 11790 11696"/>
                              <a:gd name="T45" fmla="*/ T44 w 314"/>
                              <a:gd name="T46" fmla="+- 0 1183 669"/>
                              <a:gd name="T47" fmla="*/ 1183 h 615"/>
                              <a:gd name="T48" fmla="+- 0 11790 11696"/>
                              <a:gd name="T49" fmla="*/ T48 w 314"/>
                              <a:gd name="T50" fmla="+- 0 669 669"/>
                              <a:gd name="T51" fmla="*/ 669 h 6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314" h="615">
                                <a:moveTo>
                                  <a:pt x="94" y="0"/>
                                </a:moveTo>
                                <a:lnTo>
                                  <a:pt x="64" y="129"/>
                                </a:lnTo>
                                <a:lnTo>
                                  <a:pt x="42" y="240"/>
                                </a:lnTo>
                                <a:lnTo>
                                  <a:pt x="25" y="351"/>
                                </a:lnTo>
                                <a:lnTo>
                                  <a:pt x="11" y="463"/>
                                </a:lnTo>
                                <a:lnTo>
                                  <a:pt x="1" y="575"/>
                                </a:lnTo>
                                <a:lnTo>
                                  <a:pt x="0" y="593"/>
                                </a:lnTo>
                                <a:lnTo>
                                  <a:pt x="15" y="609"/>
                                </a:lnTo>
                                <a:lnTo>
                                  <a:pt x="27" y="615"/>
                                </a:lnTo>
                                <a:lnTo>
                                  <a:pt x="314" y="615"/>
                                </a:lnTo>
                                <a:lnTo>
                                  <a:pt x="314" y="514"/>
                                </a:lnTo>
                                <a:lnTo>
                                  <a:pt x="94" y="514"/>
                                </a:lnTo>
                                <a:lnTo>
                                  <a:pt x="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90F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62" y="1013"/>
                            <a:ext cx="248" cy="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E9DA1E" id="Group 5" o:spid="_x0000_s1026" style="position:absolute;margin-left:562.4pt;margin-top:19.25pt;width:38.1pt;height:44.95pt;z-index:1336;mso-position-horizontal-relative:page" coordorigin="11248,385" coordsize="762,8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">
                <v:shape id="Picture 38" o:spid="_x0000_s1027" type="#_x0000_t75" style="position:absolute;left:11248;top:384;width:372;height: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">
                  <v:imagedata r:id="rId31" o:title=""/>
                </v:shape>
                <v:shape id="Freeform 37" o:spid="_x0000_s1028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" path="m324,784r-220,l104,,,,,846r5,12l25,879r12,6l324,885r,-101e" fillcolor="black" stroked="f">
                  <v:path arrowok="t" o:connecttype="custom" o:connectlocs="324,1183;104,1183;104,399;0,399;0,1245;5,1257;25,1278;37,1284;324,1284;324,1183" o:connectangles="0,0,0,0,0,0,0,0,0,0"/>
                </v:shape>
                <v:shape id="Freeform 36" o:spid="_x0000_s1029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" path="m104,l,,,846r5,12l25,879r12,6l324,885r,-101l104,784,104,xe" fillcolor="#000001" stroked="f">
                  <v:path arrowok="t" o:connecttype="custom" o:connectlocs="104,399;0,399;0,1245;5,1257;25,1278;37,1284;324,1284;324,1183;104,1183;104,399" o:connectangles="0,0,0,0,0,0,0,0,0,0"/>
                </v:shape>
                <v:shape id="Freeform 35" o:spid="_x0000_s1030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" path="m104,l,,,846r5,12l25,879r12,6l324,885r,-101l104,784,104,xe" fillcolor="#000101" stroked="f">
                  <v:path arrowok="t" o:connecttype="custom" o:connectlocs="104,399;0,399;0,1245;5,1257;25,1278;37,1284;324,1284;324,1183;104,1183;104,399" o:connectangles="0,0,0,0,0,0,0,0,0,0"/>
                </v:shape>
                <v:shape id="Freeform 34" o:spid="_x0000_s1031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" path="m104,l,,,846r5,12l25,879r12,6l324,885r,-101l104,784,104,xe" fillcolor="#000103" stroked="f">
                  <v:path arrowok="t" o:connecttype="custom" o:connectlocs="104,399;0,399;0,1245;5,1257;25,1278;37,1284;324,1284;324,1183;104,1183;104,399" o:connectangles="0,0,0,0,0,0,0,0,0,0"/>
                </v:shape>
                <v:shape id="Freeform 33" o:spid="_x0000_s1032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" path="m104,l,,,846r5,12l25,879r12,6l324,885r,-101l104,784,104,xe" fillcolor="#010103" stroked="f">
                  <v:path arrowok="t" o:connecttype="custom" o:connectlocs="104,399;0,399;0,1245;5,1257;25,1278;37,1284;324,1284;324,1183;104,1183;104,399" o:connectangles="0,0,0,0,0,0,0,0,0,0"/>
                </v:shape>
                <v:shape id="Freeform 32" o:spid="_x0000_s1033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" path="m104,l,,,846r5,12l25,879r12,6l324,885r,-101l104,784,104,xe" fillcolor="#010303" stroked="f">
                  <v:path arrowok="t" o:connecttype="custom" o:connectlocs="104,399;0,399;0,1245;5,1257;25,1278;37,1284;324,1284;324,1183;104,1183;104,399" o:connectangles="0,0,0,0,0,0,0,0,0,0"/>
                </v:shape>
                <v:shape id="Freeform 31" o:spid="_x0000_s1034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" path="m104,l,,,846r5,12l25,879r12,6l324,885r,-101l104,784,104,xe" fillcolor="#010304" stroked="f">
                  <v:path arrowok="t" o:connecttype="custom" o:connectlocs="104,399;0,399;0,1245;5,1257;25,1278;37,1284;324,1284;324,1183;104,1183;104,399" o:connectangles="0,0,0,0,0,0,0,0,0,0"/>
                </v:shape>
                <v:shape id="Freeform 30" o:spid="_x0000_s1035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" path="m324,784r-220,l104,,,,,846r5,12l25,879r12,6l324,885r,-101e" fillcolor="#010404" stroked="f">
                  <v:path arrowok="t" o:connecttype="custom" o:connectlocs="324,1183;104,1183;104,399;0,399;0,1245;5,1257;25,1278;37,1284;324,1284;324,1183" o:connectangles="0,0,0,0,0,0,0,0,0,0"/>
                </v:shape>
                <v:shape id="Freeform 29" o:spid="_x0000_s1036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" path="m104,l,,,846r5,12l25,879r12,6l324,885r,-101l104,784,104,xe" fillcolor="#030404" stroked="f">
                  <v:path arrowok="t" o:connecttype="custom" o:connectlocs="104,399;0,399;0,1245;5,1257;25,1278;37,1284;324,1284;324,1183;104,1183;104,399" o:connectangles="0,0,0,0,0,0,0,0,0,0"/>
                </v:shape>
                <v:shape id="Freeform 28" o:spid="_x0000_s1037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" path="m104,l,,,846r5,12l25,879r12,6l324,885r,-101l104,784,104,xe" fillcolor="#030405" stroked="f">
                  <v:path arrowok="t" o:connecttype="custom" o:connectlocs="104,399;0,399;0,1245;5,1257;25,1278;37,1284;324,1284;324,1183;104,1183;104,399" o:connectangles="0,0,0,0,0,0,0,0,0,0"/>
                </v:shape>
                <v:shape id="Freeform 27" o:spid="_x0000_s1038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" path="m104,l,,,846r5,12l25,879r12,6l324,885r,-101l104,784,104,xe" fillcolor="#040407" stroked="f">
                  <v:path arrowok="t" o:connecttype="custom" o:connectlocs="104,399;0,399;0,1245;5,1257;25,1278;37,1284;324,1284;324,1183;104,1183;104,399" o:connectangles="0,0,0,0,0,0,0,0,0,0"/>
                </v:shape>
                <v:shape id="Freeform 26" o:spid="_x0000_s1039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" path="m104,l,,,846r5,12l25,879r12,6l324,885r,-101l104,784,104,xe" fillcolor="#040507" stroked="f">
                  <v:path arrowok="t" o:connecttype="custom" o:connectlocs="104,399;0,399;0,1245;5,1257;25,1278;37,1284;324,1284;324,1183;104,1183;104,399" o:connectangles="0,0,0,0,0,0,0,0,0,0"/>
                </v:shape>
                <v:shape id="Freeform 25" o:spid="_x0000_s1040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" path="m104,l,,,846r5,12l25,879r12,6l324,885r,-101l104,784,104,xe" fillcolor="#040508" stroked="f">
                  <v:path arrowok="t" o:connecttype="custom" o:connectlocs="104,399;0,399;0,1245;5,1257;25,1278;37,1284;324,1284;324,1183;104,1183;104,399" o:connectangles="0,0,0,0,0,0,0,0,0,0"/>
                </v:shape>
                <v:shape id="Freeform 24" o:spid="_x0000_s1041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" path="m324,784r-220,l104,,,,,846r5,12l25,879r12,6l324,885r,-101e" fillcolor="#040708" stroked="f">
                  <v:path arrowok="t" o:connecttype="custom" o:connectlocs="324,1183;104,1183;104,399;0,399;0,1245;5,1257;25,1278;37,1284;324,1284;324,1183" o:connectangles="0,0,0,0,0,0,0,0,0,0"/>
                </v:shape>
                <v:shape id="Freeform 23" o:spid="_x0000_s1042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" path="m104,l,,,846r5,12l25,879r12,6l324,885r,-101l104,784,104,xe" fillcolor="#040709" stroked="f">
                  <v:path arrowok="t" o:connecttype="custom" o:connectlocs="104,399;0,399;0,1245;5,1257;25,1278;37,1284;324,1284;324,1183;104,1183;104,399" o:connectangles="0,0,0,0,0,0,0,0,0,0"/>
                </v:shape>
                <v:shape id="Freeform 22" o:spid="_x0000_s1043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" path="m324,784r-220,l104,,,,,846r5,12l25,879r12,6l324,885r,-101e" fillcolor="#040809" stroked="f">
                  <v:path arrowok="t" o:connecttype="custom" o:connectlocs="324,1183;104,1183;104,399;0,399;0,1245;5,1257;25,1278;37,1284;324,1284;324,1183" o:connectangles="0,0,0,0,0,0,0,0,0,0"/>
                </v:shape>
                <v:shape id="Freeform 21" o:spid="_x0000_s1044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" path="m104,l,,,846r5,12l25,879r12,6l324,885r,-101l104,784,104,xe" fillcolor="#050809" stroked="f">
                  <v:path arrowok="t" o:connecttype="custom" o:connectlocs="104,399;0,399;0,1245;5,1257;25,1278;37,1284;324,1284;324,1183;104,1183;104,399" o:connectangles="0,0,0,0,0,0,0,0,0,0"/>
                </v:shape>
                <v:shape id="Freeform 20" o:spid="_x0000_s1045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" path="m104,l,,,846r5,12l25,879r12,6l324,885r,-101l104,784,104,xe" fillcolor="#050909" stroked="f">
                  <v:path arrowok="t" o:connecttype="custom" o:connectlocs="104,399;0,399;0,1245;5,1257;25,1278;37,1284;324,1284;324,1183;104,1183;104,399" o:connectangles="0,0,0,0,0,0,0,0,0,0"/>
                </v:shape>
                <v:shape id="Freeform 19" o:spid="_x0000_s1046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" path="m104,l,,,846r5,12l25,879r12,6l324,885r,-101l104,784,104,xe" fillcolor="#05090a" stroked="f">
                  <v:path arrowok="t" o:connecttype="custom" o:connectlocs="104,399;0,399;0,1245;5,1257;25,1278;37,1284;324,1284;324,1183;104,1183;104,399" o:connectangles="0,0,0,0,0,0,0,0,0,0"/>
                </v:shape>
                <v:shape id="Freeform 18" o:spid="_x0000_s1047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" path="m324,784r-220,l104,,,,,846r5,12l25,879r12,6l324,885r,-101e" fillcolor="#05090c" stroked="f">
                  <v:path arrowok="t" o:connecttype="custom" o:connectlocs="324,1183;104,1183;104,399;0,399;0,1245;5,1257;25,1278;37,1284;324,1284;324,1183" o:connectangles="0,0,0,0,0,0,0,0,0,0"/>
                </v:shape>
                <v:shape id="Freeform 17" o:spid="_x0000_s1048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" path="m104,l,,,846r5,12l25,879r12,6l324,885r,-101l104,784,104,xe" fillcolor="#07090c" stroked="f">
                  <v:path arrowok="t" o:connecttype="custom" o:connectlocs="104,399;0,399;0,1245;5,1257;25,1278;37,1284;324,1284;324,1183;104,1183;104,399" o:connectangles="0,0,0,0,0,0,0,0,0,0"/>
                </v:shape>
                <v:shape id="Freeform 16" o:spid="_x0000_s1049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" path="m104,l,,,846r5,12l25,879r12,6l324,885r,-101l104,784,104,xe" fillcolor="#07090d" stroked="f">
                  <v:path arrowok="t" o:connecttype="custom" o:connectlocs="104,399;0,399;0,1245;5,1257;25,1278;37,1284;324,1284;324,1183;104,1183;104,399" o:connectangles="0,0,0,0,0,0,0,0,0,0"/>
                </v:shape>
                <v:shape id="Freeform 15" o:spid="_x0000_s1050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" path="m324,784r-220,l104,,,,,846r5,12l25,879r12,6l324,885r,-101e" fillcolor="#070a0d" stroked="f">
                  <v:path arrowok="t" o:connecttype="custom" o:connectlocs="324,1183;104,1183;104,399;0,399;0,1245;5,1257;25,1278;37,1284;324,1284;324,1183" o:connectangles="0,0,0,0,0,0,0,0,0,0"/>
                </v:shape>
                <v:shape id="Freeform 14" o:spid="_x0000_s1051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" path="m104,l,,,846r5,12l25,879r12,6l324,885r,-101l104,784,104,xe" fillcolor="#080c0d" stroked="f">
                  <v:path arrowok="t" o:connecttype="custom" o:connectlocs="104,399;0,399;0,1245;5,1257;25,1278;37,1284;324,1284;324,1183;104,1183;104,399" o:connectangles="0,0,0,0,0,0,0,0,0,0"/>
                </v:shape>
                <v:shape id="Freeform 13" o:spid="_x0000_s1052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" path="m104,l,,,846r5,12l25,879r12,6l324,885r,-101l104,784,104,xe" fillcolor="#080c0e" stroked="f">
                  <v:path arrowok="t" o:connecttype="custom" o:connectlocs="104,399;0,399;0,1245;5,1257;25,1278;37,1284;324,1284;324,1183;104,1183;104,399" o:connectangles="0,0,0,0,0,0,0,0,0,0"/>
                </v:shape>
                <v:shape id="Freeform 12" o:spid="_x0000_s1053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" path="m104,l,,,846r5,12l25,879r12,6l324,885r,-101l104,784,104,xe" fillcolor="#080d0f" stroked="f">
                  <v:path arrowok="t" o:connecttype="custom" o:connectlocs="104,399;0,399;0,1245;5,1257;25,1278;37,1284;324,1284;324,1183;104,1183;104,399" o:connectangles="0,0,0,0,0,0,0,0,0,0"/>
                </v:shape>
                <v:shape id="Freeform 11" o:spid="_x0000_s1054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" path="m104,l,,,846r5,12l25,879r12,6l324,885r,-101l104,784,104,xe" fillcolor="#090d0f" stroked="f">
                  <v:path arrowok="t" o:connecttype="custom" o:connectlocs="104,399;0,399;0,1245;5,1257;25,1278;37,1284;324,1284;324,1183;104,1183;104,399" o:connectangles="0,0,0,0,0,0,0,0,0,0"/>
                </v:shape>
                <v:shape id="Freeform 10" o:spid="_x0000_s1055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" path="m324,784r-220,l104,,,,,846r5,12l25,879r12,6l324,885r,-101e" fillcolor="#090d11" stroked="f">
                  <v:path arrowok="t" o:connecttype="custom" o:connectlocs="324,1183;104,1183;104,399;0,399;0,1245;5,1257;25,1278;37,1284;324,1284;324,1183" o:connectangles="0,0,0,0,0,0,0,0,0,0"/>
                </v:shape>
                <v:shape id="Freeform 9" o:spid="_x0000_s1056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" path="m104,l,,,846r5,12l25,879r12,6l324,885r,-101l104,784,104,xe" fillcolor="#090d12" stroked="f">
                  <v:path arrowok="t" o:connecttype="custom" o:connectlocs="104,399;0,399;0,1245;5,1257;25,1278;37,1284;324,1284;324,1183;104,1183;104,399" o:connectangles="0,0,0,0,0,0,0,0,0,0"/>
                </v:shape>
                <v:shape id="Freeform 8" o:spid="_x0000_s1057" style="position:absolute;left:11685;top:399;width:324;height:885;visibility:visible;mso-wrap-style:square;v-text-anchor:top" coordsize="324,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" path="m324,784r-220,l104,30,104,,19,,11,24,,60,,425,,846r5,12l25,879r12,6l324,885r,-101e" fillcolor="#090e12" stroked="f">
                  <v:path arrowok="t" o:connecttype="custom" o:connectlocs="324,1183;104,1183;104,429;104,399;19,399;11,423;0,459;0,824;0,1245;5,1257;25,1278;37,1284;324,1284;324,1183" o:connectangles="0,0,0,0,0,0,0,0,0,0,0,0,0,0"/>
                </v:shape>
                <v:shape id="Freeform 7" o:spid="_x0000_s1058" style="position:absolute;left:11696;top:669;width:314;height:615;visibility:visible;mso-wrap-style:square;v-text-anchor:top" coordsize="314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" path="m94,l64,129,42,240,25,351,11,463,1,575,,593r15,16l27,615r287,l314,514r-220,l94,xe" fillcolor="#090f12" stroked="f">
                  <v:path arrowok="t" o:connecttype="custom" o:connectlocs="94,669;64,798;42,909;25,1020;11,1132;1,1244;0,1262;15,1278;27,1284;314,1284;314,1183;94,1183;94,669" o:connectangles="0,0,0,0,0,0,0,0,0,0,0,0,0"/>
                </v:shape>
                <v:shape id="Picture 6" o:spid="_x0000_s1059" type="#_x0000_t75" style="position:absolute;left:11762;top:1013;width:248;height: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">
                  <v:imagedata r:id="rId32" o:title=""/>
                </v:shape>
                <w10:wrap anchorx="page"/>
              </v:group>
            </w:pict>
          </mc:Fallback>
        </mc:AlternateContent>
      </w:r>
      <w:r w:rsidR="003064D1" w:rsidRPr="00C82435">
        <w:rPr>
          <w:noProof/>
          <w:sz w:val="22"/>
          <w:szCs w:val="22"/>
          <w:lang w:val="es-MX"/>
        </w:rPr>
        <w:drawing>
          <wp:anchor distT="0" distB="0" distL="0" distR="0" simplePos="0" relativeHeight="1360" behindDoc="0" locked="0" layoutInCell="1" allowOverlap="1" wp14:anchorId="102D86DF" wp14:editId="102D86E0">
            <wp:simplePos x="0" y="0"/>
            <wp:positionH relativeFrom="page">
              <wp:posOffset>7806418</wp:posOffset>
            </wp:positionH>
            <wp:positionV relativeFrom="paragraph">
              <wp:posOffset>244307</wp:posOffset>
            </wp:positionV>
            <wp:extent cx="341215" cy="579881"/>
            <wp:effectExtent l="0" t="0" r="0" b="0"/>
            <wp:wrapNone/>
            <wp:docPr id="13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8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1215" cy="5798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064D1" w:rsidRPr="00C82435">
        <w:rPr>
          <w:noProof/>
          <w:sz w:val="22"/>
          <w:szCs w:val="22"/>
          <w:lang w:val="es-MX"/>
        </w:rPr>
        <w:drawing>
          <wp:anchor distT="0" distB="0" distL="0" distR="0" simplePos="0" relativeHeight="1384" behindDoc="0" locked="0" layoutInCell="1" allowOverlap="1" wp14:anchorId="102D86E1" wp14:editId="102D86E2">
            <wp:simplePos x="0" y="0"/>
            <wp:positionH relativeFrom="page">
              <wp:posOffset>8213013</wp:posOffset>
            </wp:positionH>
            <wp:positionV relativeFrom="paragraph">
              <wp:posOffset>253451</wp:posOffset>
            </wp:positionV>
            <wp:extent cx="205740" cy="561594"/>
            <wp:effectExtent l="0" t="0" r="0" b="0"/>
            <wp:wrapNone/>
            <wp:docPr id="15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9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740" cy="5615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82435">
        <w:rPr>
          <w:noProof/>
          <w:sz w:val="22"/>
          <w:szCs w:val="22"/>
          <w:lang w:val="es-MX"/>
        </w:rPr>
        <mc:AlternateContent>
          <mc:Choice Requires="wpg">
            <w:drawing>
              <wp:anchor distT="0" distB="0" distL="114300" distR="114300" simplePos="0" relativeHeight="1408" behindDoc="0" locked="0" layoutInCell="1" allowOverlap="1" wp14:anchorId="102D86E3" wp14:editId="1658AF36">
                <wp:simplePos x="0" y="0"/>
                <wp:positionH relativeFrom="page">
                  <wp:posOffset>8476615</wp:posOffset>
                </wp:positionH>
                <wp:positionV relativeFrom="paragraph">
                  <wp:posOffset>244475</wp:posOffset>
                </wp:positionV>
                <wp:extent cx="463550" cy="580390"/>
                <wp:effectExtent l="0" t="1270" r="381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0" cy="580390"/>
                          <a:chOff x="13349" y="385"/>
                          <a:chExt cx="730" cy="914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48" y="399"/>
                            <a:ext cx="324" cy="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718" y="384"/>
                            <a:ext cx="360" cy="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060ADF" id="Group 2" o:spid="_x0000_s1026" style="position:absolute;margin-left:667.45pt;margin-top:19.25pt;width:36.5pt;height:45.7pt;z-index:1408;mso-position-horizontal-relative:page" coordorigin="13349,385" coordsize="730,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">
                <v:shape id="Picture 4" o:spid="_x0000_s1027" type="#_x0000_t75" style="position:absolute;left:13348;top:399;width:324;height:8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">
                  <v:imagedata r:id="rId37" o:title=""/>
                </v:shape>
                <v:shape id="Picture 3" o:spid="_x0000_s1028" type="#_x0000_t75" style="position:absolute;left:13718;top:384;width:360;height: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">
                  <v:imagedata r:id="rId38" o:title=""/>
                </v:shape>
                <w10:wrap anchorx="page"/>
              </v:group>
            </w:pict>
          </mc:Fallback>
        </mc:AlternateContent>
      </w:r>
      <w:r w:rsidR="003064D1" w:rsidRPr="00C82435">
        <w:rPr>
          <w:sz w:val="22"/>
          <w:szCs w:val="22"/>
          <w:lang w:val="es-MX"/>
        </w:rPr>
        <w:t>Oración Para Recibir a Cristo Como Su Salvador</w:t>
      </w:r>
    </w:p>
    <w:p w14:paraId="102D86AD" w14:textId="77777777" w:rsidR="00E614E2" w:rsidRPr="00C82435" w:rsidRDefault="003064D1" w:rsidP="00E72AF0">
      <w:pPr>
        <w:pStyle w:val="Heading2"/>
        <w:spacing w:before="120" w:line="276" w:lineRule="auto"/>
        <w:ind w:left="270" w:right="7990" w:firstLine="0"/>
        <w:rPr>
          <w:sz w:val="22"/>
          <w:szCs w:val="22"/>
          <w:lang w:val="es-MX"/>
        </w:rPr>
      </w:pPr>
      <w:r w:rsidRPr="00C82435">
        <w:rPr>
          <w:noProof/>
          <w:sz w:val="22"/>
          <w:szCs w:val="22"/>
          <w:lang w:val="es-MX"/>
        </w:rPr>
        <w:drawing>
          <wp:anchor distT="0" distB="0" distL="0" distR="0" simplePos="0" relativeHeight="1552" behindDoc="0" locked="0" layoutInCell="1" allowOverlap="1" wp14:anchorId="102D86E4" wp14:editId="102D86E5">
            <wp:simplePos x="0" y="0"/>
            <wp:positionH relativeFrom="page">
              <wp:posOffset>6717639</wp:posOffset>
            </wp:positionH>
            <wp:positionV relativeFrom="paragraph">
              <wp:posOffset>947962</wp:posOffset>
            </wp:positionV>
            <wp:extent cx="1688961" cy="1424368"/>
            <wp:effectExtent l="0" t="0" r="0" b="0"/>
            <wp:wrapNone/>
            <wp:docPr id="17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2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88961" cy="14243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82435">
        <w:rPr>
          <w:sz w:val="22"/>
          <w:szCs w:val="22"/>
          <w:lang w:val="es-MX"/>
        </w:rPr>
        <w:t>Gracias Señor por ayudarme a entender del infierno y la vida eterna. Reconozco que soy pecador y que merezco el castigo del infierno por haberte rechazado. Creo que moriste en la cruz y resucitaste de entre los muertos para pagar el precio de mis pecados y</w:t>
      </w:r>
      <w:r w:rsidRPr="00C82435">
        <w:rPr>
          <w:sz w:val="22"/>
          <w:szCs w:val="22"/>
          <w:lang w:val="es-MX"/>
        </w:rPr>
        <w:t xml:space="preserve"> rebeldía. Creo en ti y te pido perdón por mis pecados y por haberte dado la espalda. Me arrepiento de mis pecados y te pido que entres en mi corazón y me salves. Lléname de Tu Espíritu y guíame en todo. Te entrego mi vida y te pido tu gracia y ayuda para </w:t>
      </w:r>
      <w:r w:rsidRPr="00C82435">
        <w:rPr>
          <w:sz w:val="22"/>
          <w:szCs w:val="22"/>
          <w:lang w:val="es-MX"/>
        </w:rPr>
        <w:t>seguirte y obedecerte de ahora en adelante. Gracias por escucharme y salvarme. Amén.</w:t>
      </w:r>
    </w:p>
    <w:p w14:paraId="102D86AE" w14:textId="5BCAE938" w:rsidR="00E614E2" w:rsidRPr="001A5698" w:rsidRDefault="003064D1" w:rsidP="000F6F90">
      <w:pPr>
        <w:spacing w:before="162"/>
        <w:ind w:left="990" w:right="9370"/>
        <w:jc w:val="center"/>
        <w:rPr>
          <w:b/>
          <w:lang w:val="es-MX"/>
        </w:rPr>
      </w:pPr>
      <w:r w:rsidRPr="001A5698">
        <w:rPr>
          <w:b/>
          <w:lang w:val="es-MX"/>
        </w:rPr>
        <w:t>¿Qué hacer después de reci</w:t>
      </w:r>
      <w:r w:rsidR="00EF34F3" w:rsidRPr="001A5698">
        <w:rPr>
          <w:b/>
          <w:lang w:val="es-MX"/>
        </w:rPr>
        <w:t>bir a C</w:t>
      </w:r>
      <w:r w:rsidRPr="001A5698">
        <w:rPr>
          <w:b/>
          <w:lang w:val="es-MX"/>
        </w:rPr>
        <w:t>risto?</w:t>
      </w:r>
    </w:p>
    <w:p w14:paraId="102D86AF" w14:textId="77777777" w:rsidR="00E614E2" w:rsidRPr="001A5698" w:rsidRDefault="003064D1" w:rsidP="003041E9">
      <w:pPr>
        <w:pStyle w:val="ListParagraph"/>
        <w:numPr>
          <w:ilvl w:val="0"/>
          <w:numId w:val="1"/>
        </w:numPr>
        <w:tabs>
          <w:tab w:val="left" w:pos="822"/>
        </w:tabs>
        <w:spacing w:before="0"/>
        <w:ind w:hanging="360"/>
        <w:rPr>
          <w:lang w:val="es-MX"/>
        </w:rPr>
      </w:pPr>
      <w:r w:rsidRPr="001A5698">
        <w:rPr>
          <w:lang w:val="es-MX"/>
        </w:rPr>
        <w:t>Orar a Dios y desarrollar una relación con</w:t>
      </w:r>
      <w:r w:rsidRPr="001A5698">
        <w:rPr>
          <w:spacing w:val="-1"/>
          <w:lang w:val="es-MX"/>
        </w:rPr>
        <w:t xml:space="preserve"> </w:t>
      </w:r>
      <w:r w:rsidRPr="001A5698">
        <w:rPr>
          <w:lang w:val="es-MX"/>
        </w:rPr>
        <w:t>Él.</w:t>
      </w:r>
    </w:p>
    <w:p w14:paraId="102D86B0" w14:textId="77777777" w:rsidR="00E614E2" w:rsidRPr="001A5698" w:rsidRDefault="003064D1" w:rsidP="003041E9">
      <w:pPr>
        <w:pStyle w:val="ListParagraph"/>
        <w:numPr>
          <w:ilvl w:val="0"/>
          <w:numId w:val="1"/>
        </w:numPr>
        <w:tabs>
          <w:tab w:val="left" w:pos="822"/>
        </w:tabs>
        <w:spacing w:before="0"/>
        <w:ind w:hanging="360"/>
        <w:rPr>
          <w:lang w:val="es-MX"/>
        </w:rPr>
      </w:pPr>
      <w:r w:rsidRPr="001A5698">
        <w:rPr>
          <w:noProof/>
          <w:lang w:val="es-MX"/>
        </w:rPr>
        <w:drawing>
          <wp:anchor distT="0" distB="0" distL="0" distR="0" simplePos="0" relativeHeight="1432" behindDoc="0" locked="0" layoutInCell="1" allowOverlap="1" wp14:anchorId="102D86E6" wp14:editId="102D86E7">
            <wp:simplePos x="0" y="0"/>
            <wp:positionH relativeFrom="page">
              <wp:posOffset>6441401</wp:posOffset>
            </wp:positionH>
            <wp:positionV relativeFrom="paragraph">
              <wp:posOffset>140877</wp:posOffset>
            </wp:positionV>
            <wp:extent cx="1060386" cy="274319"/>
            <wp:effectExtent l="0" t="0" r="0" b="0"/>
            <wp:wrapNone/>
            <wp:docPr id="19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3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0386" cy="2743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A5698">
        <w:rPr>
          <w:noProof/>
          <w:lang w:val="es-MX"/>
        </w:rPr>
        <w:drawing>
          <wp:anchor distT="0" distB="0" distL="0" distR="0" simplePos="0" relativeHeight="1456" behindDoc="0" locked="0" layoutInCell="1" allowOverlap="1" wp14:anchorId="102D86E8" wp14:editId="102D86E9">
            <wp:simplePos x="0" y="0"/>
            <wp:positionH relativeFrom="page">
              <wp:posOffset>7580591</wp:posOffset>
            </wp:positionH>
            <wp:positionV relativeFrom="paragraph">
              <wp:posOffset>140877</wp:posOffset>
            </wp:positionV>
            <wp:extent cx="425322" cy="274319"/>
            <wp:effectExtent l="0" t="0" r="0" b="0"/>
            <wp:wrapNone/>
            <wp:docPr id="21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4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5322" cy="2743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A5698">
        <w:rPr>
          <w:noProof/>
          <w:lang w:val="es-MX"/>
        </w:rPr>
        <w:drawing>
          <wp:anchor distT="0" distB="0" distL="0" distR="0" simplePos="0" relativeHeight="1480" behindDoc="0" locked="0" layoutInCell="1" allowOverlap="1" wp14:anchorId="102D86EA" wp14:editId="102D86EB">
            <wp:simplePos x="0" y="0"/>
            <wp:positionH relativeFrom="page">
              <wp:posOffset>8086305</wp:posOffset>
            </wp:positionH>
            <wp:positionV relativeFrom="paragraph">
              <wp:posOffset>173579</wp:posOffset>
            </wp:positionV>
            <wp:extent cx="200532" cy="241617"/>
            <wp:effectExtent l="0" t="0" r="0" b="0"/>
            <wp:wrapNone/>
            <wp:docPr id="23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5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0532" cy="2416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A5698">
        <w:rPr>
          <w:noProof/>
          <w:lang w:val="es-MX"/>
        </w:rPr>
        <w:drawing>
          <wp:anchor distT="0" distB="0" distL="0" distR="0" simplePos="0" relativeHeight="1504" behindDoc="0" locked="0" layoutInCell="1" allowOverlap="1" wp14:anchorId="102D86EC" wp14:editId="102D86ED">
            <wp:simplePos x="0" y="0"/>
            <wp:positionH relativeFrom="page">
              <wp:posOffset>8373833</wp:posOffset>
            </wp:positionH>
            <wp:positionV relativeFrom="paragraph">
              <wp:posOffset>144687</wp:posOffset>
            </wp:positionV>
            <wp:extent cx="318325" cy="270509"/>
            <wp:effectExtent l="0" t="0" r="0" b="0"/>
            <wp:wrapNone/>
            <wp:docPr id="25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6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325" cy="2705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A5698">
        <w:rPr>
          <w:lang w:val="es-MX"/>
        </w:rPr>
        <w:t>Leer o escuchar la Biblia a</w:t>
      </w:r>
      <w:r w:rsidRPr="001A5698">
        <w:rPr>
          <w:spacing w:val="-1"/>
          <w:lang w:val="es-MX"/>
        </w:rPr>
        <w:t xml:space="preserve"> </w:t>
      </w:r>
      <w:r w:rsidRPr="001A5698">
        <w:rPr>
          <w:lang w:val="es-MX"/>
        </w:rPr>
        <w:t>diario.</w:t>
      </w:r>
    </w:p>
    <w:p w14:paraId="102D86B1" w14:textId="77777777" w:rsidR="00E614E2" w:rsidRPr="001A5698" w:rsidRDefault="003064D1" w:rsidP="003041E9">
      <w:pPr>
        <w:pStyle w:val="ListParagraph"/>
        <w:numPr>
          <w:ilvl w:val="0"/>
          <w:numId w:val="1"/>
        </w:numPr>
        <w:tabs>
          <w:tab w:val="left" w:pos="822"/>
        </w:tabs>
        <w:spacing w:before="0"/>
        <w:ind w:hanging="360"/>
        <w:rPr>
          <w:lang w:val="es-MX"/>
        </w:rPr>
      </w:pPr>
      <w:r w:rsidRPr="001A5698">
        <w:rPr>
          <w:lang w:val="es-MX"/>
        </w:rPr>
        <w:t xml:space="preserve">Asistir una iglesia que predique la Palabra </w:t>
      </w:r>
      <w:r w:rsidRPr="001A5698">
        <w:rPr>
          <w:lang w:val="es-MX"/>
        </w:rPr>
        <w:t>de</w:t>
      </w:r>
      <w:r w:rsidRPr="001A5698">
        <w:rPr>
          <w:spacing w:val="-1"/>
          <w:lang w:val="es-MX"/>
        </w:rPr>
        <w:t xml:space="preserve"> </w:t>
      </w:r>
      <w:r w:rsidRPr="001A5698">
        <w:rPr>
          <w:lang w:val="es-MX"/>
        </w:rPr>
        <w:t>Dios.</w:t>
      </w:r>
    </w:p>
    <w:p w14:paraId="102D86B2" w14:textId="77777777" w:rsidR="00E614E2" w:rsidRPr="001A5698" w:rsidRDefault="003064D1" w:rsidP="003041E9">
      <w:pPr>
        <w:pStyle w:val="ListParagraph"/>
        <w:numPr>
          <w:ilvl w:val="0"/>
          <w:numId w:val="1"/>
        </w:numPr>
        <w:tabs>
          <w:tab w:val="left" w:pos="822"/>
        </w:tabs>
        <w:spacing w:before="0"/>
        <w:ind w:hanging="360"/>
        <w:rPr>
          <w:lang w:val="es-MX"/>
        </w:rPr>
      </w:pPr>
      <w:r w:rsidRPr="001A5698">
        <w:rPr>
          <w:noProof/>
          <w:lang w:val="es-MX"/>
        </w:rPr>
        <w:drawing>
          <wp:anchor distT="0" distB="0" distL="0" distR="0" simplePos="0" relativeHeight="1528" behindDoc="0" locked="0" layoutInCell="1" allowOverlap="1" wp14:anchorId="102D86EE" wp14:editId="102D86EF">
            <wp:simplePos x="0" y="0"/>
            <wp:positionH relativeFrom="page">
              <wp:posOffset>6734733</wp:posOffset>
            </wp:positionH>
            <wp:positionV relativeFrom="paragraph">
              <wp:posOffset>221103</wp:posOffset>
            </wp:positionV>
            <wp:extent cx="1654848" cy="182880"/>
            <wp:effectExtent l="0" t="0" r="0" b="0"/>
            <wp:wrapNone/>
            <wp:docPr id="27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7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4848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A5698">
        <w:rPr>
          <w:lang w:val="es-MX"/>
        </w:rPr>
        <w:t>Bautizarse tan pronto como le sea</w:t>
      </w:r>
      <w:r w:rsidRPr="001A5698">
        <w:rPr>
          <w:spacing w:val="-1"/>
          <w:lang w:val="es-MX"/>
        </w:rPr>
        <w:t xml:space="preserve"> </w:t>
      </w:r>
      <w:r w:rsidRPr="001A5698">
        <w:rPr>
          <w:lang w:val="es-MX"/>
        </w:rPr>
        <w:t>posible.</w:t>
      </w:r>
    </w:p>
    <w:p w14:paraId="102D86B5" w14:textId="37A2813D" w:rsidR="00E614E2" w:rsidRPr="001A5698" w:rsidRDefault="003064D1" w:rsidP="00770258">
      <w:pPr>
        <w:pStyle w:val="ListParagraph"/>
        <w:numPr>
          <w:ilvl w:val="0"/>
          <w:numId w:val="1"/>
        </w:numPr>
        <w:tabs>
          <w:tab w:val="left" w:pos="822"/>
        </w:tabs>
        <w:spacing w:before="11"/>
        <w:ind w:left="810" w:hanging="360"/>
        <w:rPr>
          <w:lang w:val="es-MX"/>
        </w:rPr>
        <w:sectPr w:rsidR="00E614E2" w:rsidRPr="001A5698" w:rsidSect="003041E9">
          <w:type w:val="continuous"/>
          <w:pgSz w:w="15840" w:h="12240" w:orient="landscape" w:code="1"/>
          <w:pgMar w:top="720" w:right="720" w:bottom="720" w:left="720" w:header="720" w:footer="720" w:gutter="0"/>
          <w:cols w:space="720"/>
          <w:docGrid w:linePitch="299"/>
        </w:sectPr>
      </w:pPr>
      <w:r w:rsidRPr="001A5698">
        <w:rPr>
          <w:lang w:val="es-MX"/>
        </w:rPr>
        <w:t>Sea fiel a Dios y búsquelo con todo su</w:t>
      </w:r>
      <w:r w:rsidRPr="001A5698">
        <w:rPr>
          <w:spacing w:val="-1"/>
          <w:lang w:val="es-MX"/>
        </w:rPr>
        <w:t xml:space="preserve"> </w:t>
      </w:r>
      <w:r w:rsidRPr="001A5698">
        <w:rPr>
          <w:lang w:val="es-MX"/>
        </w:rPr>
        <w:t>corazón.</w:t>
      </w:r>
    </w:p>
    <w:p w14:paraId="102D86B6" w14:textId="65E7EB85" w:rsidR="00E614E2" w:rsidRPr="00396EA8" w:rsidRDefault="003064D1">
      <w:pPr>
        <w:pStyle w:val="Heading3"/>
        <w:spacing w:before="24"/>
        <w:ind w:left="2372"/>
        <w:rPr>
          <w:sz w:val="28"/>
          <w:szCs w:val="28"/>
          <w:lang w:val="es-MX"/>
        </w:rPr>
      </w:pPr>
      <w:r w:rsidRPr="00396EA8">
        <w:rPr>
          <w:color w:val="17232A"/>
          <w:sz w:val="28"/>
          <w:szCs w:val="28"/>
          <w:lang w:val="es-MX"/>
        </w:rPr>
        <w:lastRenderedPageBreak/>
        <w:t xml:space="preserve">No </w:t>
      </w:r>
      <w:r w:rsidR="00396EA8">
        <w:rPr>
          <w:color w:val="17232A"/>
          <w:sz w:val="28"/>
          <w:szCs w:val="28"/>
          <w:lang w:val="es-MX"/>
        </w:rPr>
        <w:t>T</w:t>
      </w:r>
      <w:r w:rsidRPr="00396EA8">
        <w:rPr>
          <w:color w:val="17232A"/>
          <w:sz w:val="28"/>
          <w:szCs w:val="28"/>
          <w:lang w:val="es-MX"/>
        </w:rPr>
        <w:t xml:space="preserve">odos </w:t>
      </w:r>
      <w:r w:rsidR="00396EA8">
        <w:rPr>
          <w:color w:val="17232A"/>
          <w:sz w:val="28"/>
          <w:szCs w:val="28"/>
          <w:lang w:val="es-MX"/>
        </w:rPr>
        <w:t>V</w:t>
      </w:r>
      <w:r w:rsidRPr="00396EA8">
        <w:rPr>
          <w:color w:val="17232A"/>
          <w:sz w:val="28"/>
          <w:szCs w:val="28"/>
          <w:lang w:val="es-MX"/>
        </w:rPr>
        <w:t xml:space="preserve">an a </w:t>
      </w:r>
      <w:r w:rsidR="00396EA8">
        <w:rPr>
          <w:color w:val="17232A"/>
          <w:sz w:val="28"/>
          <w:szCs w:val="28"/>
          <w:lang w:val="es-MX"/>
        </w:rPr>
        <w:t>I</w:t>
      </w:r>
      <w:r w:rsidRPr="00396EA8">
        <w:rPr>
          <w:color w:val="17232A"/>
          <w:sz w:val="28"/>
          <w:szCs w:val="28"/>
          <w:lang w:val="es-MX"/>
        </w:rPr>
        <w:t xml:space="preserve">r al </w:t>
      </w:r>
      <w:r w:rsidR="00396EA8">
        <w:rPr>
          <w:color w:val="17232A"/>
          <w:sz w:val="28"/>
          <w:szCs w:val="28"/>
          <w:lang w:val="es-MX"/>
        </w:rPr>
        <w:t>C</w:t>
      </w:r>
      <w:r w:rsidRPr="00396EA8">
        <w:rPr>
          <w:color w:val="17232A"/>
          <w:sz w:val="28"/>
          <w:szCs w:val="28"/>
          <w:lang w:val="es-MX"/>
        </w:rPr>
        <w:t>ielo</w:t>
      </w:r>
    </w:p>
    <w:p w14:paraId="102D86B7" w14:textId="68470CE7" w:rsidR="00E614E2" w:rsidRPr="00A35A07" w:rsidRDefault="003064D1">
      <w:pPr>
        <w:pStyle w:val="BodyText"/>
        <w:spacing w:before="114" w:line="216" w:lineRule="auto"/>
        <w:ind w:right="74"/>
        <w:rPr>
          <w:sz w:val="22"/>
          <w:szCs w:val="22"/>
          <w:u w:val="none"/>
          <w:lang w:val="es-MX"/>
        </w:rPr>
      </w:pPr>
      <w:r w:rsidRPr="00A35A07">
        <w:rPr>
          <w:color w:val="17232A"/>
          <w:sz w:val="22"/>
          <w:szCs w:val="22"/>
          <w:u w:val="none"/>
          <w:lang w:val="es-MX"/>
        </w:rPr>
        <w:t>L</w:t>
      </w:r>
      <w:r w:rsidRPr="00A35A07">
        <w:rPr>
          <w:color w:val="17232A"/>
          <w:sz w:val="22"/>
          <w:szCs w:val="22"/>
          <w:u w:val="none"/>
          <w:lang w:val="es-MX"/>
        </w:rPr>
        <w:t xml:space="preserve">a </w:t>
      </w:r>
      <w:r w:rsidR="00396EA8" w:rsidRPr="00A35A07">
        <w:rPr>
          <w:color w:val="17232A"/>
          <w:sz w:val="22"/>
          <w:szCs w:val="22"/>
          <w:u w:val="none"/>
          <w:lang w:val="es-MX"/>
        </w:rPr>
        <w:t>Biblia</w:t>
      </w:r>
      <w:r w:rsidRPr="00A35A07">
        <w:rPr>
          <w:color w:val="17232A"/>
          <w:sz w:val="22"/>
          <w:szCs w:val="22"/>
          <w:u w:val="none"/>
          <w:lang w:val="es-MX"/>
        </w:rPr>
        <w:t xml:space="preserve"> dice que no todos van a ir al cielo después de morir. Cristo dijo, "No todo el que Me dice: 'Señor,</w:t>
      </w:r>
      <w:r w:rsidRPr="00A35A07">
        <w:rPr>
          <w:color w:val="17232A"/>
          <w:sz w:val="22"/>
          <w:szCs w:val="22"/>
          <w:u w:val="none"/>
          <w:lang w:val="es-MX"/>
        </w:rPr>
        <w:t xml:space="preserve"> Señor,' entrará en el reino de los cielos, sino el que hace la voluntad de Mi Padre que está en los cielos. Muchos Me dirán en aquel día: Señor, Señor, ¿no profetizamos en Tu nombre, y en Tu nombre echamos fuera demonios, y en Tu nombre hicimos muchos mil</w:t>
      </w:r>
      <w:r w:rsidRPr="00A35A07">
        <w:rPr>
          <w:color w:val="17232A"/>
          <w:sz w:val="22"/>
          <w:szCs w:val="22"/>
          <w:u w:val="none"/>
          <w:lang w:val="es-MX"/>
        </w:rPr>
        <w:t xml:space="preserve">agros? Entonces les declararé: Jamás los conocí; </w:t>
      </w:r>
      <w:r w:rsidR="003041E9" w:rsidRPr="00A35A07">
        <w:rPr>
          <w:color w:val="17232A"/>
          <w:sz w:val="22"/>
          <w:szCs w:val="22"/>
          <w:u w:val="none"/>
          <w:lang w:val="es-MX"/>
        </w:rPr>
        <w:t>apártense</w:t>
      </w:r>
      <w:r w:rsidRPr="00A35A07">
        <w:rPr>
          <w:color w:val="17232A"/>
          <w:sz w:val="22"/>
          <w:szCs w:val="22"/>
          <w:u w:val="none"/>
          <w:lang w:val="es-MX"/>
        </w:rPr>
        <w:t xml:space="preserve"> de </w:t>
      </w:r>
      <w:proofErr w:type="spellStart"/>
      <w:r w:rsidRPr="00A35A07">
        <w:rPr>
          <w:color w:val="17232A"/>
          <w:sz w:val="22"/>
          <w:szCs w:val="22"/>
          <w:u w:val="none"/>
          <w:lang w:val="es-MX"/>
        </w:rPr>
        <w:t>Mi</w:t>
      </w:r>
      <w:proofErr w:type="spellEnd"/>
      <w:r w:rsidRPr="00A35A07">
        <w:rPr>
          <w:color w:val="17232A"/>
          <w:sz w:val="22"/>
          <w:szCs w:val="22"/>
          <w:u w:val="none"/>
          <w:lang w:val="es-MX"/>
        </w:rPr>
        <w:t xml:space="preserve">, los que practican la iniquidad (Mateo 7:21-23). Según Cristo, hay mucha gente que piensan que van a ir al </w:t>
      </w:r>
      <w:r w:rsidR="003041E9" w:rsidRPr="00A35A07">
        <w:rPr>
          <w:color w:val="17232A"/>
          <w:sz w:val="22"/>
          <w:szCs w:val="22"/>
          <w:u w:val="none"/>
          <w:lang w:val="es-MX"/>
        </w:rPr>
        <w:t>cielo,</w:t>
      </w:r>
      <w:r w:rsidRPr="00A35A07">
        <w:rPr>
          <w:color w:val="17232A"/>
          <w:sz w:val="22"/>
          <w:szCs w:val="22"/>
          <w:u w:val="none"/>
          <w:lang w:val="es-MX"/>
        </w:rPr>
        <w:t xml:space="preserve"> pero no es la verdad. Por eso dijo Cristo, “Entren por la puerta estrecha, por</w:t>
      </w:r>
      <w:r w:rsidRPr="00A35A07">
        <w:rPr>
          <w:color w:val="17232A"/>
          <w:sz w:val="22"/>
          <w:szCs w:val="22"/>
          <w:u w:val="none"/>
          <w:lang w:val="es-MX"/>
        </w:rPr>
        <w:t>que ancha es la puerta y amplia es la senda que lleva a la perdición (destrucción), y muchos son los que entran por ella. Pero estrecha es la puerta y angosta la senda que lleva a la vida, y pocos son los que la hallan (Mateo 7:13,14). Este folleto habla d</w:t>
      </w:r>
      <w:r w:rsidRPr="00A35A07">
        <w:rPr>
          <w:color w:val="17232A"/>
          <w:sz w:val="22"/>
          <w:szCs w:val="22"/>
          <w:u w:val="none"/>
          <w:lang w:val="es-MX"/>
        </w:rPr>
        <w:t xml:space="preserve">e </w:t>
      </w:r>
      <w:r w:rsidR="003041E9" w:rsidRPr="00A35A07">
        <w:rPr>
          <w:color w:val="17232A"/>
          <w:sz w:val="22"/>
          <w:szCs w:val="22"/>
          <w:u w:val="none"/>
          <w:lang w:val="es-MX"/>
        </w:rPr>
        <w:t>cómo</w:t>
      </w:r>
      <w:r w:rsidRPr="00A35A07">
        <w:rPr>
          <w:color w:val="17232A"/>
          <w:sz w:val="22"/>
          <w:szCs w:val="22"/>
          <w:u w:val="none"/>
          <w:lang w:val="es-MX"/>
        </w:rPr>
        <w:t xml:space="preserve"> usted puede estar seguro de la salvación de su alma e ir al</w:t>
      </w:r>
      <w:r w:rsidRPr="00A35A07">
        <w:rPr>
          <w:color w:val="17232A"/>
          <w:spacing w:val="-1"/>
          <w:sz w:val="22"/>
          <w:szCs w:val="22"/>
          <w:u w:val="none"/>
          <w:lang w:val="es-MX"/>
        </w:rPr>
        <w:t xml:space="preserve"> </w:t>
      </w:r>
      <w:r w:rsidRPr="00A35A07">
        <w:rPr>
          <w:color w:val="17232A"/>
          <w:sz w:val="22"/>
          <w:szCs w:val="22"/>
          <w:u w:val="none"/>
          <w:lang w:val="es-MX"/>
        </w:rPr>
        <w:t>cielo.</w:t>
      </w:r>
    </w:p>
    <w:p w14:paraId="102D86B8" w14:textId="77777777" w:rsidR="00E614E2" w:rsidRPr="00A35A07" w:rsidRDefault="003064D1">
      <w:pPr>
        <w:pStyle w:val="Heading3"/>
        <w:spacing w:before="100"/>
        <w:ind w:left="963"/>
        <w:rPr>
          <w:sz w:val="22"/>
          <w:szCs w:val="22"/>
          <w:lang w:val="es-MX"/>
        </w:rPr>
      </w:pPr>
      <w:r w:rsidRPr="00A35A07">
        <w:rPr>
          <w:color w:val="17232A"/>
          <w:sz w:val="22"/>
          <w:szCs w:val="22"/>
          <w:lang w:val="es-MX"/>
        </w:rPr>
        <w:t>Como Ser Salvo e Ir al Cielo - Los 5 pasos del evangelio</w:t>
      </w:r>
    </w:p>
    <w:p w14:paraId="102D86B9" w14:textId="76D58C74" w:rsidR="00E614E2" w:rsidRPr="00A35A07" w:rsidRDefault="003064D1">
      <w:pPr>
        <w:spacing w:before="74" w:line="216" w:lineRule="auto"/>
        <w:ind w:left="130" w:right="24"/>
        <w:rPr>
          <w:b/>
          <w:lang w:val="es-MX"/>
        </w:rPr>
      </w:pPr>
      <w:r w:rsidRPr="00A35A07">
        <w:rPr>
          <w:b/>
          <w:color w:val="17232A"/>
          <w:lang w:val="es-MX"/>
        </w:rPr>
        <w:t xml:space="preserve">Paso 1: Dios nos ama y </w:t>
      </w:r>
      <w:r w:rsidR="00396EA8" w:rsidRPr="00A35A07">
        <w:rPr>
          <w:b/>
          <w:color w:val="17232A"/>
          <w:lang w:val="es-MX"/>
        </w:rPr>
        <w:t>quiere</w:t>
      </w:r>
      <w:r w:rsidRPr="00A35A07">
        <w:rPr>
          <w:b/>
          <w:color w:val="17232A"/>
          <w:lang w:val="es-MX"/>
        </w:rPr>
        <w:t xml:space="preserve"> tener una relación con nosotros, salvarnos del infierno, y darnos vida ahora y vida eterna en el</w:t>
      </w:r>
      <w:r w:rsidRPr="00A35A07">
        <w:rPr>
          <w:b/>
          <w:color w:val="17232A"/>
          <w:lang w:val="es-MX"/>
        </w:rPr>
        <w:t xml:space="preserve"> cielo con Él.</w:t>
      </w:r>
    </w:p>
    <w:p w14:paraId="102D86BA" w14:textId="77777777" w:rsidR="00E614E2" w:rsidRPr="00A35A07" w:rsidRDefault="003064D1">
      <w:pPr>
        <w:pStyle w:val="BodyText"/>
        <w:spacing w:line="216" w:lineRule="auto"/>
        <w:ind w:right="349"/>
        <w:jc w:val="both"/>
        <w:rPr>
          <w:sz w:val="22"/>
          <w:szCs w:val="22"/>
          <w:u w:val="none"/>
          <w:lang w:val="es-MX"/>
        </w:rPr>
      </w:pPr>
      <w:r w:rsidRPr="00A35A07">
        <w:rPr>
          <w:color w:val="17232A"/>
          <w:sz w:val="22"/>
          <w:szCs w:val="22"/>
          <w:u w:color="17232A"/>
          <w:lang w:val="es-MX"/>
        </w:rPr>
        <w:t>Juan 3:16</w:t>
      </w:r>
      <w:r w:rsidRPr="00A35A07">
        <w:rPr>
          <w:color w:val="17232A"/>
          <w:sz w:val="22"/>
          <w:szCs w:val="22"/>
          <w:u w:val="none"/>
          <w:lang w:val="es-MX"/>
        </w:rPr>
        <w:t xml:space="preserve"> - Porque de tal manera amó Dios al mundo que ha dado su Hijo unigénito, para que todo aquel que en Él cree, no se pierda, </w:t>
      </w:r>
      <w:proofErr w:type="spellStart"/>
      <w:r w:rsidRPr="00A35A07">
        <w:rPr>
          <w:color w:val="17232A"/>
          <w:sz w:val="22"/>
          <w:szCs w:val="22"/>
          <w:u w:val="none"/>
          <w:lang w:val="es-MX"/>
        </w:rPr>
        <w:t>mas</w:t>
      </w:r>
      <w:proofErr w:type="spellEnd"/>
      <w:r w:rsidRPr="00A35A07">
        <w:rPr>
          <w:color w:val="17232A"/>
          <w:sz w:val="22"/>
          <w:szCs w:val="22"/>
          <w:u w:val="none"/>
          <w:lang w:val="es-MX"/>
        </w:rPr>
        <w:t xml:space="preserve"> tenga vida eterna.</w:t>
      </w:r>
    </w:p>
    <w:p w14:paraId="102D86BB" w14:textId="77777777" w:rsidR="00E614E2" w:rsidRPr="00A35A07" w:rsidRDefault="003064D1">
      <w:pPr>
        <w:pStyle w:val="Heading3"/>
        <w:spacing w:before="122" w:line="216" w:lineRule="auto"/>
        <w:ind w:right="73"/>
        <w:rPr>
          <w:sz w:val="22"/>
          <w:szCs w:val="22"/>
          <w:lang w:val="es-MX"/>
        </w:rPr>
      </w:pPr>
      <w:r w:rsidRPr="00A35A07">
        <w:rPr>
          <w:color w:val="17232A"/>
          <w:sz w:val="22"/>
          <w:szCs w:val="22"/>
          <w:lang w:val="es-MX"/>
        </w:rPr>
        <w:t xml:space="preserve">Paso 2: </w:t>
      </w:r>
      <w:r w:rsidRPr="00A35A07">
        <w:rPr>
          <w:color w:val="17232A"/>
          <w:sz w:val="22"/>
          <w:szCs w:val="22"/>
          <w:lang w:val="es-MX"/>
        </w:rPr>
        <w:t>Nuestro pecado y rechazo de Dios nos separa de Él, la vida, y el cielo.</w:t>
      </w:r>
    </w:p>
    <w:p w14:paraId="102D86BC" w14:textId="77777777" w:rsidR="00E614E2" w:rsidRPr="00A35A07" w:rsidRDefault="003064D1">
      <w:pPr>
        <w:pStyle w:val="BodyText"/>
        <w:spacing w:before="119" w:line="216" w:lineRule="auto"/>
        <w:ind w:right="73"/>
        <w:rPr>
          <w:sz w:val="22"/>
          <w:szCs w:val="22"/>
          <w:u w:val="none"/>
          <w:lang w:val="es-MX"/>
        </w:rPr>
      </w:pPr>
      <w:r w:rsidRPr="00A35A07">
        <w:rPr>
          <w:color w:val="17232A"/>
          <w:sz w:val="22"/>
          <w:szCs w:val="22"/>
          <w:u w:color="17232A"/>
          <w:lang w:val="es-MX"/>
        </w:rPr>
        <w:t>Génesis. 2:15-17</w:t>
      </w:r>
      <w:r w:rsidRPr="00A35A07">
        <w:rPr>
          <w:color w:val="17232A"/>
          <w:sz w:val="22"/>
          <w:szCs w:val="22"/>
          <w:u w:val="none"/>
          <w:lang w:val="es-MX"/>
        </w:rPr>
        <w:t xml:space="preserve"> Dios el Señor tomó al hombre y lo puso en el jardín del Edén para que lo cultivara y lo cuidara, y le dio este mandato: Puedes comer de todos los árboles del jardín, pero del árbol del conocimiento del bien y del mal no deberías comer. El </w:t>
      </w:r>
      <w:r w:rsidRPr="00A35A07">
        <w:rPr>
          <w:color w:val="17232A"/>
          <w:sz w:val="22"/>
          <w:szCs w:val="22"/>
          <w:u w:val="none"/>
          <w:lang w:val="es-MX"/>
        </w:rPr>
        <w:t>día que de él comas, ciertamente</w:t>
      </w:r>
      <w:r w:rsidRPr="00A35A07">
        <w:rPr>
          <w:color w:val="17232A"/>
          <w:spacing w:val="-1"/>
          <w:sz w:val="22"/>
          <w:szCs w:val="22"/>
          <w:u w:val="none"/>
          <w:lang w:val="es-MX"/>
        </w:rPr>
        <w:t xml:space="preserve"> </w:t>
      </w:r>
      <w:r w:rsidRPr="00A35A07">
        <w:rPr>
          <w:color w:val="17232A"/>
          <w:sz w:val="22"/>
          <w:szCs w:val="22"/>
          <w:u w:val="none"/>
          <w:lang w:val="es-MX"/>
        </w:rPr>
        <w:t>morirás.</w:t>
      </w:r>
    </w:p>
    <w:p w14:paraId="102D86BD" w14:textId="77777777" w:rsidR="00E614E2" w:rsidRPr="00A35A07" w:rsidRDefault="003064D1">
      <w:pPr>
        <w:pStyle w:val="BodyText"/>
        <w:spacing w:before="121" w:line="216" w:lineRule="auto"/>
        <w:rPr>
          <w:sz w:val="22"/>
          <w:szCs w:val="22"/>
          <w:u w:val="none"/>
          <w:lang w:val="es-MX"/>
        </w:rPr>
      </w:pPr>
      <w:r w:rsidRPr="00A35A07">
        <w:rPr>
          <w:color w:val="17232A"/>
          <w:sz w:val="22"/>
          <w:szCs w:val="22"/>
          <w:u w:color="17232A"/>
          <w:lang w:val="es-MX"/>
        </w:rPr>
        <w:t>Isaías 59:2</w:t>
      </w:r>
      <w:r w:rsidRPr="00A35A07">
        <w:rPr>
          <w:color w:val="17232A"/>
          <w:sz w:val="22"/>
          <w:szCs w:val="22"/>
          <w:u w:val="none"/>
          <w:lang w:val="es-MX"/>
        </w:rPr>
        <w:t xml:space="preserve"> Son las iniquidades de ustedes las que los separan de su Dios. Son estos pecados, los que lo llevan a ocultar su rostro para no escuchar.</w:t>
      </w:r>
    </w:p>
    <w:p w14:paraId="102D86BE" w14:textId="77777777" w:rsidR="00E614E2" w:rsidRPr="00A35A07" w:rsidRDefault="003064D1">
      <w:pPr>
        <w:pStyle w:val="BodyText"/>
        <w:spacing w:line="216" w:lineRule="auto"/>
        <w:rPr>
          <w:sz w:val="22"/>
          <w:szCs w:val="22"/>
          <w:u w:val="none"/>
          <w:lang w:val="es-MX"/>
        </w:rPr>
      </w:pPr>
      <w:r w:rsidRPr="00A35A07">
        <w:rPr>
          <w:color w:val="17232A"/>
          <w:sz w:val="22"/>
          <w:szCs w:val="22"/>
          <w:u w:color="17232A"/>
          <w:lang w:val="es-MX"/>
        </w:rPr>
        <w:t>Romanos 3:23</w:t>
      </w:r>
      <w:r w:rsidRPr="00A35A07">
        <w:rPr>
          <w:color w:val="17232A"/>
          <w:sz w:val="22"/>
          <w:szCs w:val="22"/>
          <w:u w:val="none"/>
          <w:lang w:val="es-MX"/>
        </w:rPr>
        <w:t xml:space="preserve"> Por cuanto todos pecaron y están destituidos de la gloria de Dios.</w:t>
      </w:r>
    </w:p>
    <w:p w14:paraId="102D86BF" w14:textId="77777777" w:rsidR="00E614E2" w:rsidRPr="00A35A07" w:rsidRDefault="003064D1">
      <w:pPr>
        <w:spacing w:before="119" w:line="216" w:lineRule="auto"/>
        <w:ind w:left="130" w:right="207"/>
        <w:rPr>
          <w:lang w:val="es-MX"/>
        </w:rPr>
      </w:pPr>
      <w:r w:rsidRPr="00A35A07">
        <w:rPr>
          <w:b/>
          <w:color w:val="17232A"/>
          <w:lang w:val="es-MX"/>
        </w:rPr>
        <w:t xml:space="preserve">Resumen: </w:t>
      </w:r>
      <w:r w:rsidRPr="00A35A07">
        <w:rPr>
          <w:color w:val="17232A"/>
          <w:lang w:val="es-MX"/>
        </w:rPr>
        <w:t>Hemos perdido nuestra relación con Dios nuestro Creador y como resultado, tenemos un corazón corrompido. No deseamos agradar a Dios y somos egoístas y pecaminosos. Nuestro mayor p</w:t>
      </w:r>
      <w:r w:rsidRPr="00A35A07">
        <w:rPr>
          <w:color w:val="17232A"/>
          <w:lang w:val="es-MX"/>
        </w:rPr>
        <w:t>ecado es el de no tener una relación con Dios y amarlo como nuestro Padre y Creador. Si el mandamiento más grande en la Biblia es amar al Señor nuestro Dios con todo nuestro corazón, alma, mente y fuerza, entonces nuestro mayor pecado es no amar y tener un</w:t>
      </w:r>
      <w:r w:rsidRPr="00A35A07">
        <w:rPr>
          <w:color w:val="17232A"/>
          <w:lang w:val="es-MX"/>
        </w:rPr>
        <w:t>a relación con Él. Este es nuestro principal pecado (Mateo 7:21-23).</w:t>
      </w:r>
    </w:p>
    <w:p w14:paraId="102D86C0" w14:textId="77777777" w:rsidR="00E614E2" w:rsidRPr="003041E9" w:rsidRDefault="003064D1">
      <w:pPr>
        <w:pStyle w:val="Heading3"/>
        <w:spacing w:before="25"/>
        <w:ind w:right="97"/>
        <w:rPr>
          <w:lang w:val="es-MX"/>
        </w:rPr>
      </w:pPr>
      <w:r w:rsidRPr="00A35A07">
        <w:rPr>
          <w:b w:val="0"/>
          <w:sz w:val="22"/>
          <w:szCs w:val="22"/>
          <w:lang w:val="es-MX"/>
        </w:rPr>
        <w:br w:type="column"/>
      </w:r>
      <w:r w:rsidRPr="003041E9">
        <w:rPr>
          <w:color w:val="17232A"/>
          <w:sz w:val="24"/>
          <w:lang w:val="es-MX"/>
        </w:rPr>
        <w:t xml:space="preserve">Paso 3: </w:t>
      </w:r>
      <w:r w:rsidRPr="003041E9">
        <w:rPr>
          <w:lang w:val="es-MX"/>
        </w:rPr>
        <w:t>El precio por practicar el pecado y rechazar a Dios es la separación de Dios en tormento eterno en el infierno</w:t>
      </w:r>
      <w:r w:rsidRPr="003041E9">
        <w:rPr>
          <w:color w:val="17232A"/>
          <w:lang w:val="es-MX"/>
        </w:rPr>
        <w:t>.</w:t>
      </w:r>
    </w:p>
    <w:p w14:paraId="102D86C1" w14:textId="5DFF1272" w:rsidR="00E614E2" w:rsidRPr="003041E9" w:rsidRDefault="003064D1">
      <w:pPr>
        <w:pStyle w:val="BodyText"/>
        <w:ind w:right="97"/>
        <w:rPr>
          <w:u w:val="none"/>
          <w:lang w:val="es-MX"/>
        </w:rPr>
      </w:pPr>
      <w:r w:rsidRPr="003041E9">
        <w:rPr>
          <w:color w:val="17232A"/>
          <w:spacing w:val="-5"/>
          <w:u w:color="17232A"/>
          <w:lang w:val="es-MX"/>
        </w:rPr>
        <w:t>Romanos. 6:23</w:t>
      </w:r>
      <w:r w:rsidRPr="003041E9">
        <w:rPr>
          <w:color w:val="17232A"/>
          <w:spacing w:val="-5"/>
          <w:u w:val="none"/>
          <w:lang w:val="es-MX"/>
        </w:rPr>
        <w:t xml:space="preserve"> </w:t>
      </w:r>
      <w:r w:rsidRPr="003041E9">
        <w:rPr>
          <w:color w:val="17232A"/>
          <w:spacing w:val="-4"/>
          <w:u w:val="none"/>
          <w:lang w:val="es-MX"/>
        </w:rPr>
        <w:t xml:space="preserve">Por que </w:t>
      </w:r>
      <w:r w:rsidRPr="003041E9">
        <w:rPr>
          <w:color w:val="17232A"/>
          <w:spacing w:val="-3"/>
          <w:u w:val="none"/>
          <w:lang w:val="es-MX"/>
        </w:rPr>
        <w:t xml:space="preserve">la </w:t>
      </w:r>
      <w:r w:rsidRPr="003041E9">
        <w:rPr>
          <w:color w:val="17232A"/>
          <w:spacing w:val="-4"/>
          <w:u w:val="none"/>
          <w:lang w:val="es-MX"/>
        </w:rPr>
        <w:t xml:space="preserve">paga del </w:t>
      </w:r>
      <w:r w:rsidRPr="003041E9">
        <w:rPr>
          <w:color w:val="17232A"/>
          <w:spacing w:val="-5"/>
          <w:u w:val="none"/>
          <w:lang w:val="es-MX"/>
        </w:rPr>
        <w:t xml:space="preserve">pecado </w:t>
      </w:r>
      <w:r w:rsidRPr="003041E9">
        <w:rPr>
          <w:color w:val="17232A"/>
          <w:spacing w:val="-3"/>
          <w:u w:val="none"/>
          <w:lang w:val="es-MX"/>
        </w:rPr>
        <w:t xml:space="preserve">es </w:t>
      </w:r>
      <w:r w:rsidRPr="003041E9">
        <w:rPr>
          <w:color w:val="17232A"/>
          <w:spacing w:val="-5"/>
          <w:u w:val="none"/>
          <w:lang w:val="es-MX"/>
        </w:rPr>
        <w:t xml:space="preserve">muerte, </w:t>
      </w:r>
      <w:r w:rsidR="00396EA8" w:rsidRPr="003041E9">
        <w:rPr>
          <w:color w:val="17232A"/>
          <w:spacing w:val="-4"/>
          <w:u w:val="none"/>
          <w:lang w:val="es-MX"/>
        </w:rPr>
        <w:t>más</w:t>
      </w:r>
      <w:r w:rsidRPr="003041E9">
        <w:rPr>
          <w:color w:val="17232A"/>
          <w:spacing w:val="-4"/>
          <w:u w:val="none"/>
          <w:lang w:val="es-MX"/>
        </w:rPr>
        <w:t xml:space="preserve"> </w:t>
      </w:r>
      <w:r w:rsidRPr="003041E9">
        <w:rPr>
          <w:color w:val="17232A"/>
          <w:spacing w:val="-3"/>
          <w:u w:val="none"/>
          <w:lang w:val="es-MX"/>
        </w:rPr>
        <w:t xml:space="preserve">la </w:t>
      </w:r>
      <w:r w:rsidRPr="003041E9">
        <w:rPr>
          <w:color w:val="17232A"/>
          <w:spacing w:val="-5"/>
          <w:u w:val="none"/>
          <w:lang w:val="es-MX"/>
        </w:rPr>
        <w:t xml:space="preserve">dádiva </w:t>
      </w:r>
      <w:r w:rsidRPr="003041E9">
        <w:rPr>
          <w:color w:val="17232A"/>
          <w:spacing w:val="-3"/>
          <w:u w:val="none"/>
          <w:lang w:val="es-MX"/>
        </w:rPr>
        <w:t xml:space="preserve">de </w:t>
      </w:r>
      <w:r w:rsidRPr="003041E9">
        <w:rPr>
          <w:color w:val="17232A"/>
          <w:spacing w:val="-4"/>
          <w:u w:val="none"/>
          <w:lang w:val="es-MX"/>
        </w:rPr>
        <w:t xml:space="preserve">Dios </w:t>
      </w:r>
      <w:r w:rsidRPr="003041E9">
        <w:rPr>
          <w:color w:val="17232A"/>
          <w:spacing w:val="-3"/>
          <w:u w:val="none"/>
          <w:lang w:val="es-MX"/>
        </w:rPr>
        <w:t xml:space="preserve">es </w:t>
      </w:r>
      <w:r w:rsidRPr="003041E9">
        <w:rPr>
          <w:color w:val="17232A"/>
          <w:spacing w:val="-5"/>
          <w:u w:val="none"/>
          <w:lang w:val="es-MX"/>
        </w:rPr>
        <w:t xml:space="preserve">vida eterna </w:t>
      </w:r>
      <w:r w:rsidRPr="003041E9">
        <w:rPr>
          <w:color w:val="17232A"/>
          <w:spacing w:val="-3"/>
          <w:u w:val="none"/>
          <w:lang w:val="es-MX"/>
        </w:rPr>
        <w:t xml:space="preserve">en </w:t>
      </w:r>
      <w:r w:rsidRPr="003041E9">
        <w:rPr>
          <w:color w:val="17232A"/>
          <w:spacing w:val="-5"/>
          <w:u w:val="none"/>
          <w:lang w:val="es-MX"/>
        </w:rPr>
        <w:t>Cristo Jesús nuestro Señor.</w:t>
      </w:r>
    </w:p>
    <w:p w14:paraId="102D86C2" w14:textId="77777777" w:rsidR="00E614E2" w:rsidRPr="003041E9" w:rsidRDefault="003064D1">
      <w:pPr>
        <w:pStyle w:val="BodyText"/>
        <w:ind w:right="97"/>
        <w:rPr>
          <w:u w:val="none"/>
          <w:lang w:val="es-MX"/>
        </w:rPr>
      </w:pPr>
      <w:r w:rsidRPr="003041E9">
        <w:rPr>
          <w:color w:val="17232A"/>
          <w:spacing w:val="-4"/>
          <w:u w:color="17232A"/>
          <w:lang w:val="es-MX"/>
        </w:rPr>
        <w:t xml:space="preserve">Mateo </w:t>
      </w:r>
      <w:r w:rsidRPr="003041E9">
        <w:rPr>
          <w:color w:val="17232A"/>
          <w:spacing w:val="-5"/>
          <w:u w:color="17232A"/>
          <w:lang w:val="es-MX"/>
        </w:rPr>
        <w:t>13:49</w:t>
      </w:r>
      <w:r w:rsidRPr="003041E9">
        <w:rPr>
          <w:color w:val="17232A"/>
          <w:spacing w:val="-5"/>
          <w:u w:val="none"/>
          <w:lang w:val="es-MX"/>
        </w:rPr>
        <w:t xml:space="preserve"> </w:t>
      </w:r>
      <w:r w:rsidRPr="003041E9">
        <w:rPr>
          <w:color w:val="17232A"/>
          <w:spacing w:val="-4"/>
          <w:u w:val="none"/>
          <w:lang w:val="es-MX"/>
        </w:rPr>
        <w:t xml:space="preserve">Así será </w:t>
      </w:r>
      <w:r w:rsidRPr="003041E9">
        <w:rPr>
          <w:color w:val="17232A"/>
          <w:spacing w:val="-3"/>
          <w:u w:val="none"/>
          <w:lang w:val="es-MX"/>
        </w:rPr>
        <w:t xml:space="preserve">el </w:t>
      </w:r>
      <w:r w:rsidRPr="003041E9">
        <w:rPr>
          <w:color w:val="17232A"/>
          <w:spacing w:val="-4"/>
          <w:u w:val="none"/>
          <w:lang w:val="es-MX"/>
        </w:rPr>
        <w:t xml:space="preserve">fin del </w:t>
      </w:r>
      <w:r w:rsidRPr="003041E9">
        <w:rPr>
          <w:color w:val="17232A"/>
          <w:spacing w:val="-5"/>
          <w:u w:val="none"/>
          <w:lang w:val="es-MX"/>
        </w:rPr>
        <w:t xml:space="preserve">mundo. Vendrán </w:t>
      </w:r>
      <w:r w:rsidRPr="003041E9">
        <w:rPr>
          <w:color w:val="17232A"/>
          <w:spacing w:val="-4"/>
          <w:u w:val="none"/>
          <w:lang w:val="es-MX"/>
        </w:rPr>
        <w:t xml:space="preserve">los </w:t>
      </w:r>
      <w:r w:rsidRPr="003041E9">
        <w:rPr>
          <w:color w:val="17232A"/>
          <w:spacing w:val="-5"/>
          <w:u w:val="none"/>
          <w:lang w:val="es-MX"/>
        </w:rPr>
        <w:t xml:space="preserve">ángeles </w:t>
      </w:r>
      <w:r w:rsidRPr="003041E9">
        <w:rPr>
          <w:color w:val="17232A"/>
          <w:u w:val="none"/>
          <w:lang w:val="es-MX"/>
        </w:rPr>
        <w:t xml:space="preserve">y </w:t>
      </w:r>
      <w:r w:rsidRPr="003041E9">
        <w:rPr>
          <w:color w:val="17232A"/>
          <w:spacing w:val="-5"/>
          <w:u w:val="none"/>
          <w:lang w:val="es-MX"/>
        </w:rPr>
        <w:t xml:space="preserve">apartarán </w:t>
      </w:r>
      <w:r w:rsidRPr="003041E9">
        <w:rPr>
          <w:color w:val="17232A"/>
          <w:spacing w:val="-3"/>
          <w:u w:val="none"/>
          <w:lang w:val="es-MX"/>
        </w:rPr>
        <w:t xml:space="preserve">de </w:t>
      </w:r>
      <w:r w:rsidRPr="003041E9">
        <w:rPr>
          <w:color w:val="17232A"/>
          <w:spacing w:val="-4"/>
          <w:u w:val="none"/>
          <w:lang w:val="es-MX"/>
        </w:rPr>
        <w:t xml:space="preserve">los </w:t>
      </w:r>
      <w:r w:rsidRPr="003041E9">
        <w:rPr>
          <w:color w:val="17232A"/>
          <w:spacing w:val="-5"/>
          <w:u w:val="none"/>
          <w:lang w:val="es-MX"/>
        </w:rPr>
        <w:t xml:space="preserve">justos </w:t>
      </w:r>
      <w:r w:rsidRPr="003041E9">
        <w:rPr>
          <w:color w:val="17232A"/>
          <w:u w:val="none"/>
          <w:lang w:val="es-MX"/>
        </w:rPr>
        <w:t xml:space="preserve">a </w:t>
      </w:r>
      <w:r w:rsidRPr="003041E9">
        <w:rPr>
          <w:color w:val="17232A"/>
          <w:spacing w:val="-4"/>
          <w:u w:val="none"/>
          <w:lang w:val="es-MX"/>
        </w:rPr>
        <w:t xml:space="preserve">los </w:t>
      </w:r>
      <w:r w:rsidRPr="003041E9">
        <w:rPr>
          <w:color w:val="17232A"/>
          <w:spacing w:val="-5"/>
          <w:u w:val="none"/>
          <w:lang w:val="es-MX"/>
        </w:rPr>
        <w:t xml:space="preserve">malvados, </w:t>
      </w:r>
      <w:r w:rsidRPr="003041E9">
        <w:rPr>
          <w:color w:val="17232A"/>
          <w:u w:val="none"/>
          <w:lang w:val="es-MX"/>
        </w:rPr>
        <w:t xml:space="preserve">y </w:t>
      </w:r>
      <w:r w:rsidRPr="003041E9">
        <w:rPr>
          <w:color w:val="17232A"/>
          <w:spacing w:val="-4"/>
          <w:u w:val="none"/>
          <w:lang w:val="es-MX"/>
        </w:rPr>
        <w:t xml:space="preserve">los </w:t>
      </w:r>
      <w:r w:rsidRPr="003041E9">
        <w:rPr>
          <w:color w:val="17232A"/>
          <w:spacing w:val="-5"/>
          <w:u w:val="none"/>
          <w:lang w:val="es-MX"/>
        </w:rPr>
        <w:t xml:space="preserve">arrojará </w:t>
      </w:r>
      <w:r w:rsidRPr="003041E9">
        <w:rPr>
          <w:color w:val="17232A"/>
          <w:spacing w:val="-3"/>
          <w:u w:val="none"/>
          <w:lang w:val="es-MX"/>
        </w:rPr>
        <w:t xml:space="preserve">al </w:t>
      </w:r>
      <w:r w:rsidRPr="003041E9">
        <w:rPr>
          <w:color w:val="17232A"/>
          <w:spacing w:val="-5"/>
          <w:u w:val="none"/>
          <w:lang w:val="es-MX"/>
        </w:rPr>
        <w:t xml:space="preserve">horno encendido, donde habrá llanto </w:t>
      </w:r>
      <w:r w:rsidRPr="003041E9">
        <w:rPr>
          <w:color w:val="17232A"/>
          <w:u w:val="none"/>
          <w:lang w:val="es-MX"/>
        </w:rPr>
        <w:t xml:space="preserve">y </w:t>
      </w:r>
      <w:r w:rsidRPr="003041E9">
        <w:rPr>
          <w:color w:val="17232A"/>
          <w:spacing w:val="-5"/>
          <w:u w:val="none"/>
          <w:lang w:val="es-MX"/>
        </w:rPr>
        <w:t xml:space="preserve">rechinar </w:t>
      </w:r>
      <w:r w:rsidRPr="003041E9">
        <w:rPr>
          <w:color w:val="17232A"/>
          <w:spacing w:val="-3"/>
          <w:u w:val="none"/>
          <w:lang w:val="es-MX"/>
        </w:rPr>
        <w:t xml:space="preserve">de </w:t>
      </w:r>
      <w:r w:rsidRPr="003041E9">
        <w:rPr>
          <w:color w:val="17232A"/>
          <w:spacing w:val="-5"/>
          <w:u w:val="none"/>
          <w:lang w:val="es-MX"/>
        </w:rPr>
        <w:t>dientes.</w:t>
      </w:r>
    </w:p>
    <w:p w14:paraId="102D86C3" w14:textId="77777777" w:rsidR="00E614E2" w:rsidRPr="003041E9" w:rsidRDefault="003064D1">
      <w:pPr>
        <w:pStyle w:val="BodyText"/>
        <w:spacing w:before="121"/>
        <w:ind w:right="31"/>
        <w:rPr>
          <w:u w:val="none"/>
          <w:lang w:val="es-MX"/>
        </w:rPr>
      </w:pPr>
      <w:r w:rsidRPr="003041E9">
        <w:rPr>
          <w:color w:val="17232A"/>
          <w:spacing w:val="-5"/>
          <w:u w:color="17232A"/>
          <w:lang w:val="es-MX"/>
        </w:rPr>
        <w:t>Apocalipsis 21:8</w:t>
      </w:r>
      <w:r w:rsidRPr="003041E9">
        <w:rPr>
          <w:color w:val="17232A"/>
          <w:spacing w:val="-5"/>
          <w:u w:val="none"/>
          <w:lang w:val="es-MX"/>
        </w:rPr>
        <w:t xml:space="preserve"> </w:t>
      </w:r>
      <w:r w:rsidRPr="003041E9">
        <w:rPr>
          <w:color w:val="17232A"/>
          <w:spacing w:val="-4"/>
          <w:u w:val="none"/>
          <w:lang w:val="es-MX"/>
        </w:rPr>
        <w:t xml:space="preserve">Pero los </w:t>
      </w:r>
      <w:r w:rsidRPr="003041E9">
        <w:rPr>
          <w:color w:val="17232A"/>
          <w:spacing w:val="-5"/>
          <w:u w:val="none"/>
          <w:lang w:val="es-MX"/>
        </w:rPr>
        <w:t xml:space="preserve">cobardes, </w:t>
      </w:r>
      <w:r w:rsidRPr="003041E9">
        <w:rPr>
          <w:color w:val="17232A"/>
          <w:spacing w:val="-4"/>
          <w:u w:val="none"/>
          <w:lang w:val="es-MX"/>
        </w:rPr>
        <w:t xml:space="preserve">los </w:t>
      </w:r>
      <w:r w:rsidRPr="003041E9">
        <w:rPr>
          <w:color w:val="17232A"/>
          <w:spacing w:val="-5"/>
          <w:u w:val="none"/>
          <w:lang w:val="es-MX"/>
        </w:rPr>
        <w:t xml:space="preserve">incrédulos, </w:t>
      </w:r>
      <w:r w:rsidRPr="003041E9">
        <w:rPr>
          <w:color w:val="17232A"/>
          <w:spacing w:val="-4"/>
          <w:u w:val="none"/>
          <w:lang w:val="es-MX"/>
        </w:rPr>
        <w:t xml:space="preserve">los </w:t>
      </w:r>
      <w:r w:rsidRPr="003041E9">
        <w:rPr>
          <w:color w:val="17232A"/>
          <w:spacing w:val="-5"/>
          <w:u w:val="none"/>
          <w:lang w:val="es-MX"/>
        </w:rPr>
        <w:t xml:space="preserve">abominables, </w:t>
      </w:r>
      <w:r w:rsidRPr="003041E9">
        <w:rPr>
          <w:color w:val="17232A"/>
          <w:spacing w:val="-4"/>
          <w:u w:val="none"/>
          <w:lang w:val="es-MX"/>
        </w:rPr>
        <w:t xml:space="preserve">los </w:t>
      </w:r>
      <w:r w:rsidRPr="003041E9">
        <w:rPr>
          <w:color w:val="17232A"/>
          <w:spacing w:val="-5"/>
          <w:u w:val="none"/>
          <w:lang w:val="es-MX"/>
        </w:rPr>
        <w:t xml:space="preserve">asesinos, </w:t>
      </w:r>
      <w:r w:rsidRPr="003041E9">
        <w:rPr>
          <w:color w:val="17232A"/>
          <w:spacing w:val="-4"/>
          <w:u w:val="none"/>
          <w:lang w:val="es-MX"/>
        </w:rPr>
        <w:t xml:space="preserve">los que </w:t>
      </w:r>
      <w:r w:rsidRPr="003041E9">
        <w:rPr>
          <w:color w:val="17232A"/>
          <w:spacing w:val="-5"/>
          <w:u w:val="none"/>
          <w:lang w:val="es-MX"/>
        </w:rPr>
        <w:t xml:space="preserve">cometen </w:t>
      </w:r>
      <w:r w:rsidRPr="003041E9">
        <w:rPr>
          <w:color w:val="17232A"/>
          <w:spacing w:val="-6"/>
          <w:u w:val="none"/>
          <w:lang w:val="es-MX"/>
        </w:rPr>
        <w:t xml:space="preserve">inmoralidades </w:t>
      </w:r>
      <w:r w:rsidRPr="003041E9">
        <w:rPr>
          <w:color w:val="17232A"/>
          <w:spacing w:val="-5"/>
          <w:u w:val="none"/>
          <w:lang w:val="es-MX"/>
        </w:rPr>
        <w:t xml:space="preserve">sexuales, </w:t>
      </w:r>
      <w:r w:rsidRPr="003041E9">
        <w:rPr>
          <w:color w:val="17232A"/>
          <w:spacing w:val="-4"/>
          <w:u w:val="none"/>
          <w:lang w:val="es-MX"/>
        </w:rPr>
        <w:t xml:space="preserve">los que </w:t>
      </w:r>
      <w:r w:rsidRPr="003041E9">
        <w:rPr>
          <w:color w:val="17232A"/>
          <w:spacing w:val="-5"/>
          <w:u w:val="none"/>
          <w:lang w:val="es-MX"/>
        </w:rPr>
        <w:t xml:space="preserve">practican </w:t>
      </w:r>
      <w:r w:rsidRPr="003041E9">
        <w:rPr>
          <w:color w:val="17232A"/>
          <w:spacing w:val="-4"/>
          <w:u w:val="none"/>
          <w:lang w:val="es-MX"/>
        </w:rPr>
        <w:t xml:space="preserve">artes </w:t>
      </w:r>
      <w:r w:rsidRPr="003041E9">
        <w:rPr>
          <w:color w:val="17232A"/>
          <w:spacing w:val="-5"/>
          <w:u w:val="none"/>
          <w:lang w:val="es-MX"/>
        </w:rPr>
        <w:t xml:space="preserve">mágicas, </w:t>
      </w:r>
      <w:r w:rsidRPr="003041E9">
        <w:rPr>
          <w:color w:val="17232A"/>
          <w:spacing w:val="-4"/>
          <w:u w:val="none"/>
          <w:lang w:val="es-MX"/>
        </w:rPr>
        <w:t xml:space="preserve">los </w:t>
      </w:r>
      <w:r w:rsidRPr="003041E9">
        <w:rPr>
          <w:color w:val="17232A"/>
          <w:spacing w:val="-5"/>
          <w:u w:val="none"/>
          <w:lang w:val="es-MX"/>
        </w:rPr>
        <w:t xml:space="preserve">idolatras </w:t>
      </w:r>
      <w:r w:rsidRPr="003041E9">
        <w:rPr>
          <w:color w:val="17232A"/>
          <w:u w:val="none"/>
          <w:lang w:val="es-MX"/>
        </w:rPr>
        <w:t xml:space="preserve">y </w:t>
      </w:r>
      <w:r w:rsidRPr="003041E9">
        <w:rPr>
          <w:color w:val="17232A"/>
          <w:spacing w:val="-5"/>
          <w:u w:val="none"/>
          <w:lang w:val="es-MX"/>
        </w:rPr>
        <w:t xml:space="preserve">todos </w:t>
      </w:r>
      <w:r w:rsidRPr="003041E9">
        <w:rPr>
          <w:color w:val="17232A"/>
          <w:spacing w:val="-4"/>
          <w:u w:val="none"/>
          <w:lang w:val="es-MX"/>
        </w:rPr>
        <w:t xml:space="preserve">los </w:t>
      </w:r>
      <w:r w:rsidRPr="003041E9">
        <w:rPr>
          <w:color w:val="17232A"/>
          <w:spacing w:val="-5"/>
          <w:u w:val="none"/>
          <w:lang w:val="es-MX"/>
        </w:rPr>
        <w:t xml:space="preserve">mentirosos recibirán </w:t>
      </w:r>
      <w:r w:rsidRPr="003041E9">
        <w:rPr>
          <w:color w:val="17232A"/>
          <w:spacing w:val="-4"/>
          <w:u w:val="none"/>
          <w:lang w:val="es-MX"/>
        </w:rPr>
        <w:t xml:space="preserve">como </w:t>
      </w:r>
      <w:r w:rsidRPr="003041E9">
        <w:rPr>
          <w:color w:val="17232A"/>
          <w:spacing w:val="-5"/>
          <w:u w:val="none"/>
          <w:lang w:val="es-MX"/>
        </w:rPr>
        <w:t xml:space="preserve">herencia </w:t>
      </w:r>
      <w:r w:rsidRPr="003041E9">
        <w:rPr>
          <w:color w:val="17232A"/>
          <w:spacing w:val="-3"/>
          <w:u w:val="none"/>
          <w:lang w:val="es-MX"/>
        </w:rPr>
        <w:t xml:space="preserve">el </w:t>
      </w:r>
      <w:r w:rsidRPr="003041E9">
        <w:rPr>
          <w:color w:val="17232A"/>
          <w:spacing w:val="-4"/>
          <w:u w:val="none"/>
          <w:lang w:val="es-MX"/>
        </w:rPr>
        <w:t xml:space="preserve">lago </w:t>
      </w:r>
      <w:r w:rsidRPr="003041E9">
        <w:rPr>
          <w:color w:val="17232A"/>
          <w:spacing w:val="-3"/>
          <w:u w:val="none"/>
          <w:lang w:val="es-MX"/>
        </w:rPr>
        <w:t xml:space="preserve">de </w:t>
      </w:r>
      <w:r w:rsidRPr="003041E9">
        <w:rPr>
          <w:color w:val="17232A"/>
          <w:spacing w:val="-5"/>
          <w:u w:val="none"/>
          <w:lang w:val="es-MX"/>
        </w:rPr>
        <w:t xml:space="preserve">fuego </w:t>
      </w:r>
      <w:r w:rsidRPr="003041E9">
        <w:rPr>
          <w:color w:val="17232A"/>
          <w:u w:val="none"/>
          <w:lang w:val="es-MX"/>
        </w:rPr>
        <w:t xml:space="preserve">y </w:t>
      </w:r>
      <w:r w:rsidRPr="003041E9">
        <w:rPr>
          <w:color w:val="17232A"/>
          <w:spacing w:val="-5"/>
          <w:u w:val="none"/>
          <w:lang w:val="es-MX"/>
        </w:rPr>
        <w:t xml:space="preserve">azufre. </w:t>
      </w:r>
      <w:r w:rsidRPr="003041E9">
        <w:rPr>
          <w:color w:val="17232A"/>
          <w:spacing w:val="-4"/>
          <w:u w:val="none"/>
          <w:lang w:val="es-MX"/>
        </w:rPr>
        <w:t xml:space="preserve">Ésta </w:t>
      </w:r>
      <w:r w:rsidRPr="003041E9">
        <w:rPr>
          <w:color w:val="17232A"/>
          <w:spacing w:val="-3"/>
          <w:u w:val="none"/>
          <w:lang w:val="es-MX"/>
        </w:rPr>
        <w:t xml:space="preserve">es la </w:t>
      </w:r>
      <w:r w:rsidRPr="003041E9">
        <w:rPr>
          <w:color w:val="17232A"/>
          <w:spacing w:val="-5"/>
          <w:u w:val="none"/>
          <w:lang w:val="es-MX"/>
        </w:rPr>
        <w:t>segunda muerte.</w:t>
      </w:r>
    </w:p>
    <w:p w14:paraId="102D86C4" w14:textId="77777777" w:rsidR="00E614E2" w:rsidRPr="003041E9" w:rsidRDefault="003064D1">
      <w:pPr>
        <w:pStyle w:val="Heading3"/>
        <w:ind w:right="97"/>
        <w:rPr>
          <w:lang w:val="es-MX"/>
        </w:rPr>
      </w:pPr>
      <w:r w:rsidRPr="003041E9">
        <w:rPr>
          <w:color w:val="17232A"/>
          <w:spacing w:val="-4"/>
          <w:lang w:val="es-MX"/>
        </w:rPr>
        <w:t>Pa</w:t>
      </w:r>
      <w:r w:rsidRPr="003041E9">
        <w:rPr>
          <w:color w:val="17232A"/>
          <w:spacing w:val="-4"/>
          <w:lang w:val="es-MX"/>
        </w:rPr>
        <w:t xml:space="preserve">so </w:t>
      </w:r>
      <w:r w:rsidRPr="003041E9">
        <w:rPr>
          <w:color w:val="17232A"/>
          <w:spacing w:val="-3"/>
          <w:lang w:val="es-MX"/>
        </w:rPr>
        <w:t xml:space="preserve">4: El </w:t>
      </w:r>
      <w:r w:rsidRPr="003041E9">
        <w:rPr>
          <w:color w:val="17232A"/>
          <w:spacing w:val="-5"/>
          <w:lang w:val="es-MX"/>
        </w:rPr>
        <w:t xml:space="preserve">remedio </w:t>
      </w:r>
      <w:r w:rsidRPr="003041E9">
        <w:rPr>
          <w:color w:val="17232A"/>
          <w:spacing w:val="-3"/>
          <w:lang w:val="es-MX"/>
        </w:rPr>
        <w:t xml:space="preserve">de </w:t>
      </w:r>
      <w:r w:rsidRPr="003041E9">
        <w:rPr>
          <w:color w:val="17232A"/>
          <w:spacing w:val="-5"/>
          <w:lang w:val="es-MX"/>
        </w:rPr>
        <w:t xml:space="preserve">Dios </w:t>
      </w:r>
      <w:r w:rsidRPr="003041E9">
        <w:rPr>
          <w:color w:val="17232A"/>
          <w:spacing w:val="-4"/>
          <w:lang w:val="es-MX"/>
        </w:rPr>
        <w:t xml:space="preserve">por </w:t>
      </w:r>
      <w:r w:rsidRPr="003041E9">
        <w:rPr>
          <w:color w:val="17232A"/>
          <w:spacing w:val="-5"/>
          <w:lang w:val="es-MX"/>
        </w:rPr>
        <w:t xml:space="preserve">nuestros pecados </w:t>
      </w:r>
      <w:r w:rsidRPr="003041E9">
        <w:rPr>
          <w:color w:val="17232A"/>
          <w:spacing w:val="-3"/>
          <w:lang w:val="es-MX"/>
        </w:rPr>
        <w:t xml:space="preserve">es </w:t>
      </w:r>
      <w:r w:rsidRPr="003041E9">
        <w:rPr>
          <w:color w:val="17232A"/>
          <w:spacing w:val="-4"/>
          <w:lang w:val="es-MX"/>
        </w:rPr>
        <w:t xml:space="preserve">una </w:t>
      </w:r>
      <w:r w:rsidRPr="003041E9">
        <w:rPr>
          <w:color w:val="17232A"/>
          <w:spacing w:val="-5"/>
          <w:lang w:val="es-MX"/>
        </w:rPr>
        <w:t xml:space="preserve">relación </w:t>
      </w:r>
      <w:r w:rsidRPr="003041E9">
        <w:rPr>
          <w:color w:val="17232A"/>
          <w:spacing w:val="-4"/>
          <w:lang w:val="es-MX"/>
        </w:rPr>
        <w:t xml:space="preserve">con </w:t>
      </w:r>
      <w:r w:rsidRPr="003041E9">
        <w:rPr>
          <w:color w:val="17232A"/>
          <w:spacing w:val="-5"/>
          <w:lang w:val="es-MX"/>
        </w:rPr>
        <w:t xml:space="preserve">Dios, vida </w:t>
      </w:r>
      <w:r w:rsidRPr="003041E9">
        <w:rPr>
          <w:color w:val="17232A"/>
          <w:spacing w:val="-6"/>
          <w:lang w:val="es-MX"/>
        </w:rPr>
        <w:t xml:space="preserve">abundante, </w:t>
      </w:r>
      <w:r w:rsidRPr="003041E9">
        <w:rPr>
          <w:color w:val="17232A"/>
          <w:lang w:val="es-MX"/>
        </w:rPr>
        <w:t xml:space="preserve">y </w:t>
      </w:r>
      <w:r w:rsidRPr="003041E9">
        <w:rPr>
          <w:color w:val="17232A"/>
          <w:spacing w:val="-5"/>
          <w:lang w:val="es-MX"/>
        </w:rPr>
        <w:t xml:space="preserve">vida eterna </w:t>
      </w:r>
      <w:r w:rsidRPr="003041E9">
        <w:rPr>
          <w:color w:val="17232A"/>
          <w:lang w:val="es-MX"/>
        </w:rPr>
        <w:t xml:space="preserve">a </w:t>
      </w:r>
      <w:r w:rsidRPr="003041E9">
        <w:rPr>
          <w:color w:val="17232A"/>
          <w:spacing w:val="-5"/>
          <w:lang w:val="es-MX"/>
        </w:rPr>
        <w:t xml:space="preserve">través </w:t>
      </w:r>
      <w:r w:rsidRPr="003041E9">
        <w:rPr>
          <w:color w:val="17232A"/>
          <w:spacing w:val="-3"/>
          <w:lang w:val="es-MX"/>
        </w:rPr>
        <w:t xml:space="preserve">de la </w:t>
      </w:r>
      <w:r w:rsidRPr="003041E9">
        <w:rPr>
          <w:color w:val="17232A"/>
          <w:spacing w:val="-5"/>
          <w:lang w:val="es-MX"/>
        </w:rPr>
        <w:t xml:space="preserve">muerte </w:t>
      </w:r>
      <w:r w:rsidRPr="003041E9">
        <w:rPr>
          <w:color w:val="17232A"/>
          <w:spacing w:val="-3"/>
          <w:lang w:val="es-MX"/>
        </w:rPr>
        <w:t xml:space="preserve">de </w:t>
      </w:r>
      <w:r w:rsidRPr="003041E9">
        <w:rPr>
          <w:color w:val="17232A"/>
          <w:spacing w:val="-5"/>
          <w:lang w:val="es-MX"/>
        </w:rPr>
        <w:t xml:space="preserve">Cristo </w:t>
      </w:r>
      <w:r w:rsidRPr="003041E9">
        <w:rPr>
          <w:color w:val="17232A"/>
          <w:spacing w:val="-3"/>
          <w:lang w:val="es-MX"/>
        </w:rPr>
        <w:t xml:space="preserve">en la </w:t>
      </w:r>
      <w:r w:rsidRPr="003041E9">
        <w:rPr>
          <w:color w:val="17232A"/>
          <w:spacing w:val="-5"/>
          <w:lang w:val="es-MX"/>
        </w:rPr>
        <w:t xml:space="preserve">Cruz </w:t>
      </w:r>
      <w:r w:rsidRPr="003041E9">
        <w:rPr>
          <w:color w:val="17232A"/>
          <w:lang w:val="es-MX"/>
        </w:rPr>
        <w:t xml:space="preserve">y </w:t>
      </w:r>
      <w:r w:rsidRPr="003041E9">
        <w:rPr>
          <w:color w:val="17232A"/>
          <w:spacing w:val="-3"/>
          <w:lang w:val="es-MX"/>
        </w:rPr>
        <w:t xml:space="preserve">su </w:t>
      </w:r>
      <w:r w:rsidRPr="003041E9">
        <w:rPr>
          <w:color w:val="17232A"/>
          <w:spacing w:val="-5"/>
          <w:lang w:val="es-MX"/>
        </w:rPr>
        <w:t xml:space="preserve">resurrección </w:t>
      </w:r>
      <w:r w:rsidRPr="003041E9">
        <w:rPr>
          <w:color w:val="17232A"/>
          <w:spacing w:val="-3"/>
          <w:lang w:val="es-MX"/>
        </w:rPr>
        <w:t xml:space="preserve">de </w:t>
      </w:r>
      <w:r w:rsidRPr="003041E9">
        <w:rPr>
          <w:color w:val="17232A"/>
          <w:spacing w:val="-5"/>
          <w:lang w:val="es-MX"/>
        </w:rPr>
        <w:t xml:space="preserve">entre </w:t>
      </w:r>
      <w:r w:rsidRPr="003041E9">
        <w:rPr>
          <w:color w:val="17232A"/>
          <w:spacing w:val="-4"/>
          <w:lang w:val="es-MX"/>
        </w:rPr>
        <w:t xml:space="preserve">los </w:t>
      </w:r>
      <w:r w:rsidRPr="003041E9">
        <w:rPr>
          <w:color w:val="17232A"/>
          <w:spacing w:val="-5"/>
          <w:lang w:val="es-MX"/>
        </w:rPr>
        <w:t>muertos.</w:t>
      </w:r>
    </w:p>
    <w:p w14:paraId="102D86C5" w14:textId="77777777" w:rsidR="00E614E2" w:rsidRPr="003041E9" w:rsidRDefault="003064D1">
      <w:pPr>
        <w:pStyle w:val="BodyText"/>
        <w:spacing w:before="121"/>
        <w:ind w:right="167"/>
        <w:jc w:val="both"/>
        <w:rPr>
          <w:u w:val="none"/>
          <w:lang w:val="es-MX"/>
        </w:rPr>
      </w:pPr>
      <w:r w:rsidRPr="003041E9">
        <w:rPr>
          <w:color w:val="17232A"/>
          <w:spacing w:val="-5"/>
          <w:u w:color="17232A"/>
          <w:lang w:val="es-MX"/>
        </w:rPr>
        <w:t>Isaías 53:5</w:t>
      </w:r>
      <w:r w:rsidRPr="003041E9">
        <w:rPr>
          <w:color w:val="17232A"/>
          <w:spacing w:val="-6"/>
          <w:u w:val="none"/>
          <w:lang w:val="es-MX"/>
        </w:rPr>
        <w:t xml:space="preserve"> </w:t>
      </w:r>
      <w:r w:rsidRPr="003041E9">
        <w:rPr>
          <w:color w:val="17232A"/>
          <w:spacing w:val="-3"/>
          <w:u w:val="none"/>
          <w:lang w:val="es-MX"/>
        </w:rPr>
        <w:t xml:space="preserve">Él </w:t>
      </w:r>
      <w:r w:rsidRPr="003041E9">
        <w:rPr>
          <w:color w:val="17232A"/>
          <w:spacing w:val="-4"/>
          <w:u w:val="none"/>
          <w:lang w:val="es-MX"/>
        </w:rPr>
        <w:t xml:space="preserve">fue </w:t>
      </w:r>
      <w:r w:rsidRPr="003041E9">
        <w:rPr>
          <w:color w:val="17232A"/>
          <w:spacing w:val="-5"/>
          <w:u w:val="none"/>
          <w:lang w:val="es-MX"/>
        </w:rPr>
        <w:t xml:space="preserve">traspasado </w:t>
      </w:r>
      <w:r w:rsidRPr="003041E9">
        <w:rPr>
          <w:color w:val="17232A"/>
          <w:spacing w:val="-4"/>
          <w:u w:val="none"/>
          <w:lang w:val="es-MX"/>
        </w:rPr>
        <w:t xml:space="preserve">por </w:t>
      </w:r>
      <w:r w:rsidRPr="003041E9">
        <w:rPr>
          <w:color w:val="17232A"/>
          <w:spacing w:val="-5"/>
          <w:u w:val="none"/>
          <w:lang w:val="es-MX"/>
        </w:rPr>
        <w:t xml:space="preserve">nuestras rebeliones, </w:t>
      </w:r>
      <w:r w:rsidRPr="003041E9">
        <w:rPr>
          <w:color w:val="17232A"/>
          <w:u w:val="none"/>
          <w:lang w:val="es-MX"/>
        </w:rPr>
        <w:t xml:space="preserve">y </w:t>
      </w:r>
      <w:r w:rsidRPr="003041E9">
        <w:rPr>
          <w:color w:val="17232A"/>
          <w:spacing w:val="-5"/>
          <w:u w:val="none"/>
          <w:lang w:val="es-MX"/>
        </w:rPr>
        <w:t xml:space="preserve">molido </w:t>
      </w:r>
      <w:r w:rsidRPr="003041E9">
        <w:rPr>
          <w:color w:val="17232A"/>
          <w:spacing w:val="-4"/>
          <w:u w:val="none"/>
          <w:lang w:val="es-MX"/>
        </w:rPr>
        <w:t xml:space="preserve">por </w:t>
      </w:r>
      <w:r w:rsidRPr="003041E9">
        <w:rPr>
          <w:color w:val="17232A"/>
          <w:spacing w:val="-5"/>
          <w:u w:val="none"/>
          <w:lang w:val="es-MX"/>
        </w:rPr>
        <w:t xml:space="preserve">nuestras </w:t>
      </w:r>
      <w:r w:rsidRPr="003041E9">
        <w:rPr>
          <w:color w:val="17232A"/>
          <w:spacing w:val="-6"/>
          <w:u w:val="none"/>
          <w:lang w:val="es-MX"/>
        </w:rPr>
        <w:t>iniquidades;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5"/>
          <w:u w:val="none"/>
          <w:lang w:val="es-MX"/>
        </w:rPr>
        <w:t>sobre</w:t>
      </w:r>
      <w:r w:rsidRPr="003041E9">
        <w:rPr>
          <w:color w:val="17232A"/>
          <w:spacing w:val="-8"/>
          <w:u w:val="none"/>
          <w:lang w:val="es-MX"/>
        </w:rPr>
        <w:t xml:space="preserve"> </w:t>
      </w:r>
      <w:r w:rsidRPr="003041E9">
        <w:rPr>
          <w:color w:val="17232A"/>
          <w:spacing w:val="-3"/>
          <w:u w:val="none"/>
          <w:lang w:val="es-MX"/>
        </w:rPr>
        <w:t>Él</w:t>
      </w:r>
      <w:r w:rsidRPr="003041E9">
        <w:rPr>
          <w:color w:val="17232A"/>
          <w:spacing w:val="-8"/>
          <w:u w:val="none"/>
          <w:lang w:val="es-MX"/>
        </w:rPr>
        <w:t xml:space="preserve"> </w:t>
      </w:r>
      <w:r w:rsidRPr="003041E9">
        <w:rPr>
          <w:color w:val="17232A"/>
          <w:spacing w:val="-5"/>
          <w:u w:val="none"/>
          <w:lang w:val="es-MX"/>
        </w:rPr>
        <w:t>recayó</w:t>
      </w:r>
      <w:r w:rsidRPr="003041E9">
        <w:rPr>
          <w:color w:val="17232A"/>
          <w:spacing w:val="-8"/>
          <w:u w:val="none"/>
          <w:lang w:val="es-MX"/>
        </w:rPr>
        <w:t xml:space="preserve"> </w:t>
      </w:r>
      <w:r w:rsidRPr="003041E9">
        <w:rPr>
          <w:color w:val="17232A"/>
          <w:spacing w:val="-3"/>
          <w:u w:val="none"/>
          <w:lang w:val="es-MX"/>
        </w:rPr>
        <w:t>el</w:t>
      </w:r>
      <w:r w:rsidRPr="003041E9">
        <w:rPr>
          <w:color w:val="17232A"/>
          <w:spacing w:val="-8"/>
          <w:u w:val="none"/>
          <w:lang w:val="es-MX"/>
        </w:rPr>
        <w:t xml:space="preserve"> </w:t>
      </w:r>
      <w:r w:rsidRPr="003041E9">
        <w:rPr>
          <w:color w:val="17232A"/>
          <w:spacing w:val="-5"/>
          <w:u w:val="none"/>
          <w:lang w:val="es-MX"/>
        </w:rPr>
        <w:t>castigo,</w:t>
      </w:r>
      <w:r w:rsidRPr="003041E9">
        <w:rPr>
          <w:color w:val="17232A"/>
          <w:spacing w:val="-8"/>
          <w:u w:val="none"/>
          <w:lang w:val="es-MX"/>
        </w:rPr>
        <w:t xml:space="preserve"> </w:t>
      </w:r>
      <w:r w:rsidRPr="003041E9">
        <w:rPr>
          <w:color w:val="17232A"/>
          <w:spacing w:val="-5"/>
          <w:u w:val="none"/>
          <w:lang w:val="es-MX"/>
        </w:rPr>
        <w:t>precio</w:t>
      </w:r>
      <w:r w:rsidRPr="003041E9">
        <w:rPr>
          <w:color w:val="17232A"/>
          <w:spacing w:val="-8"/>
          <w:u w:val="none"/>
          <w:lang w:val="es-MX"/>
        </w:rPr>
        <w:t xml:space="preserve"> </w:t>
      </w:r>
      <w:r w:rsidRPr="003041E9">
        <w:rPr>
          <w:color w:val="17232A"/>
          <w:spacing w:val="-3"/>
          <w:u w:val="none"/>
          <w:lang w:val="es-MX"/>
        </w:rPr>
        <w:t>de</w:t>
      </w:r>
      <w:r w:rsidRPr="003041E9">
        <w:rPr>
          <w:color w:val="17232A"/>
          <w:spacing w:val="-8"/>
          <w:u w:val="none"/>
          <w:lang w:val="es-MX"/>
        </w:rPr>
        <w:t xml:space="preserve"> </w:t>
      </w:r>
      <w:r w:rsidRPr="003041E9">
        <w:rPr>
          <w:color w:val="17232A"/>
          <w:spacing w:val="-5"/>
          <w:u w:val="none"/>
          <w:lang w:val="es-MX"/>
        </w:rPr>
        <w:t>nuestra</w:t>
      </w:r>
      <w:r w:rsidRPr="003041E9">
        <w:rPr>
          <w:color w:val="17232A"/>
          <w:spacing w:val="-8"/>
          <w:u w:val="none"/>
          <w:lang w:val="es-MX"/>
        </w:rPr>
        <w:t xml:space="preserve"> </w:t>
      </w:r>
      <w:r w:rsidRPr="003041E9">
        <w:rPr>
          <w:color w:val="17232A"/>
          <w:spacing w:val="-5"/>
          <w:u w:val="none"/>
          <w:lang w:val="es-MX"/>
        </w:rPr>
        <w:t>paz,</w:t>
      </w:r>
      <w:r w:rsidRPr="003041E9">
        <w:rPr>
          <w:color w:val="17232A"/>
          <w:spacing w:val="-8"/>
          <w:u w:val="none"/>
          <w:lang w:val="es-MX"/>
        </w:rPr>
        <w:t xml:space="preserve"> </w:t>
      </w:r>
      <w:r w:rsidRPr="003041E9">
        <w:rPr>
          <w:color w:val="17232A"/>
          <w:u w:val="none"/>
          <w:lang w:val="es-MX"/>
        </w:rPr>
        <w:t>y</w:t>
      </w:r>
      <w:r w:rsidRPr="003041E9">
        <w:rPr>
          <w:color w:val="17232A"/>
          <w:spacing w:val="-8"/>
          <w:u w:val="none"/>
          <w:lang w:val="es-MX"/>
        </w:rPr>
        <w:t xml:space="preserve"> </w:t>
      </w:r>
      <w:r w:rsidRPr="003041E9">
        <w:rPr>
          <w:color w:val="17232A"/>
          <w:spacing w:val="-5"/>
          <w:u w:val="none"/>
          <w:lang w:val="es-MX"/>
        </w:rPr>
        <w:t>gracias</w:t>
      </w:r>
      <w:r w:rsidRPr="003041E9">
        <w:rPr>
          <w:color w:val="17232A"/>
          <w:spacing w:val="-8"/>
          <w:u w:val="none"/>
          <w:lang w:val="es-MX"/>
        </w:rPr>
        <w:t xml:space="preserve"> </w:t>
      </w:r>
      <w:r w:rsidRPr="003041E9">
        <w:rPr>
          <w:color w:val="17232A"/>
          <w:u w:val="none"/>
          <w:lang w:val="es-MX"/>
        </w:rPr>
        <w:t>a</w:t>
      </w:r>
      <w:r w:rsidRPr="003041E9">
        <w:rPr>
          <w:color w:val="17232A"/>
          <w:spacing w:val="-8"/>
          <w:u w:val="none"/>
          <w:lang w:val="es-MX"/>
        </w:rPr>
        <w:t xml:space="preserve"> </w:t>
      </w:r>
      <w:r w:rsidRPr="003041E9">
        <w:rPr>
          <w:color w:val="17232A"/>
          <w:spacing w:val="-4"/>
          <w:u w:val="none"/>
          <w:lang w:val="es-MX"/>
        </w:rPr>
        <w:t xml:space="preserve">sus </w:t>
      </w:r>
      <w:r w:rsidRPr="003041E9">
        <w:rPr>
          <w:color w:val="17232A"/>
          <w:spacing w:val="-5"/>
          <w:u w:val="none"/>
          <w:lang w:val="es-MX"/>
        </w:rPr>
        <w:t>heridas fuimos</w:t>
      </w:r>
      <w:r w:rsidRPr="003041E9">
        <w:rPr>
          <w:color w:val="17232A"/>
          <w:spacing w:val="-15"/>
          <w:u w:val="none"/>
          <w:lang w:val="es-MX"/>
        </w:rPr>
        <w:t xml:space="preserve"> </w:t>
      </w:r>
      <w:r w:rsidRPr="003041E9">
        <w:rPr>
          <w:color w:val="17232A"/>
          <w:spacing w:val="-5"/>
          <w:u w:val="none"/>
          <w:lang w:val="es-MX"/>
        </w:rPr>
        <w:t>sanados.</w:t>
      </w:r>
    </w:p>
    <w:p w14:paraId="102D86C6" w14:textId="77777777" w:rsidR="00E614E2" w:rsidRPr="003041E9" w:rsidRDefault="003064D1">
      <w:pPr>
        <w:pStyle w:val="BodyText"/>
        <w:ind w:right="298"/>
        <w:rPr>
          <w:u w:val="none"/>
          <w:lang w:val="es-MX"/>
        </w:rPr>
      </w:pPr>
      <w:r w:rsidRPr="003041E9">
        <w:rPr>
          <w:color w:val="17232A"/>
          <w:spacing w:val="-5"/>
          <w:u w:color="17232A"/>
          <w:lang w:val="es-MX"/>
        </w:rPr>
        <w:t xml:space="preserve">Romanos </w:t>
      </w:r>
      <w:r w:rsidRPr="003041E9">
        <w:rPr>
          <w:color w:val="17232A"/>
          <w:spacing w:val="-4"/>
          <w:u w:color="17232A"/>
          <w:lang w:val="es-MX"/>
        </w:rPr>
        <w:t>5:8</w:t>
      </w:r>
      <w:r w:rsidRPr="003041E9">
        <w:rPr>
          <w:color w:val="17232A"/>
          <w:spacing w:val="-4"/>
          <w:u w:val="none"/>
          <w:lang w:val="es-MX"/>
        </w:rPr>
        <w:t xml:space="preserve"> Mas Dios </w:t>
      </w:r>
      <w:r w:rsidRPr="003041E9">
        <w:rPr>
          <w:color w:val="17232A"/>
          <w:spacing w:val="-5"/>
          <w:u w:val="none"/>
          <w:lang w:val="es-MX"/>
        </w:rPr>
        <w:t xml:space="preserve">muestra </w:t>
      </w:r>
      <w:r w:rsidRPr="003041E9">
        <w:rPr>
          <w:color w:val="17232A"/>
          <w:spacing w:val="-3"/>
          <w:u w:val="none"/>
          <w:lang w:val="es-MX"/>
        </w:rPr>
        <w:t xml:space="preserve">su </w:t>
      </w:r>
      <w:r w:rsidRPr="003041E9">
        <w:rPr>
          <w:color w:val="17232A"/>
          <w:spacing w:val="-4"/>
          <w:u w:val="none"/>
          <w:lang w:val="es-MX"/>
        </w:rPr>
        <w:t xml:space="preserve">amor para con </w:t>
      </w:r>
      <w:r w:rsidRPr="003041E9">
        <w:rPr>
          <w:color w:val="17232A"/>
          <w:spacing w:val="-5"/>
          <w:u w:val="none"/>
          <w:lang w:val="es-MX"/>
        </w:rPr>
        <w:t xml:space="preserve">nosotros </w:t>
      </w:r>
      <w:r w:rsidRPr="003041E9">
        <w:rPr>
          <w:color w:val="17232A"/>
          <w:spacing w:val="-3"/>
          <w:u w:val="none"/>
          <w:lang w:val="es-MX"/>
        </w:rPr>
        <w:t xml:space="preserve">en </w:t>
      </w:r>
      <w:r w:rsidRPr="003041E9">
        <w:rPr>
          <w:color w:val="17232A"/>
          <w:spacing w:val="-4"/>
          <w:u w:val="none"/>
          <w:lang w:val="es-MX"/>
        </w:rPr>
        <w:t xml:space="preserve">que </w:t>
      </w:r>
      <w:r w:rsidRPr="003041E9">
        <w:rPr>
          <w:color w:val="17232A"/>
          <w:spacing w:val="-5"/>
          <w:u w:val="none"/>
          <w:lang w:val="es-MX"/>
        </w:rPr>
        <w:t xml:space="preserve">siendo </w:t>
      </w:r>
      <w:r w:rsidRPr="003041E9">
        <w:rPr>
          <w:color w:val="17232A"/>
          <w:spacing w:val="-4"/>
          <w:u w:val="none"/>
          <w:lang w:val="es-MX"/>
        </w:rPr>
        <w:t xml:space="preserve">aún </w:t>
      </w:r>
      <w:r w:rsidRPr="003041E9">
        <w:rPr>
          <w:color w:val="17232A"/>
          <w:spacing w:val="-5"/>
          <w:u w:val="none"/>
          <w:lang w:val="es-MX"/>
        </w:rPr>
        <w:t xml:space="preserve">pecadores Cristo murió </w:t>
      </w:r>
      <w:r w:rsidRPr="003041E9">
        <w:rPr>
          <w:color w:val="17232A"/>
          <w:spacing w:val="-4"/>
          <w:u w:val="none"/>
          <w:lang w:val="es-MX"/>
        </w:rPr>
        <w:t xml:space="preserve">por </w:t>
      </w:r>
      <w:r w:rsidRPr="003041E9">
        <w:rPr>
          <w:color w:val="17232A"/>
          <w:spacing w:val="-5"/>
          <w:u w:val="none"/>
          <w:lang w:val="es-MX"/>
        </w:rPr>
        <w:t>nosotros.</w:t>
      </w:r>
    </w:p>
    <w:p w14:paraId="102D86C7" w14:textId="77777777" w:rsidR="00E614E2" w:rsidRPr="003041E9" w:rsidRDefault="003064D1">
      <w:pPr>
        <w:pStyle w:val="BodyText"/>
        <w:ind w:right="97"/>
        <w:rPr>
          <w:u w:val="none"/>
          <w:lang w:val="es-MX"/>
        </w:rPr>
      </w:pPr>
      <w:r w:rsidRPr="003041E9">
        <w:rPr>
          <w:color w:val="17232A"/>
          <w:spacing w:val="-5"/>
          <w:u w:color="17232A"/>
          <w:lang w:val="es-MX"/>
        </w:rPr>
        <w:t>Romanos 6:23</w:t>
      </w:r>
      <w:r w:rsidRPr="003041E9">
        <w:rPr>
          <w:color w:val="17232A"/>
          <w:spacing w:val="-5"/>
          <w:u w:val="none"/>
          <w:lang w:val="es-MX"/>
        </w:rPr>
        <w:t xml:space="preserve"> Porque </w:t>
      </w:r>
      <w:r w:rsidRPr="003041E9">
        <w:rPr>
          <w:color w:val="17232A"/>
          <w:spacing w:val="-3"/>
          <w:u w:val="none"/>
          <w:lang w:val="es-MX"/>
        </w:rPr>
        <w:t xml:space="preserve">la </w:t>
      </w:r>
      <w:r w:rsidRPr="003041E9">
        <w:rPr>
          <w:color w:val="17232A"/>
          <w:spacing w:val="-4"/>
          <w:u w:val="none"/>
          <w:lang w:val="es-MX"/>
        </w:rPr>
        <w:t xml:space="preserve">paga del </w:t>
      </w:r>
      <w:r w:rsidRPr="003041E9">
        <w:rPr>
          <w:color w:val="17232A"/>
          <w:spacing w:val="-5"/>
          <w:u w:val="none"/>
          <w:lang w:val="es-MX"/>
        </w:rPr>
        <w:t xml:space="preserve">pecado </w:t>
      </w:r>
      <w:r w:rsidRPr="003041E9">
        <w:rPr>
          <w:color w:val="17232A"/>
          <w:spacing w:val="-3"/>
          <w:u w:val="none"/>
          <w:lang w:val="es-MX"/>
        </w:rPr>
        <w:t xml:space="preserve">es </w:t>
      </w:r>
      <w:r w:rsidRPr="003041E9">
        <w:rPr>
          <w:color w:val="17232A"/>
          <w:spacing w:val="-5"/>
          <w:u w:val="none"/>
          <w:lang w:val="es-MX"/>
        </w:rPr>
        <w:t xml:space="preserve">muerte, </w:t>
      </w:r>
      <w:proofErr w:type="spellStart"/>
      <w:r w:rsidRPr="003041E9">
        <w:rPr>
          <w:color w:val="17232A"/>
          <w:spacing w:val="-4"/>
          <w:u w:val="none"/>
          <w:lang w:val="es-MX"/>
        </w:rPr>
        <w:t>mas</w:t>
      </w:r>
      <w:proofErr w:type="spellEnd"/>
      <w:r w:rsidRPr="003041E9">
        <w:rPr>
          <w:color w:val="17232A"/>
          <w:spacing w:val="-4"/>
          <w:u w:val="none"/>
          <w:lang w:val="es-MX"/>
        </w:rPr>
        <w:t xml:space="preserve"> </w:t>
      </w:r>
      <w:r w:rsidRPr="003041E9">
        <w:rPr>
          <w:color w:val="17232A"/>
          <w:spacing w:val="-3"/>
          <w:u w:val="none"/>
          <w:lang w:val="es-MX"/>
        </w:rPr>
        <w:t xml:space="preserve">la </w:t>
      </w:r>
      <w:r w:rsidRPr="003041E9">
        <w:rPr>
          <w:color w:val="17232A"/>
          <w:spacing w:val="-5"/>
          <w:u w:val="none"/>
          <w:lang w:val="es-MX"/>
        </w:rPr>
        <w:t xml:space="preserve">dádiva </w:t>
      </w:r>
      <w:r w:rsidRPr="003041E9">
        <w:rPr>
          <w:color w:val="17232A"/>
          <w:spacing w:val="-3"/>
          <w:u w:val="none"/>
          <w:lang w:val="es-MX"/>
        </w:rPr>
        <w:t xml:space="preserve">de </w:t>
      </w:r>
      <w:r w:rsidRPr="003041E9">
        <w:rPr>
          <w:color w:val="17232A"/>
          <w:spacing w:val="-4"/>
          <w:u w:val="none"/>
          <w:lang w:val="es-MX"/>
        </w:rPr>
        <w:t xml:space="preserve">Dios </w:t>
      </w:r>
      <w:r w:rsidRPr="003041E9">
        <w:rPr>
          <w:color w:val="17232A"/>
          <w:spacing w:val="-3"/>
          <w:u w:val="none"/>
          <w:lang w:val="es-MX"/>
        </w:rPr>
        <w:t xml:space="preserve">es </w:t>
      </w:r>
      <w:r w:rsidRPr="003041E9">
        <w:rPr>
          <w:color w:val="17232A"/>
          <w:spacing w:val="-5"/>
          <w:u w:val="none"/>
          <w:lang w:val="es-MX"/>
        </w:rPr>
        <w:t xml:space="preserve">vida eterna </w:t>
      </w:r>
      <w:r w:rsidRPr="003041E9">
        <w:rPr>
          <w:color w:val="17232A"/>
          <w:spacing w:val="-3"/>
          <w:u w:val="none"/>
          <w:lang w:val="es-MX"/>
        </w:rPr>
        <w:t xml:space="preserve">en </w:t>
      </w:r>
      <w:r w:rsidRPr="003041E9">
        <w:rPr>
          <w:color w:val="17232A"/>
          <w:spacing w:val="-5"/>
          <w:u w:val="none"/>
          <w:lang w:val="es-MX"/>
        </w:rPr>
        <w:t>Cristo Jesús nuestro Señor.</w:t>
      </w:r>
    </w:p>
    <w:p w14:paraId="102D86C8" w14:textId="77777777" w:rsidR="00E614E2" w:rsidRPr="003041E9" w:rsidRDefault="003064D1">
      <w:pPr>
        <w:pStyle w:val="BodyText"/>
        <w:spacing w:before="121"/>
        <w:ind w:right="298"/>
        <w:rPr>
          <w:u w:val="none"/>
          <w:lang w:val="es-MX"/>
        </w:rPr>
      </w:pPr>
      <w:r w:rsidRPr="003041E9">
        <w:rPr>
          <w:color w:val="17232A"/>
          <w:spacing w:val="-5"/>
          <w:u w:color="17232A"/>
          <w:lang w:val="es-MX"/>
        </w:rPr>
        <w:t>Efesios 2:8-9</w:t>
      </w:r>
      <w:r w:rsidRPr="003041E9">
        <w:rPr>
          <w:color w:val="17232A"/>
          <w:spacing w:val="-5"/>
          <w:u w:val="none"/>
          <w:lang w:val="es-MX"/>
        </w:rPr>
        <w:t xml:space="preserve"> Porque </w:t>
      </w:r>
      <w:r w:rsidRPr="003041E9">
        <w:rPr>
          <w:color w:val="17232A"/>
          <w:spacing w:val="-4"/>
          <w:u w:val="none"/>
          <w:lang w:val="es-MX"/>
        </w:rPr>
        <w:t xml:space="preserve">por </w:t>
      </w:r>
      <w:r w:rsidRPr="003041E9">
        <w:rPr>
          <w:color w:val="17232A"/>
          <w:spacing w:val="-5"/>
          <w:u w:val="none"/>
          <w:lang w:val="es-MX"/>
        </w:rPr>
        <w:t xml:space="preserve">gracia ustedes </w:t>
      </w:r>
      <w:r w:rsidRPr="003041E9">
        <w:rPr>
          <w:color w:val="17232A"/>
          <w:spacing w:val="-4"/>
          <w:u w:val="none"/>
          <w:lang w:val="es-MX"/>
        </w:rPr>
        <w:t xml:space="preserve">han </w:t>
      </w:r>
      <w:r w:rsidRPr="003041E9">
        <w:rPr>
          <w:color w:val="17232A"/>
          <w:spacing w:val="-5"/>
          <w:u w:val="none"/>
          <w:lang w:val="es-MX"/>
        </w:rPr>
        <w:t xml:space="preserve">sido salvados mediante </w:t>
      </w:r>
      <w:r w:rsidRPr="003041E9">
        <w:rPr>
          <w:color w:val="17232A"/>
          <w:spacing w:val="-3"/>
          <w:u w:val="none"/>
          <w:lang w:val="es-MX"/>
        </w:rPr>
        <w:t xml:space="preserve">la </w:t>
      </w:r>
      <w:r w:rsidRPr="003041E9">
        <w:rPr>
          <w:color w:val="17232A"/>
          <w:spacing w:val="-4"/>
          <w:u w:val="none"/>
          <w:lang w:val="es-MX"/>
        </w:rPr>
        <w:t xml:space="preserve">fe; esto </w:t>
      </w:r>
      <w:r w:rsidRPr="003041E9">
        <w:rPr>
          <w:color w:val="17232A"/>
          <w:spacing w:val="-3"/>
          <w:u w:val="none"/>
          <w:lang w:val="es-MX"/>
        </w:rPr>
        <w:t xml:space="preserve">no </w:t>
      </w:r>
      <w:r w:rsidRPr="003041E9">
        <w:rPr>
          <w:color w:val="17232A"/>
          <w:spacing w:val="-5"/>
          <w:u w:val="none"/>
          <w:lang w:val="es-MX"/>
        </w:rPr>
        <w:t xml:space="preserve">procede </w:t>
      </w:r>
      <w:r w:rsidRPr="003041E9">
        <w:rPr>
          <w:color w:val="17232A"/>
          <w:spacing w:val="-3"/>
          <w:u w:val="none"/>
          <w:lang w:val="es-MX"/>
        </w:rPr>
        <w:t xml:space="preserve">de </w:t>
      </w:r>
      <w:r w:rsidRPr="003041E9">
        <w:rPr>
          <w:color w:val="17232A"/>
          <w:spacing w:val="-5"/>
          <w:u w:val="none"/>
          <w:lang w:val="es-MX"/>
        </w:rPr>
        <w:t xml:space="preserve">ustedes, sino </w:t>
      </w:r>
      <w:r w:rsidRPr="003041E9">
        <w:rPr>
          <w:color w:val="17232A"/>
          <w:spacing w:val="-4"/>
          <w:u w:val="none"/>
          <w:lang w:val="es-MX"/>
        </w:rPr>
        <w:t xml:space="preserve">que </w:t>
      </w:r>
      <w:r w:rsidRPr="003041E9">
        <w:rPr>
          <w:color w:val="17232A"/>
          <w:spacing w:val="-3"/>
          <w:u w:val="none"/>
          <w:lang w:val="es-MX"/>
        </w:rPr>
        <w:t xml:space="preserve">es el </w:t>
      </w:r>
      <w:r w:rsidRPr="003041E9">
        <w:rPr>
          <w:color w:val="17232A"/>
          <w:spacing w:val="-5"/>
          <w:u w:val="none"/>
          <w:lang w:val="es-MX"/>
        </w:rPr>
        <w:t xml:space="preserve">regalo </w:t>
      </w:r>
      <w:r w:rsidRPr="003041E9">
        <w:rPr>
          <w:color w:val="17232A"/>
          <w:spacing w:val="-3"/>
          <w:u w:val="none"/>
          <w:lang w:val="es-MX"/>
        </w:rPr>
        <w:t xml:space="preserve">de </w:t>
      </w:r>
      <w:r w:rsidRPr="003041E9">
        <w:rPr>
          <w:color w:val="17232A"/>
          <w:spacing w:val="-5"/>
          <w:u w:val="none"/>
          <w:lang w:val="es-MX"/>
        </w:rPr>
        <w:t xml:space="preserve">Dios, </w:t>
      </w:r>
      <w:r w:rsidRPr="003041E9">
        <w:rPr>
          <w:color w:val="17232A"/>
          <w:spacing w:val="-3"/>
          <w:u w:val="none"/>
          <w:lang w:val="es-MX"/>
        </w:rPr>
        <w:t xml:space="preserve">no </w:t>
      </w:r>
      <w:r w:rsidRPr="003041E9">
        <w:rPr>
          <w:color w:val="17232A"/>
          <w:spacing w:val="-4"/>
          <w:u w:val="none"/>
          <w:lang w:val="es-MX"/>
        </w:rPr>
        <w:t xml:space="preserve">por </w:t>
      </w:r>
      <w:r w:rsidRPr="003041E9">
        <w:rPr>
          <w:color w:val="17232A"/>
          <w:spacing w:val="-5"/>
          <w:u w:val="none"/>
          <w:lang w:val="es-MX"/>
        </w:rPr>
        <w:t xml:space="preserve">obras, </w:t>
      </w:r>
      <w:r w:rsidRPr="003041E9">
        <w:rPr>
          <w:color w:val="17232A"/>
          <w:spacing w:val="-4"/>
          <w:u w:val="none"/>
          <w:lang w:val="es-MX"/>
        </w:rPr>
        <w:t xml:space="preserve">para que </w:t>
      </w:r>
      <w:r w:rsidRPr="003041E9">
        <w:rPr>
          <w:color w:val="17232A"/>
          <w:spacing w:val="-5"/>
          <w:u w:val="none"/>
          <w:lang w:val="es-MX"/>
        </w:rPr>
        <w:t xml:space="preserve">nadie </w:t>
      </w:r>
      <w:r w:rsidRPr="003041E9">
        <w:rPr>
          <w:color w:val="17232A"/>
          <w:spacing w:val="-3"/>
          <w:u w:val="none"/>
          <w:lang w:val="es-MX"/>
        </w:rPr>
        <w:t xml:space="preserve">se </w:t>
      </w:r>
      <w:r w:rsidRPr="003041E9">
        <w:rPr>
          <w:color w:val="17232A"/>
          <w:spacing w:val="-5"/>
          <w:u w:val="none"/>
          <w:lang w:val="es-MX"/>
        </w:rPr>
        <w:t>jacte</w:t>
      </w:r>
      <w:r w:rsidRPr="003041E9">
        <w:rPr>
          <w:color w:val="17232A"/>
          <w:spacing w:val="-5"/>
          <w:u w:val="none"/>
          <w:lang w:val="es-MX"/>
        </w:rPr>
        <w:t>.</w:t>
      </w:r>
    </w:p>
    <w:p w14:paraId="102D86C9" w14:textId="77777777" w:rsidR="00E614E2" w:rsidRPr="003041E9" w:rsidRDefault="003064D1">
      <w:pPr>
        <w:pStyle w:val="Heading3"/>
        <w:ind w:right="31"/>
        <w:rPr>
          <w:lang w:val="es-MX"/>
        </w:rPr>
      </w:pPr>
      <w:r w:rsidRPr="003041E9">
        <w:rPr>
          <w:color w:val="17232A"/>
          <w:spacing w:val="-4"/>
          <w:lang w:val="es-MX"/>
        </w:rPr>
        <w:t xml:space="preserve">Paso </w:t>
      </w:r>
      <w:r w:rsidRPr="003041E9">
        <w:rPr>
          <w:color w:val="17232A"/>
          <w:spacing w:val="-3"/>
          <w:lang w:val="es-MX"/>
        </w:rPr>
        <w:t xml:space="preserve">5: </w:t>
      </w:r>
      <w:r w:rsidRPr="003041E9">
        <w:rPr>
          <w:color w:val="17232A"/>
          <w:spacing w:val="-4"/>
          <w:lang w:val="es-MX"/>
        </w:rPr>
        <w:t xml:space="preserve">¿Te </w:t>
      </w:r>
      <w:r w:rsidRPr="003041E9">
        <w:rPr>
          <w:color w:val="17232A"/>
          <w:spacing w:val="-5"/>
          <w:lang w:val="es-MX"/>
        </w:rPr>
        <w:t xml:space="preserve">gustaría recibir </w:t>
      </w:r>
      <w:r w:rsidRPr="003041E9">
        <w:rPr>
          <w:color w:val="17232A"/>
          <w:lang w:val="es-MX"/>
        </w:rPr>
        <w:t xml:space="preserve">a </w:t>
      </w:r>
      <w:r w:rsidRPr="003041E9">
        <w:rPr>
          <w:color w:val="17232A"/>
          <w:spacing w:val="-5"/>
          <w:lang w:val="es-MX"/>
        </w:rPr>
        <w:t xml:space="preserve">Cristo </w:t>
      </w:r>
      <w:r w:rsidRPr="003041E9">
        <w:rPr>
          <w:color w:val="17232A"/>
          <w:lang w:val="es-MX"/>
        </w:rPr>
        <w:t xml:space="preserve">y </w:t>
      </w:r>
      <w:r w:rsidRPr="003041E9">
        <w:rPr>
          <w:color w:val="17232A"/>
          <w:spacing w:val="-3"/>
          <w:lang w:val="es-MX"/>
        </w:rPr>
        <w:t xml:space="preserve">su </w:t>
      </w:r>
      <w:r w:rsidRPr="003041E9">
        <w:rPr>
          <w:color w:val="17232A"/>
          <w:spacing w:val="-5"/>
          <w:lang w:val="es-MX"/>
        </w:rPr>
        <w:t xml:space="preserve">regalo </w:t>
      </w:r>
      <w:r w:rsidRPr="003041E9">
        <w:rPr>
          <w:color w:val="17232A"/>
          <w:spacing w:val="-3"/>
          <w:lang w:val="es-MX"/>
        </w:rPr>
        <w:t xml:space="preserve">de </w:t>
      </w:r>
      <w:r w:rsidRPr="003041E9">
        <w:rPr>
          <w:color w:val="17232A"/>
          <w:spacing w:val="-5"/>
          <w:lang w:val="es-MX"/>
        </w:rPr>
        <w:t xml:space="preserve">tener </w:t>
      </w:r>
      <w:r w:rsidRPr="003041E9">
        <w:rPr>
          <w:color w:val="17232A"/>
          <w:spacing w:val="-4"/>
          <w:lang w:val="es-MX"/>
        </w:rPr>
        <w:t xml:space="preserve">una </w:t>
      </w:r>
      <w:r w:rsidRPr="003041E9">
        <w:rPr>
          <w:color w:val="17232A"/>
          <w:spacing w:val="-5"/>
          <w:lang w:val="es-MX"/>
        </w:rPr>
        <w:t xml:space="preserve">relación </w:t>
      </w:r>
      <w:r w:rsidRPr="003041E9">
        <w:rPr>
          <w:color w:val="17232A"/>
          <w:spacing w:val="-4"/>
          <w:lang w:val="es-MX"/>
        </w:rPr>
        <w:t xml:space="preserve">con Él, </w:t>
      </w:r>
      <w:r w:rsidRPr="003041E9">
        <w:rPr>
          <w:color w:val="17232A"/>
          <w:spacing w:val="-5"/>
          <w:lang w:val="es-MX"/>
        </w:rPr>
        <w:t xml:space="preserve">perdón </w:t>
      </w:r>
      <w:r w:rsidRPr="003041E9">
        <w:rPr>
          <w:color w:val="17232A"/>
          <w:spacing w:val="-3"/>
          <w:lang w:val="es-MX"/>
        </w:rPr>
        <w:t xml:space="preserve">de </w:t>
      </w:r>
      <w:r w:rsidRPr="003041E9">
        <w:rPr>
          <w:color w:val="17232A"/>
          <w:spacing w:val="-4"/>
          <w:lang w:val="es-MX"/>
        </w:rPr>
        <w:t xml:space="preserve">sus </w:t>
      </w:r>
      <w:r w:rsidRPr="003041E9">
        <w:rPr>
          <w:color w:val="17232A"/>
          <w:spacing w:val="-5"/>
          <w:lang w:val="es-MX"/>
        </w:rPr>
        <w:t xml:space="preserve">pecados, vida ahora, </w:t>
      </w:r>
      <w:r w:rsidRPr="003041E9">
        <w:rPr>
          <w:color w:val="17232A"/>
          <w:lang w:val="es-MX"/>
        </w:rPr>
        <w:t xml:space="preserve">y </w:t>
      </w:r>
      <w:r w:rsidRPr="003041E9">
        <w:rPr>
          <w:color w:val="17232A"/>
          <w:spacing w:val="-5"/>
          <w:lang w:val="es-MX"/>
        </w:rPr>
        <w:t>vida eterna?</w:t>
      </w:r>
    </w:p>
    <w:p w14:paraId="102D86CA" w14:textId="77777777" w:rsidR="00E614E2" w:rsidRPr="003041E9" w:rsidRDefault="003064D1">
      <w:pPr>
        <w:pStyle w:val="BodyText"/>
        <w:ind w:right="31"/>
        <w:rPr>
          <w:u w:val="none"/>
          <w:lang w:val="es-MX"/>
        </w:rPr>
      </w:pPr>
      <w:r w:rsidRPr="003041E9">
        <w:rPr>
          <w:color w:val="17232A"/>
          <w:spacing w:val="-4"/>
          <w:u w:color="17232A"/>
          <w:lang w:val="es-MX"/>
        </w:rPr>
        <w:t xml:space="preserve">Juan </w:t>
      </w:r>
      <w:r w:rsidRPr="003041E9">
        <w:rPr>
          <w:color w:val="17232A"/>
          <w:spacing w:val="-5"/>
          <w:u w:color="17232A"/>
          <w:lang w:val="es-MX"/>
        </w:rPr>
        <w:t>1:12</w:t>
      </w:r>
      <w:r w:rsidRPr="003041E9">
        <w:rPr>
          <w:color w:val="17232A"/>
          <w:spacing w:val="-5"/>
          <w:u w:val="none"/>
          <w:lang w:val="es-MX"/>
        </w:rPr>
        <w:t xml:space="preserve"> </w:t>
      </w:r>
      <w:r w:rsidRPr="003041E9">
        <w:rPr>
          <w:color w:val="17232A"/>
          <w:spacing w:val="-4"/>
          <w:u w:val="none"/>
          <w:lang w:val="es-MX"/>
        </w:rPr>
        <w:t xml:space="preserve">Mas </w:t>
      </w:r>
      <w:r w:rsidRPr="003041E9">
        <w:rPr>
          <w:color w:val="17232A"/>
          <w:u w:val="none"/>
          <w:lang w:val="es-MX"/>
        </w:rPr>
        <w:t xml:space="preserve">a </w:t>
      </w:r>
      <w:r w:rsidRPr="003041E9">
        <w:rPr>
          <w:color w:val="17232A"/>
          <w:spacing w:val="-5"/>
          <w:u w:val="none"/>
          <w:lang w:val="es-MX"/>
        </w:rPr>
        <w:t xml:space="preserve">cuantos </w:t>
      </w:r>
      <w:r w:rsidRPr="003041E9">
        <w:rPr>
          <w:color w:val="17232A"/>
          <w:spacing w:val="-3"/>
          <w:u w:val="none"/>
          <w:lang w:val="es-MX"/>
        </w:rPr>
        <w:t xml:space="preserve">lo </w:t>
      </w:r>
      <w:r w:rsidRPr="003041E9">
        <w:rPr>
          <w:color w:val="17232A"/>
          <w:spacing w:val="-5"/>
          <w:u w:val="none"/>
          <w:lang w:val="es-MX"/>
        </w:rPr>
        <w:t xml:space="preserve">recibieron, </w:t>
      </w:r>
      <w:r w:rsidRPr="003041E9">
        <w:rPr>
          <w:color w:val="17232A"/>
          <w:u w:val="none"/>
          <w:lang w:val="es-MX"/>
        </w:rPr>
        <w:t xml:space="preserve">a </w:t>
      </w:r>
      <w:r w:rsidRPr="003041E9">
        <w:rPr>
          <w:color w:val="17232A"/>
          <w:spacing w:val="-4"/>
          <w:u w:val="none"/>
          <w:lang w:val="es-MX"/>
        </w:rPr>
        <w:t xml:space="preserve">los que creen </w:t>
      </w:r>
      <w:r w:rsidRPr="003041E9">
        <w:rPr>
          <w:color w:val="17232A"/>
          <w:spacing w:val="-3"/>
          <w:u w:val="none"/>
          <w:lang w:val="es-MX"/>
        </w:rPr>
        <w:t xml:space="preserve">en su </w:t>
      </w:r>
      <w:r w:rsidRPr="003041E9">
        <w:rPr>
          <w:color w:val="17232A"/>
          <w:spacing w:val="-5"/>
          <w:u w:val="none"/>
          <w:lang w:val="es-MX"/>
        </w:rPr>
        <w:t xml:space="preserve">nombre, </w:t>
      </w:r>
      <w:r w:rsidRPr="003041E9">
        <w:rPr>
          <w:color w:val="17232A"/>
          <w:spacing w:val="-4"/>
          <w:u w:val="none"/>
          <w:lang w:val="es-MX"/>
        </w:rPr>
        <w:t xml:space="preserve">les dio </w:t>
      </w:r>
      <w:r w:rsidRPr="003041E9">
        <w:rPr>
          <w:color w:val="17232A"/>
          <w:spacing w:val="-3"/>
          <w:u w:val="none"/>
          <w:lang w:val="es-MX"/>
        </w:rPr>
        <w:t xml:space="preserve">el </w:t>
      </w:r>
      <w:r w:rsidRPr="003041E9">
        <w:rPr>
          <w:color w:val="17232A"/>
          <w:spacing w:val="-5"/>
          <w:u w:val="none"/>
          <w:lang w:val="es-MX"/>
        </w:rPr>
        <w:t xml:space="preserve">derecho </w:t>
      </w:r>
      <w:r w:rsidRPr="003041E9">
        <w:rPr>
          <w:color w:val="17232A"/>
          <w:spacing w:val="-3"/>
          <w:u w:val="none"/>
          <w:lang w:val="es-MX"/>
        </w:rPr>
        <w:t xml:space="preserve">de </w:t>
      </w:r>
      <w:r w:rsidRPr="003041E9">
        <w:rPr>
          <w:color w:val="17232A"/>
          <w:spacing w:val="-4"/>
          <w:u w:val="none"/>
          <w:lang w:val="es-MX"/>
        </w:rPr>
        <w:t xml:space="preserve">ser </w:t>
      </w:r>
      <w:r w:rsidRPr="003041E9">
        <w:rPr>
          <w:color w:val="17232A"/>
          <w:spacing w:val="-5"/>
          <w:u w:val="none"/>
          <w:lang w:val="es-MX"/>
        </w:rPr>
        <w:t xml:space="preserve">hijos </w:t>
      </w:r>
      <w:r w:rsidRPr="003041E9">
        <w:rPr>
          <w:color w:val="17232A"/>
          <w:spacing w:val="-3"/>
          <w:u w:val="none"/>
          <w:lang w:val="es-MX"/>
        </w:rPr>
        <w:t xml:space="preserve">de </w:t>
      </w:r>
      <w:r w:rsidRPr="003041E9">
        <w:rPr>
          <w:color w:val="17232A"/>
          <w:spacing w:val="-5"/>
          <w:u w:val="none"/>
          <w:lang w:val="es-MX"/>
        </w:rPr>
        <w:t>Dios.</w:t>
      </w:r>
    </w:p>
    <w:p w14:paraId="102D86CB" w14:textId="77777777" w:rsidR="00E614E2" w:rsidRPr="003041E9" w:rsidRDefault="003064D1">
      <w:pPr>
        <w:pStyle w:val="BodyText"/>
        <w:ind w:right="438"/>
        <w:jc w:val="both"/>
        <w:rPr>
          <w:u w:val="none"/>
          <w:lang w:val="es-MX"/>
        </w:rPr>
      </w:pPr>
      <w:r w:rsidRPr="003041E9">
        <w:rPr>
          <w:color w:val="17232A"/>
          <w:spacing w:val="-4"/>
          <w:u w:color="17232A"/>
          <w:lang w:val="es-MX"/>
        </w:rPr>
        <w:t xml:space="preserve">Juan </w:t>
      </w:r>
      <w:r w:rsidRPr="003041E9">
        <w:rPr>
          <w:color w:val="17232A"/>
          <w:spacing w:val="-5"/>
          <w:u w:color="17232A"/>
          <w:lang w:val="es-MX"/>
        </w:rPr>
        <w:t>3:36</w:t>
      </w:r>
      <w:r w:rsidRPr="003041E9">
        <w:rPr>
          <w:color w:val="17232A"/>
          <w:spacing w:val="-5"/>
          <w:u w:val="none"/>
          <w:lang w:val="es-MX"/>
        </w:rPr>
        <w:t xml:space="preserve"> </w:t>
      </w:r>
      <w:r w:rsidRPr="003041E9">
        <w:rPr>
          <w:color w:val="17232A"/>
          <w:spacing w:val="-3"/>
          <w:u w:val="none"/>
          <w:lang w:val="es-MX"/>
        </w:rPr>
        <w:t xml:space="preserve">El </w:t>
      </w:r>
      <w:r w:rsidRPr="003041E9">
        <w:rPr>
          <w:color w:val="17232A"/>
          <w:spacing w:val="-4"/>
          <w:u w:val="none"/>
          <w:lang w:val="es-MX"/>
        </w:rPr>
        <w:t xml:space="preserve">que cree </w:t>
      </w:r>
      <w:r w:rsidRPr="003041E9">
        <w:rPr>
          <w:color w:val="17232A"/>
          <w:spacing w:val="-3"/>
          <w:u w:val="none"/>
          <w:lang w:val="es-MX"/>
        </w:rPr>
        <w:t xml:space="preserve">en el </w:t>
      </w:r>
      <w:r w:rsidRPr="003041E9">
        <w:rPr>
          <w:color w:val="17232A"/>
          <w:spacing w:val="-4"/>
          <w:u w:val="none"/>
          <w:lang w:val="es-MX"/>
        </w:rPr>
        <w:t xml:space="preserve">Hijo </w:t>
      </w:r>
      <w:r w:rsidRPr="003041E9">
        <w:rPr>
          <w:color w:val="17232A"/>
          <w:spacing w:val="-5"/>
          <w:u w:val="none"/>
          <w:lang w:val="es-MX"/>
        </w:rPr>
        <w:t xml:space="preserve">tiene vida eterna; </w:t>
      </w:r>
      <w:r w:rsidRPr="003041E9">
        <w:rPr>
          <w:color w:val="17232A"/>
          <w:spacing w:val="-4"/>
          <w:u w:val="none"/>
          <w:lang w:val="es-MX"/>
        </w:rPr>
        <w:t xml:space="preserve">pero </w:t>
      </w:r>
      <w:r w:rsidRPr="003041E9">
        <w:rPr>
          <w:color w:val="17232A"/>
          <w:spacing w:val="-3"/>
          <w:u w:val="none"/>
          <w:lang w:val="es-MX"/>
        </w:rPr>
        <w:t xml:space="preserve">el </w:t>
      </w:r>
      <w:r w:rsidRPr="003041E9">
        <w:rPr>
          <w:color w:val="17232A"/>
          <w:spacing w:val="-4"/>
          <w:u w:val="none"/>
          <w:lang w:val="es-MX"/>
        </w:rPr>
        <w:t xml:space="preserve">que </w:t>
      </w:r>
      <w:r w:rsidRPr="003041E9">
        <w:rPr>
          <w:color w:val="17232A"/>
          <w:spacing w:val="-5"/>
          <w:u w:val="none"/>
          <w:lang w:val="es-MX"/>
        </w:rPr>
        <w:t xml:space="preserve">rechaza </w:t>
      </w:r>
      <w:r w:rsidRPr="003041E9">
        <w:rPr>
          <w:color w:val="17232A"/>
          <w:spacing w:val="-3"/>
          <w:u w:val="none"/>
          <w:lang w:val="es-MX"/>
        </w:rPr>
        <w:t xml:space="preserve">al </w:t>
      </w:r>
      <w:r w:rsidRPr="003041E9">
        <w:rPr>
          <w:color w:val="17232A"/>
          <w:spacing w:val="-4"/>
          <w:u w:val="none"/>
          <w:lang w:val="es-MX"/>
        </w:rPr>
        <w:t>Hijo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3"/>
          <w:u w:val="none"/>
          <w:lang w:val="es-MX"/>
        </w:rPr>
        <w:t>no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5"/>
          <w:u w:val="none"/>
          <w:lang w:val="es-MX"/>
        </w:rPr>
        <w:t>sabrá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3"/>
          <w:u w:val="none"/>
          <w:lang w:val="es-MX"/>
        </w:rPr>
        <w:t>lo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4"/>
          <w:u w:val="none"/>
          <w:lang w:val="es-MX"/>
        </w:rPr>
        <w:t>que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3"/>
          <w:u w:val="none"/>
          <w:lang w:val="es-MX"/>
        </w:rPr>
        <w:t>es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4"/>
          <w:u w:val="none"/>
          <w:lang w:val="es-MX"/>
        </w:rPr>
        <w:t>esa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5"/>
          <w:u w:val="none"/>
          <w:lang w:val="es-MX"/>
        </w:rPr>
        <w:t>vida,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5"/>
          <w:u w:val="none"/>
          <w:lang w:val="es-MX"/>
        </w:rPr>
        <w:t>sino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4"/>
          <w:u w:val="none"/>
          <w:lang w:val="es-MX"/>
        </w:rPr>
        <w:t>que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5"/>
          <w:u w:val="none"/>
          <w:lang w:val="es-MX"/>
        </w:rPr>
        <w:t>permanecerá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4"/>
          <w:u w:val="none"/>
          <w:lang w:val="es-MX"/>
        </w:rPr>
        <w:t>bajo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3"/>
          <w:u w:val="none"/>
          <w:lang w:val="es-MX"/>
        </w:rPr>
        <w:t>el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5"/>
          <w:u w:val="none"/>
          <w:lang w:val="es-MX"/>
        </w:rPr>
        <w:t>castigo</w:t>
      </w:r>
      <w:r w:rsidRPr="003041E9">
        <w:rPr>
          <w:color w:val="17232A"/>
          <w:spacing w:val="-9"/>
          <w:u w:val="none"/>
          <w:lang w:val="es-MX"/>
        </w:rPr>
        <w:t xml:space="preserve"> </w:t>
      </w:r>
      <w:r w:rsidRPr="003041E9">
        <w:rPr>
          <w:color w:val="17232A"/>
          <w:spacing w:val="-3"/>
          <w:u w:val="none"/>
          <w:lang w:val="es-MX"/>
        </w:rPr>
        <w:t xml:space="preserve">de </w:t>
      </w:r>
      <w:r w:rsidRPr="003041E9">
        <w:rPr>
          <w:color w:val="17232A"/>
          <w:spacing w:val="-5"/>
          <w:u w:val="none"/>
          <w:lang w:val="es-MX"/>
        </w:rPr>
        <w:t>Dios.</w:t>
      </w:r>
    </w:p>
    <w:p w14:paraId="102D86CC" w14:textId="77777777" w:rsidR="00E614E2" w:rsidRPr="003041E9" w:rsidRDefault="003064D1">
      <w:pPr>
        <w:pStyle w:val="BodyText"/>
        <w:spacing w:before="121"/>
        <w:ind w:right="97"/>
        <w:rPr>
          <w:u w:val="none"/>
          <w:lang w:val="es-MX"/>
        </w:rPr>
      </w:pPr>
      <w:r w:rsidRPr="003041E9">
        <w:rPr>
          <w:color w:val="17232A"/>
          <w:spacing w:val="-5"/>
          <w:u w:color="17232A"/>
          <w:lang w:val="es-MX"/>
        </w:rPr>
        <w:t>Hechos 4:12</w:t>
      </w:r>
      <w:r w:rsidRPr="003041E9">
        <w:rPr>
          <w:color w:val="17232A"/>
          <w:spacing w:val="-5"/>
          <w:u w:val="none"/>
          <w:lang w:val="es-MX"/>
        </w:rPr>
        <w:t xml:space="preserve"> </w:t>
      </w:r>
      <w:r w:rsidRPr="003041E9">
        <w:rPr>
          <w:color w:val="17232A"/>
          <w:spacing w:val="-3"/>
          <w:u w:val="none"/>
          <w:lang w:val="es-MX"/>
        </w:rPr>
        <w:t xml:space="preserve">De </w:t>
      </w:r>
      <w:r w:rsidRPr="003041E9">
        <w:rPr>
          <w:color w:val="17232A"/>
          <w:spacing w:val="-5"/>
          <w:u w:val="none"/>
          <w:lang w:val="es-MX"/>
        </w:rPr>
        <w:t xml:space="preserve">hecho, </w:t>
      </w:r>
      <w:r w:rsidRPr="003041E9">
        <w:rPr>
          <w:color w:val="17232A"/>
          <w:spacing w:val="-3"/>
          <w:u w:val="none"/>
          <w:lang w:val="es-MX"/>
        </w:rPr>
        <w:t xml:space="preserve">en </w:t>
      </w:r>
      <w:r w:rsidRPr="003041E9">
        <w:rPr>
          <w:color w:val="17232A"/>
          <w:spacing w:val="-5"/>
          <w:u w:val="none"/>
          <w:lang w:val="es-MX"/>
        </w:rPr>
        <w:t xml:space="preserve">ningún </w:t>
      </w:r>
      <w:r w:rsidRPr="003041E9">
        <w:rPr>
          <w:color w:val="17232A"/>
          <w:spacing w:val="-4"/>
          <w:u w:val="none"/>
          <w:lang w:val="es-MX"/>
        </w:rPr>
        <w:t xml:space="preserve">otro hay </w:t>
      </w:r>
      <w:r w:rsidRPr="003041E9">
        <w:rPr>
          <w:color w:val="17232A"/>
          <w:spacing w:val="-5"/>
          <w:u w:val="none"/>
          <w:lang w:val="es-MX"/>
        </w:rPr>
        <w:t xml:space="preserve">salvación, porque </w:t>
      </w:r>
      <w:r w:rsidRPr="003041E9">
        <w:rPr>
          <w:color w:val="17232A"/>
          <w:spacing w:val="-3"/>
          <w:u w:val="none"/>
          <w:lang w:val="es-MX"/>
        </w:rPr>
        <w:t xml:space="preserve">no </w:t>
      </w:r>
      <w:r w:rsidRPr="003041E9">
        <w:rPr>
          <w:color w:val="17232A"/>
          <w:spacing w:val="-4"/>
          <w:u w:val="none"/>
          <w:lang w:val="es-MX"/>
        </w:rPr>
        <w:t xml:space="preserve">hay bajo </w:t>
      </w:r>
      <w:r w:rsidRPr="003041E9">
        <w:rPr>
          <w:color w:val="17232A"/>
          <w:spacing w:val="-3"/>
          <w:u w:val="none"/>
          <w:lang w:val="es-MX"/>
        </w:rPr>
        <w:t xml:space="preserve">el </w:t>
      </w:r>
      <w:r w:rsidRPr="003041E9">
        <w:rPr>
          <w:color w:val="17232A"/>
          <w:spacing w:val="-5"/>
          <w:u w:val="none"/>
          <w:lang w:val="es-MX"/>
        </w:rPr>
        <w:t xml:space="preserve">cielo </w:t>
      </w:r>
      <w:r w:rsidRPr="003041E9">
        <w:rPr>
          <w:color w:val="17232A"/>
          <w:spacing w:val="-4"/>
          <w:u w:val="none"/>
          <w:lang w:val="es-MX"/>
        </w:rPr>
        <w:t xml:space="preserve">otro </w:t>
      </w:r>
      <w:r w:rsidRPr="003041E9">
        <w:rPr>
          <w:color w:val="17232A"/>
          <w:spacing w:val="-5"/>
          <w:u w:val="none"/>
          <w:lang w:val="es-MX"/>
        </w:rPr>
        <w:t xml:space="preserve">nombre dado </w:t>
      </w:r>
      <w:r w:rsidRPr="003041E9">
        <w:rPr>
          <w:color w:val="17232A"/>
          <w:u w:val="none"/>
          <w:lang w:val="es-MX"/>
        </w:rPr>
        <w:t xml:space="preserve">a </w:t>
      </w:r>
      <w:r w:rsidRPr="003041E9">
        <w:rPr>
          <w:color w:val="17232A"/>
          <w:spacing w:val="-4"/>
          <w:u w:val="none"/>
          <w:lang w:val="es-MX"/>
        </w:rPr>
        <w:t xml:space="preserve">los </w:t>
      </w:r>
      <w:r w:rsidRPr="003041E9">
        <w:rPr>
          <w:color w:val="17232A"/>
          <w:spacing w:val="-5"/>
          <w:u w:val="none"/>
          <w:lang w:val="es-MX"/>
        </w:rPr>
        <w:t xml:space="preserve">hombres mediante </w:t>
      </w:r>
      <w:r w:rsidRPr="003041E9">
        <w:rPr>
          <w:color w:val="17232A"/>
          <w:spacing w:val="-3"/>
          <w:u w:val="none"/>
          <w:lang w:val="es-MX"/>
        </w:rPr>
        <w:t xml:space="preserve">el </w:t>
      </w:r>
      <w:r w:rsidRPr="003041E9">
        <w:rPr>
          <w:color w:val="17232A"/>
          <w:spacing w:val="-4"/>
          <w:u w:val="none"/>
          <w:lang w:val="es-MX"/>
        </w:rPr>
        <w:t xml:space="preserve">cual </w:t>
      </w:r>
      <w:r w:rsidRPr="003041E9">
        <w:rPr>
          <w:color w:val="17232A"/>
          <w:spacing w:val="-5"/>
          <w:u w:val="none"/>
          <w:lang w:val="es-MX"/>
        </w:rPr>
        <w:t xml:space="preserve">podamos </w:t>
      </w:r>
      <w:r w:rsidRPr="003041E9">
        <w:rPr>
          <w:color w:val="17232A"/>
          <w:spacing w:val="-4"/>
          <w:u w:val="none"/>
          <w:lang w:val="es-MX"/>
        </w:rPr>
        <w:t xml:space="preserve">ser </w:t>
      </w:r>
      <w:r w:rsidRPr="003041E9">
        <w:rPr>
          <w:color w:val="17232A"/>
          <w:spacing w:val="-5"/>
          <w:u w:val="none"/>
          <w:lang w:val="es-MX"/>
        </w:rPr>
        <w:t>salvados.</w:t>
      </w:r>
    </w:p>
    <w:sectPr w:rsidR="00E614E2" w:rsidRPr="003041E9" w:rsidSect="00EA71A5">
      <w:pgSz w:w="15840" w:h="12240" w:orient="landscape"/>
      <w:pgMar w:top="576" w:right="720" w:bottom="576" w:left="720" w:header="720" w:footer="720" w:gutter="0"/>
      <w:cols w:num="2" w:space="720" w:equalWidth="0">
        <w:col w:w="6740" w:space="878"/>
        <w:col w:w="6782"/>
      </w:cols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cursoItalian BTN">
    <w:altName w:val="ConcursoItalian BTN"/>
    <w:panose1 w:val="020B0806020102040B07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924C92"/>
    <w:multiLevelType w:val="hybridMultilevel"/>
    <w:tmpl w:val="807A4EBA"/>
    <w:lvl w:ilvl="0" w:tplc="BA6AF44C">
      <w:start w:val="1"/>
      <w:numFmt w:val="decimal"/>
      <w:lvlText w:val="%1."/>
      <w:lvlJc w:val="left"/>
      <w:pPr>
        <w:ind w:left="821" w:hanging="355"/>
        <w:jc w:val="left"/>
      </w:pPr>
      <w:rPr>
        <w:rFonts w:ascii="Calibri" w:eastAsia="Calibri" w:hAnsi="Calibri" w:cs="Calibri" w:hint="default"/>
        <w:spacing w:val="-1"/>
        <w:w w:val="100"/>
        <w:sz w:val="23"/>
        <w:szCs w:val="23"/>
      </w:rPr>
    </w:lvl>
    <w:lvl w:ilvl="1" w:tplc="A8FC4D5A">
      <w:numFmt w:val="bullet"/>
      <w:lvlText w:val="•"/>
      <w:lvlJc w:val="left"/>
      <w:pPr>
        <w:ind w:left="2228" w:hanging="355"/>
      </w:pPr>
      <w:rPr>
        <w:rFonts w:hint="default"/>
      </w:rPr>
    </w:lvl>
    <w:lvl w:ilvl="2" w:tplc="E6BEA7EC">
      <w:numFmt w:val="bullet"/>
      <w:lvlText w:val="•"/>
      <w:lvlJc w:val="left"/>
      <w:pPr>
        <w:ind w:left="3636" w:hanging="355"/>
      </w:pPr>
      <w:rPr>
        <w:rFonts w:hint="default"/>
      </w:rPr>
    </w:lvl>
    <w:lvl w:ilvl="3" w:tplc="9AF2B3C0">
      <w:numFmt w:val="bullet"/>
      <w:lvlText w:val="•"/>
      <w:lvlJc w:val="left"/>
      <w:pPr>
        <w:ind w:left="5044" w:hanging="355"/>
      </w:pPr>
      <w:rPr>
        <w:rFonts w:hint="default"/>
      </w:rPr>
    </w:lvl>
    <w:lvl w:ilvl="4" w:tplc="3D7C46FC">
      <w:numFmt w:val="bullet"/>
      <w:lvlText w:val="•"/>
      <w:lvlJc w:val="left"/>
      <w:pPr>
        <w:ind w:left="6452" w:hanging="355"/>
      </w:pPr>
      <w:rPr>
        <w:rFonts w:hint="default"/>
      </w:rPr>
    </w:lvl>
    <w:lvl w:ilvl="5" w:tplc="C036821C">
      <w:numFmt w:val="bullet"/>
      <w:lvlText w:val="•"/>
      <w:lvlJc w:val="left"/>
      <w:pPr>
        <w:ind w:left="7860" w:hanging="355"/>
      </w:pPr>
      <w:rPr>
        <w:rFonts w:hint="default"/>
      </w:rPr>
    </w:lvl>
    <w:lvl w:ilvl="6" w:tplc="E45E9CBC">
      <w:numFmt w:val="bullet"/>
      <w:lvlText w:val="•"/>
      <w:lvlJc w:val="left"/>
      <w:pPr>
        <w:ind w:left="9268" w:hanging="355"/>
      </w:pPr>
      <w:rPr>
        <w:rFonts w:hint="default"/>
      </w:rPr>
    </w:lvl>
    <w:lvl w:ilvl="7" w:tplc="7930C250">
      <w:numFmt w:val="bullet"/>
      <w:lvlText w:val="•"/>
      <w:lvlJc w:val="left"/>
      <w:pPr>
        <w:ind w:left="10676" w:hanging="355"/>
      </w:pPr>
      <w:rPr>
        <w:rFonts w:hint="default"/>
      </w:rPr>
    </w:lvl>
    <w:lvl w:ilvl="8" w:tplc="2F12370E">
      <w:numFmt w:val="bullet"/>
      <w:lvlText w:val="•"/>
      <w:lvlJc w:val="left"/>
      <w:pPr>
        <w:ind w:left="12084" w:hanging="355"/>
      </w:pPr>
      <w:rPr>
        <w:rFonts w:hint="default"/>
      </w:rPr>
    </w:lvl>
  </w:abstractNum>
  <w:abstractNum w:abstractNumId="1" w15:restartNumberingAfterBreak="0">
    <w:nsid w:val="52357399"/>
    <w:multiLevelType w:val="hybridMultilevel"/>
    <w:tmpl w:val="0114A946"/>
    <w:lvl w:ilvl="0" w:tplc="5C8860B4">
      <w:start w:val="1"/>
      <w:numFmt w:val="decimal"/>
      <w:lvlText w:val="%1."/>
      <w:lvlJc w:val="left"/>
      <w:pPr>
        <w:ind w:left="821" w:hanging="363"/>
        <w:jc w:val="left"/>
      </w:pPr>
      <w:rPr>
        <w:rFonts w:ascii="Calibri" w:eastAsia="Calibri" w:hAnsi="Calibri" w:cs="Calibri" w:hint="default"/>
        <w:spacing w:val="-1"/>
        <w:w w:val="100"/>
        <w:sz w:val="24"/>
        <w:szCs w:val="24"/>
      </w:rPr>
    </w:lvl>
    <w:lvl w:ilvl="1" w:tplc="5274B55A">
      <w:numFmt w:val="bullet"/>
      <w:lvlText w:val="•"/>
      <w:lvlJc w:val="left"/>
      <w:pPr>
        <w:ind w:left="2228" w:hanging="363"/>
      </w:pPr>
      <w:rPr>
        <w:rFonts w:hint="default"/>
      </w:rPr>
    </w:lvl>
    <w:lvl w:ilvl="2" w:tplc="AC5CE156">
      <w:numFmt w:val="bullet"/>
      <w:lvlText w:val="•"/>
      <w:lvlJc w:val="left"/>
      <w:pPr>
        <w:ind w:left="3636" w:hanging="363"/>
      </w:pPr>
      <w:rPr>
        <w:rFonts w:hint="default"/>
      </w:rPr>
    </w:lvl>
    <w:lvl w:ilvl="3" w:tplc="3F2AADEA">
      <w:numFmt w:val="bullet"/>
      <w:lvlText w:val="•"/>
      <w:lvlJc w:val="left"/>
      <w:pPr>
        <w:ind w:left="5044" w:hanging="363"/>
      </w:pPr>
      <w:rPr>
        <w:rFonts w:hint="default"/>
      </w:rPr>
    </w:lvl>
    <w:lvl w:ilvl="4" w:tplc="824039EC">
      <w:numFmt w:val="bullet"/>
      <w:lvlText w:val="•"/>
      <w:lvlJc w:val="left"/>
      <w:pPr>
        <w:ind w:left="6452" w:hanging="363"/>
      </w:pPr>
      <w:rPr>
        <w:rFonts w:hint="default"/>
      </w:rPr>
    </w:lvl>
    <w:lvl w:ilvl="5" w:tplc="7A78ED72">
      <w:numFmt w:val="bullet"/>
      <w:lvlText w:val="•"/>
      <w:lvlJc w:val="left"/>
      <w:pPr>
        <w:ind w:left="7860" w:hanging="363"/>
      </w:pPr>
      <w:rPr>
        <w:rFonts w:hint="default"/>
      </w:rPr>
    </w:lvl>
    <w:lvl w:ilvl="6" w:tplc="F3407A54">
      <w:numFmt w:val="bullet"/>
      <w:lvlText w:val="•"/>
      <w:lvlJc w:val="left"/>
      <w:pPr>
        <w:ind w:left="9268" w:hanging="363"/>
      </w:pPr>
      <w:rPr>
        <w:rFonts w:hint="default"/>
      </w:rPr>
    </w:lvl>
    <w:lvl w:ilvl="7" w:tplc="6C1853F4">
      <w:numFmt w:val="bullet"/>
      <w:lvlText w:val="•"/>
      <w:lvlJc w:val="left"/>
      <w:pPr>
        <w:ind w:left="10676" w:hanging="363"/>
      </w:pPr>
      <w:rPr>
        <w:rFonts w:hint="default"/>
      </w:rPr>
    </w:lvl>
    <w:lvl w:ilvl="8" w:tplc="4F54CC5C">
      <w:numFmt w:val="bullet"/>
      <w:lvlText w:val="•"/>
      <w:lvlJc w:val="left"/>
      <w:pPr>
        <w:ind w:left="12084" w:hanging="363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ztDC3sLQ0tLAwM7VQ0lEKTi0uzszPAykwrAUATfNJMywAAAA="/>
  </w:docVars>
  <w:rsids>
    <w:rsidRoot w:val="00E614E2"/>
    <w:rsid w:val="000F6F90"/>
    <w:rsid w:val="001A5698"/>
    <w:rsid w:val="003041E9"/>
    <w:rsid w:val="003064D1"/>
    <w:rsid w:val="00396EA8"/>
    <w:rsid w:val="006D02D5"/>
    <w:rsid w:val="00770258"/>
    <w:rsid w:val="00A35A07"/>
    <w:rsid w:val="00B869B1"/>
    <w:rsid w:val="00BE5A0D"/>
    <w:rsid w:val="00C82435"/>
    <w:rsid w:val="00E614E2"/>
    <w:rsid w:val="00E72AF0"/>
    <w:rsid w:val="00E841CC"/>
    <w:rsid w:val="00EA71A5"/>
    <w:rsid w:val="00EF34F3"/>
    <w:rsid w:val="00F15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5"/>
    <o:shapelayout v:ext="edit">
      <o:idmap v:ext="edit" data="1"/>
    </o:shapelayout>
  </w:shapeDefaults>
  <w:decimalSymbol w:val="."/>
  <w:listSeparator w:val=","/>
  <w14:docId w14:val="102D86A4"/>
  <w15:docId w15:val="{9D30F426-D4EF-4868-B9A7-C7F266114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28"/>
      <w:ind w:left="1204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821" w:hanging="363"/>
      <w:outlineLvl w:val="1"/>
    </w:pPr>
    <w:rPr>
      <w:sz w:val="24"/>
      <w:szCs w:val="24"/>
    </w:rPr>
  </w:style>
  <w:style w:type="paragraph" w:styleId="Heading3">
    <w:name w:val="heading 3"/>
    <w:basedOn w:val="Normal"/>
    <w:uiPriority w:val="1"/>
    <w:qFormat/>
    <w:pPr>
      <w:spacing w:before="120"/>
      <w:ind w:left="130"/>
      <w:outlineLvl w:val="2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20"/>
      <w:ind w:left="130"/>
    </w:pPr>
    <w:rPr>
      <w:sz w:val="23"/>
      <w:szCs w:val="23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120"/>
      <w:ind w:left="821" w:hanging="363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E841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1C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jpe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920</Words>
  <Characters>524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sterios Casa de Luz Evangelism Tract</vt:lpstr>
    </vt:vector>
  </TitlesOfParts>
  <Company/>
  <LinksUpToDate>false</LinksUpToDate>
  <CharactersWithSpaces>6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erios Casa de Luz Evangelism Tract</dc:title>
  <dc:creator>ang</dc:creator>
  <cp:lastModifiedBy>Go Missions to Mexico</cp:lastModifiedBy>
  <cp:revision>17</cp:revision>
  <cp:lastPrinted>2018-02-21T15:15:00Z</cp:lastPrinted>
  <dcterms:created xsi:type="dcterms:W3CDTF">2018-02-21T14:59:00Z</dcterms:created>
  <dcterms:modified xsi:type="dcterms:W3CDTF">2018-02-21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27T00:00:00Z</vt:filetime>
  </property>
  <property fmtid="{D5CDD505-2E9C-101B-9397-08002B2CF9AE}" pid="3" name="Creator">
    <vt:lpwstr>Serif PagePlus 19,0,2,22</vt:lpwstr>
  </property>
  <property fmtid="{D5CDD505-2E9C-101B-9397-08002B2CF9AE}" pid="4" name="LastSaved">
    <vt:filetime>2018-02-21T00:00:00Z</vt:filetime>
  </property>
</Properties>
</file>